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E2FB84" w14:textId="77777777" w:rsidR="002E6FC2" w:rsidRPr="006F7D8E" w:rsidRDefault="002E6FC2" w:rsidP="002E6FC2">
      <w:pPr>
        <w:pStyle w:val="Heading2"/>
        <w:spacing w:before="120"/>
        <w:jc w:val="center"/>
        <w:rPr>
          <w:color w:val="000000"/>
          <w:szCs w:val="22"/>
        </w:rPr>
      </w:pPr>
      <w:r w:rsidRPr="006F7D8E">
        <w:rPr>
          <w:color w:val="000000"/>
          <w:szCs w:val="22"/>
        </w:rPr>
        <w:t>NANYANG TECHNOLOGICAL UNIVERSITY</w:t>
      </w:r>
    </w:p>
    <w:p w14:paraId="4E55F12B" w14:textId="644D6FBD" w:rsidR="001E2A8E" w:rsidRDefault="001E2A8E" w:rsidP="002E6FC2">
      <w:pPr>
        <w:pStyle w:val="Heading2"/>
        <w:spacing w:before="120"/>
        <w:jc w:val="center"/>
        <w:rPr>
          <w:szCs w:val="22"/>
        </w:rPr>
      </w:pPr>
      <w:r w:rsidRPr="001E2A8E">
        <w:rPr>
          <w:szCs w:val="22"/>
        </w:rPr>
        <w:t xml:space="preserve">Teaching, Learning and Pedagogy (TLP) </w:t>
      </w:r>
      <w:r w:rsidR="0079053B" w:rsidRPr="0079053B">
        <w:rPr>
          <w:szCs w:val="22"/>
        </w:rPr>
        <w:t>under the Institute for Pedagogical Innovation, Research &amp; Excellence (InsPIRE)</w:t>
      </w:r>
    </w:p>
    <w:p w14:paraId="5FE6FA13" w14:textId="1FF9D465" w:rsidR="002E6FC2" w:rsidRDefault="00EA11B4" w:rsidP="002E6FC2">
      <w:pPr>
        <w:pStyle w:val="Heading2"/>
        <w:spacing w:before="120"/>
        <w:jc w:val="center"/>
        <w:rPr>
          <w:b w:val="0"/>
          <w:iCs/>
          <w:szCs w:val="22"/>
        </w:rPr>
      </w:pPr>
      <w:r>
        <w:rPr>
          <w:szCs w:val="22"/>
        </w:rPr>
        <w:t>EdeX</w:t>
      </w:r>
      <w:r w:rsidR="002E6FC2" w:rsidRPr="006F7D8E">
        <w:rPr>
          <w:szCs w:val="22"/>
        </w:rPr>
        <w:t xml:space="preserve"> </w:t>
      </w:r>
      <w:r w:rsidR="00A7264E">
        <w:rPr>
          <w:szCs w:val="22"/>
        </w:rPr>
        <w:t>Faculty Learning Communit</w:t>
      </w:r>
      <w:r w:rsidR="00FE7260">
        <w:rPr>
          <w:szCs w:val="22"/>
        </w:rPr>
        <w:t>ies</w:t>
      </w:r>
      <w:r w:rsidR="00452060">
        <w:rPr>
          <w:szCs w:val="22"/>
        </w:rPr>
        <w:t xml:space="preserve"> Grant</w:t>
      </w:r>
      <w:r w:rsidR="0095514B">
        <w:rPr>
          <w:szCs w:val="22"/>
        </w:rPr>
        <w:t xml:space="preserve"> </w:t>
      </w:r>
      <w:r w:rsidR="002E6FC2" w:rsidRPr="006F7D8E">
        <w:rPr>
          <w:szCs w:val="22"/>
        </w:rPr>
        <w:t xml:space="preserve">– </w:t>
      </w:r>
      <w:r w:rsidR="002E6FC2">
        <w:rPr>
          <w:szCs w:val="22"/>
        </w:rPr>
        <w:t>Final Report</w:t>
      </w:r>
    </w:p>
    <w:p w14:paraId="3B1491EE" w14:textId="77777777" w:rsidR="002E6FC2" w:rsidRPr="000B085B" w:rsidRDefault="002E6FC2" w:rsidP="002E6FC2"/>
    <w:p w14:paraId="1F2F27F0" w14:textId="77777777" w:rsidR="002E6FC2" w:rsidRPr="000B085B" w:rsidRDefault="00E840FC" w:rsidP="002E6FC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pict w14:anchorId="5E48606F">
          <v:rect id="_x0000_i1026" style="width:0;height:1.5pt" o:hrstd="t" o:hr="t" fillcolor="gray" stroked="f"/>
        </w:pict>
      </w:r>
    </w:p>
    <w:p w14:paraId="5BA90E86" w14:textId="415AD80E" w:rsidR="00A50EF3" w:rsidRDefault="003562F6" w:rsidP="00B30505">
      <w:pPr>
        <w:pStyle w:val="Header"/>
        <w:tabs>
          <w:tab w:val="clear" w:pos="4320"/>
          <w:tab w:val="clear" w:pos="8640"/>
          <w:tab w:val="left" w:pos="5940"/>
        </w:tabs>
        <w:spacing w:before="120"/>
        <w:jc w:val="both"/>
        <w:rPr>
          <w:rFonts w:ascii="Arial" w:hAnsi="Arial" w:cs="Arial"/>
          <w:i/>
          <w:sz w:val="20"/>
          <w:szCs w:val="20"/>
        </w:rPr>
      </w:pPr>
      <w:r w:rsidRPr="000B085B">
        <w:rPr>
          <w:rFonts w:ascii="Arial" w:hAnsi="Arial" w:cs="Arial"/>
          <w:sz w:val="20"/>
          <w:szCs w:val="20"/>
        </w:rPr>
        <w:t>Th</w:t>
      </w:r>
      <w:r w:rsidR="00A50EF3">
        <w:rPr>
          <w:rFonts w:ascii="Arial" w:hAnsi="Arial" w:cs="Arial"/>
          <w:sz w:val="20"/>
          <w:szCs w:val="20"/>
        </w:rPr>
        <w:t>is</w:t>
      </w:r>
      <w:r w:rsidRPr="000B085B">
        <w:rPr>
          <w:rFonts w:ascii="Arial" w:hAnsi="Arial" w:cs="Arial"/>
          <w:sz w:val="20"/>
          <w:szCs w:val="20"/>
        </w:rPr>
        <w:t xml:space="preserve"> information is furnished</w:t>
      </w:r>
      <w:r w:rsidR="009B4B50">
        <w:rPr>
          <w:rFonts w:ascii="Arial" w:hAnsi="Arial" w:cs="Arial"/>
          <w:sz w:val="20"/>
          <w:szCs w:val="20"/>
        </w:rPr>
        <w:t xml:space="preserve"> </w:t>
      </w:r>
      <w:r w:rsidR="00A50EF3">
        <w:rPr>
          <w:rFonts w:ascii="Arial" w:hAnsi="Arial" w:cs="Arial"/>
          <w:sz w:val="20"/>
          <w:szCs w:val="20"/>
        </w:rPr>
        <w:t>on</w:t>
      </w:r>
      <w:r w:rsidRPr="000B085B">
        <w:rPr>
          <w:rFonts w:ascii="Arial" w:hAnsi="Arial" w:cs="Arial"/>
          <w:sz w:val="20"/>
          <w:szCs w:val="20"/>
        </w:rPr>
        <w:t xml:space="preserve"> the understanding that it</w:t>
      </w:r>
      <w:r w:rsidR="009B4B50">
        <w:rPr>
          <w:rFonts w:ascii="Arial" w:hAnsi="Arial" w:cs="Arial"/>
          <w:sz w:val="20"/>
          <w:szCs w:val="20"/>
        </w:rPr>
        <w:t xml:space="preserve"> can</w:t>
      </w:r>
      <w:r w:rsidRPr="000B085B">
        <w:rPr>
          <w:rFonts w:ascii="Arial" w:hAnsi="Arial" w:cs="Arial"/>
          <w:sz w:val="20"/>
          <w:szCs w:val="20"/>
        </w:rPr>
        <w:t xml:space="preserve"> be used for evaluation, </w:t>
      </w:r>
      <w:r w:rsidR="00A50EF3" w:rsidRPr="000B085B">
        <w:rPr>
          <w:rFonts w:ascii="Arial" w:hAnsi="Arial" w:cs="Arial"/>
          <w:sz w:val="20"/>
          <w:szCs w:val="20"/>
        </w:rPr>
        <w:t>reference,</w:t>
      </w:r>
      <w:r w:rsidRPr="000B085B">
        <w:rPr>
          <w:rFonts w:ascii="Arial" w:hAnsi="Arial" w:cs="Arial"/>
          <w:sz w:val="20"/>
          <w:szCs w:val="20"/>
        </w:rPr>
        <w:t xml:space="preserve"> reporting </w:t>
      </w:r>
      <w:r w:rsidR="009B4B50">
        <w:rPr>
          <w:rFonts w:ascii="Arial" w:hAnsi="Arial" w:cs="Arial"/>
          <w:sz w:val="20"/>
          <w:szCs w:val="20"/>
        </w:rPr>
        <w:t xml:space="preserve">and publicity </w:t>
      </w:r>
      <w:r w:rsidRPr="000B085B">
        <w:rPr>
          <w:rFonts w:ascii="Arial" w:hAnsi="Arial" w:cs="Arial"/>
          <w:sz w:val="20"/>
          <w:szCs w:val="20"/>
        </w:rPr>
        <w:t>purposes</w:t>
      </w:r>
      <w:r w:rsidR="009B4B50" w:rsidRPr="009B4B50">
        <w:rPr>
          <w:rFonts w:ascii="Arial" w:hAnsi="Arial" w:cs="Arial"/>
          <w:sz w:val="20"/>
          <w:szCs w:val="20"/>
        </w:rPr>
        <w:t>, as determined by the University.</w:t>
      </w:r>
      <w:r>
        <w:rPr>
          <w:rFonts w:ascii="Arial" w:hAnsi="Arial" w:cs="Arial"/>
          <w:i/>
          <w:sz w:val="20"/>
          <w:szCs w:val="20"/>
        </w:rPr>
        <w:t xml:space="preserve"> </w:t>
      </w:r>
    </w:p>
    <w:p w14:paraId="13747FDF" w14:textId="77777777" w:rsidR="00A50EF3" w:rsidRDefault="00A50EF3" w:rsidP="00A50EF3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i/>
          <w:sz w:val="20"/>
          <w:szCs w:val="20"/>
        </w:rPr>
      </w:pPr>
    </w:p>
    <w:p w14:paraId="166779E0" w14:textId="1C89D94A" w:rsidR="00A50EF3" w:rsidRPr="002E6FC2" w:rsidRDefault="00A50EF3" w:rsidP="00A50EF3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l sections must be completed. This Final Report and </w:t>
      </w:r>
      <w:r w:rsidRPr="00EF4477">
        <w:rPr>
          <w:rFonts w:ascii="Arial" w:hAnsi="Arial" w:cs="Arial"/>
          <w:sz w:val="20"/>
          <w:szCs w:val="20"/>
        </w:rPr>
        <w:t>a Financial Statement of Account</w:t>
      </w:r>
      <w:r>
        <w:rPr>
          <w:rFonts w:ascii="Arial" w:hAnsi="Arial" w:cs="Arial"/>
          <w:sz w:val="20"/>
          <w:szCs w:val="20"/>
        </w:rPr>
        <w:t xml:space="preserve"> are to be </w:t>
      </w:r>
      <w:r w:rsidR="0093381B">
        <w:rPr>
          <w:rFonts w:ascii="Arial" w:hAnsi="Arial" w:cs="Arial"/>
          <w:sz w:val="20"/>
          <w:szCs w:val="20"/>
        </w:rPr>
        <w:t>uploaded</w:t>
      </w:r>
      <w:r>
        <w:rPr>
          <w:rFonts w:ascii="Arial" w:hAnsi="Arial" w:cs="Arial"/>
          <w:sz w:val="20"/>
          <w:szCs w:val="20"/>
        </w:rPr>
        <w:t xml:space="preserve"> and submitted electronically via </w:t>
      </w:r>
      <w:r w:rsidRPr="00694C25">
        <w:rPr>
          <w:rFonts w:ascii="Arial" w:hAnsi="Arial" w:cs="Arial"/>
          <w:sz w:val="20"/>
          <w:szCs w:val="20"/>
        </w:rPr>
        <w:t>RISE (</w:t>
      </w:r>
      <w:hyperlink r:id="rId11" w:history="1">
        <w:r w:rsidRPr="0030261E">
          <w:rPr>
            <w:rStyle w:val="Hyperlink"/>
            <w:rFonts w:ascii="Arial" w:hAnsi="Arial" w:cs="Arial"/>
            <w:sz w:val="20"/>
            <w:szCs w:val="20"/>
          </w:rPr>
          <w:t>https://fibi.ntu.edu.sg/</w:t>
        </w:r>
      </w:hyperlink>
      <w:r w:rsidRPr="00694C25">
        <w:rPr>
          <w:rFonts w:ascii="Arial" w:hAnsi="Arial" w:cs="Arial"/>
          <w:sz w:val="20"/>
          <w:szCs w:val="20"/>
        </w:rPr>
        <w:t>),</w:t>
      </w:r>
    </w:p>
    <w:p w14:paraId="538A7BC5" w14:textId="77777777" w:rsidR="00A50EF3" w:rsidRDefault="00A50EF3" w:rsidP="003562F6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sz w:val="20"/>
          <w:szCs w:val="20"/>
        </w:rPr>
      </w:pPr>
    </w:p>
    <w:p w14:paraId="6F625532" w14:textId="16B8623E" w:rsidR="003562F6" w:rsidRPr="002E6FC2" w:rsidRDefault="00A50EF3" w:rsidP="003562F6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or queries, kindly contact </w:t>
      </w:r>
      <w:r w:rsidR="003562F6">
        <w:rPr>
          <w:rFonts w:ascii="Arial" w:hAnsi="Arial" w:cs="Arial"/>
          <w:sz w:val="20"/>
          <w:szCs w:val="20"/>
        </w:rPr>
        <w:t xml:space="preserve">the EdeX Grant </w:t>
      </w:r>
      <w:r w:rsidR="00E11E12">
        <w:rPr>
          <w:rFonts w:ascii="Arial" w:hAnsi="Arial" w:cs="Arial"/>
          <w:sz w:val="20"/>
          <w:szCs w:val="20"/>
        </w:rPr>
        <w:t xml:space="preserve">Administrator </w:t>
      </w:r>
      <w:r w:rsidR="004A272B">
        <w:rPr>
          <w:rFonts w:ascii="Arial" w:hAnsi="Arial" w:cs="Arial"/>
          <w:sz w:val="20"/>
          <w:szCs w:val="20"/>
        </w:rPr>
        <w:t>(</w:t>
      </w:r>
      <w:hyperlink r:id="rId12" w:history="1">
        <w:r w:rsidR="00432C27" w:rsidRPr="004F38C8">
          <w:rPr>
            <w:rStyle w:val="Hyperlink"/>
            <w:rFonts w:ascii="Arial" w:hAnsi="Arial" w:cs="Arial"/>
            <w:sz w:val="20"/>
            <w:szCs w:val="20"/>
          </w:rPr>
          <w:t>EdeXGrant@ntu.edu.sg</w:t>
        </w:r>
      </w:hyperlink>
      <w:r w:rsidR="004A272B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>.</w:t>
      </w:r>
    </w:p>
    <w:p w14:paraId="2A6B601E" w14:textId="77777777" w:rsidR="002E6FC2" w:rsidRDefault="00E840FC" w:rsidP="002E6FC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pict w14:anchorId="074FBB77">
          <v:rect id="_x0000_i1027" style="width:0;height:1.5pt" o:bullet="t" o:hrstd="t" o:hr="t" fillcolor="gray" stroked="f"/>
        </w:pict>
      </w:r>
    </w:p>
    <w:p w14:paraId="76304A0D" w14:textId="77777777" w:rsidR="00A50EF3" w:rsidRDefault="00A50EF3" w:rsidP="002E6FC2"/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7"/>
      </w:tblGrid>
      <w:tr w:rsidR="00A50EF3" w:rsidRPr="000B085B" w14:paraId="3F8F8764" w14:textId="77777777" w:rsidTr="00597E01">
        <w:trPr>
          <w:cantSplit/>
          <w:trHeight w:val="945"/>
        </w:trPr>
        <w:tc>
          <w:tcPr>
            <w:tcW w:w="9067" w:type="dxa"/>
          </w:tcPr>
          <w:p w14:paraId="4E020BE7" w14:textId="77777777" w:rsidR="00A50EF3" w:rsidRPr="000B085B" w:rsidRDefault="00A50EF3" w:rsidP="00B50B56">
            <w:pPr>
              <w:spacing w:before="12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085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oject Title: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145351416"/>
                <w:placeholder>
                  <w:docPart w:val="3B441EE4052F4E81931F7EA52A39A1E0"/>
                </w:placeholder>
              </w:sdtPr>
              <w:sdtEndPr/>
              <w:sdtContent>
                <w:r w:rsidRPr="00A50EF3"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  <w:t>&lt;Insert project title&gt;</w:t>
                </w:r>
              </w:sdtContent>
            </w:sdt>
          </w:p>
        </w:tc>
      </w:tr>
      <w:tr w:rsidR="00A50EF3" w:rsidRPr="00783310" w14:paraId="7ED5AA67" w14:textId="77777777" w:rsidTr="00597E01">
        <w:trPr>
          <w:cantSplit/>
          <w:trHeight w:val="945"/>
        </w:trPr>
        <w:tc>
          <w:tcPr>
            <w:tcW w:w="9067" w:type="dxa"/>
          </w:tcPr>
          <w:p w14:paraId="0049E571" w14:textId="0B3F83FD" w:rsidR="00A50EF3" w:rsidRPr="00A50EF3" w:rsidRDefault="00A50EF3" w:rsidP="00A50EF3">
            <w:pPr>
              <w:spacing w:before="12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68E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incipal </w:t>
            </w:r>
            <w:r w:rsidR="009B4B50">
              <w:rPr>
                <w:rFonts w:ascii="Arial" w:hAnsi="Arial" w:cs="Arial"/>
                <w:b/>
                <w:bCs/>
                <w:sz w:val="20"/>
                <w:szCs w:val="20"/>
              </w:rPr>
              <w:t>Facilitator</w:t>
            </w:r>
            <w:r w:rsidRPr="004F68E2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A50EF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303315118"/>
                <w:placeholder>
                  <w:docPart w:val="40DA337692224C25A72C5E1EA7E9E6D7"/>
                </w:placeholder>
              </w:sdtPr>
              <w:sdtEndPr/>
              <w:sdtContent>
                <w:r w:rsidRPr="00A50EF3"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  <w:t>&lt;Insert Name of P</w:t>
                </w:r>
                <w:r w:rsidR="009B4B50"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  <w:t>F</w:t>
                </w:r>
                <w:r w:rsidRPr="00A50EF3"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  <w:t>&gt;</w:t>
                </w:r>
              </w:sdtContent>
            </w:sdt>
          </w:p>
          <w:p w14:paraId="2DF3D8EC" w14:textId="77777777" w:rsidR="00A50EF3" w:rsidRPr="00A50EF3" w:rsidRDefault="00A50EF3" w:rsidP="00A50EF3">
            <w:pPr>
              <w:spacing w:before="12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760F2D94" w14:textId="3F548EC3" w:rsidR="00A7264E" w:rsidRDefault="00A7264E" w:rsidP="002E6FC2">
      <w:pPr>
        <w:rPr>
          <w:rFonts w:ascii="Arial" w:hAnsi="Arial" w:cs="Arial"/>
          <w:b/>
          <w:sz w:val="20"/>
        </w:rPr>
      </w:pPr>
    </w:p>
    <w:p w14:paraId="36770E3D" w14:textId="77777777" w:rsidR="00A7264E" w:rsidRDefault="00A7264E" w:rsidP="002E6FC2">
      <w:pPr>
        <w:rPr>
          <w:rFonts w:ascii="Arial" w:hAnsi="Arial" w:cs="Arial"/>
          <w:b/>
          <w:sz w:val="20"/>
        </w:rPr>
      </w:pPr>
    </w:p>
    <w:p w14:paraId="12E5805B" w14:textId="3D4A6D7F" w:rsidR="00FF7909" w:rsidRPr="00D72AA1" w:rsidRDefault="00A50EF3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1</w:t>
      </w:r>
      <w:r w:rsidR="00FF7909">
        <w:rPr>
          <w:rFonts w:ascii="Arial" w:hAnsi="Arial" w:cs="Arial"/>
          <w:b/>
          <w:sz w:val="20"/>
          <w:szCs w:val="20"/>
        </w:rPr>
        <w:t>.</w:t>
      </w:r>
      <w:r w:rsidR="0020718A">
        <w:rPr>
          <w:rFonts w:ascii="Arial" w:hAnsi="Arial" w:cs="Arial"/>
          <w:b/>
          <w:sz w:val="20"/>
          <w:szCs w:val="20"/>
        </w:rPr>
        <w:t xml:space="preserve"> Learning Community</w:t>
      </w:r>
      <w:r w:rsidR="00FF7909">
        <w:rPr>
          <w:rFonts w:ascii="Arial" w:hAnsi="Arial" w:cs="Arial"/>
          <w:b/>
          <w:sz w:val="20"/>
          <w:szCs w:val="20"/>
        </w:rPr>
        <w:t xml:space="preserve"> Project </w:t>
      </w:r>
      <w:r w:rsidR="00EA11B4">
        <w:rPr>
          <w:rFonts w:ascii="Arial" w:hAnsi="Arial" w:cs="Arial"/>
          <w:b/>
          <w:bCs/>
          <w:sz w:val="20"/>
          <w:szCs w:val="20"/>
        </w:rPr>
        <w:t>Findings</w:t>
      </w:r>
    </w:p>
    <w:p w14:paraId="3608DB15" w14:textId="133735AE" w:rsidR="005C1C9D" w:rsidRPr="00711CB8" w:rsidRDefault="00FF7909" w:rsidP="00711C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 w:rsidRPr="00D72AA1">
        <w:rPr>
          <w:rFonts w:ascii="Arial" w:hAnsi="Arial" w:cs="Arial"/>
          <w:b/>
          <w:bCs/>
          <w:sz w:val="20"/>
          <w:szCs w:val="20"/>
        </w:rPr>
        <w:tab/>
      </w:r>
    </w:p>
    <w:p w14:paraId="20A9C8A5" w14:textId="55EE5802" w:rsidR="00FF7909" w:rsidRPr="009C0DF9" w:rsidRDefault="0020718A" w:rsidP="00FF7909">
      <w:pPr>
        <w:jc w:val="both"/>
        <w:rPr>
          <w:rFonts w:ascii="Arial" w:hAnsi="Arial" w:cs="Arial"/>
          <w:color w:val="00B050"/>
          <w:sz w:val="20"/>
          <w:szCs w:val="22"/>
        </w:rPr>
      </w:pPr>
      <w:r w:rsidRPr="00597E01">
        <w:rPr>
          <w:rFonts w:ascii="Arial" w:hAnsi="Arial" w:cs="Arial"/>
          <w:sz w:val="20"/>
          <w:szCs w:val="22"/>
        </w:rPr>
        <w:t xml:space="preserve">Briefly </w:t>
      </w:r>
      <w:r w:rsidRPr="00EA361E">
        <w:rPr>
          <w:rFonts w:ascii="Arial" w:hAnsi="Arial" w:cs="Arial"/>
          <w:sz w:val="20"/>
          <w:szCs w:val="22"/>
        </w:rPr>
        <w:t xml:space="preserve">describe the teaching and learning issue that </w:t>
      </w:r>
      <w:r w:rsidR="003B029F" w:rsidRPr="00EA361E">
        <w:rPr>
          <w:rFonts w:ascii="Arial" w:hAnsi="Arial" w:cs="Arial"/>
          <w:sz w:val="20"/>
          <w:szCs w:val="22"/>
        </w:rPr>
        <w:t>your</w:t>
      </w:r>
      <w:r w:rsidRPr="00EA361E">
        <w:rPr>
          <w:rFonts w:ascii="Arial" w:hAnsi="Arial" w:cs="Arial"/>
          <w:sz w:val="20"/>
          <w:szCs w:val="22"/>
        </w:rPr>
        <w:t xml:space="preserve"> </w:t>
      </w:r>
      <w:r w:rsidR="00FF7D0F" w:rsidRPr="00EA361E">
        <w:rPr>
          <w:rFonts w:ascii="Arial" w:hAnsi="Arial" w:cs="Arial"/>
          <w:sz w:val="20"/>
          <w:szCs w:val="22"/>
        </w:rPr>
        <w:t>l</w:t>
      </w:r>
      <w:r w:rsidRPr="00EA361E">
        <w:rPr>
          <w:rFonts w:ascii="Arial" w:hAnsi="Arial" w:cs="Arial"/>
          <w:sz w:val="20"/>
          <w:szCs w:val="22"/>
        </w:rPr>
        <w:t xml:space="preserve">earning </w:t>
      </w:r>
      <w:r w:rsidR="003B029F" w:rsidRPr="00EA361E">
        <w:rPr>
          <w:rFonts w:ascii="Arial" w:hAnsi="Arial" w:cs="Arial"/>
          <w:sz w:val="20"/>
          <w:szCs w:val="22"/>
        </w:rPr>
        <w:t>c</w:t>
      </w:r>
      <w:r w:rsidRPr="00EA361E">
        <w:rPr>
          <w:rFonts w:ascii="Arial" w:hAnsi="Arial" w:cs="Arial"/>
          <w:sz w:val="20"/>
          <w:szCs w:val="22"/>
        </w:rPr>
        <w:t>ommunity seeks to address. How has executing this project affect</w:t>
      </w:r>
      <w:r w:rsidR="00D15B92" w:rsidRPr="00EA361E">
        <w:rPr>
          <w:rFonts w:ascii="Arial" w:hAnsi="Arial" w:cs="Arial"/>
          <w:sz w:val="20"/>
          <w:szCs w:val="22"/>
        </w:rPr>
        <w:t>ed</w:t>
      </w:r>
      <w:r w:rsidRPr="00EA361E">
        <w:rPr>
          <w:rFonts w:ascii="Arial" w:hAnsi="Arial" w:cs="Arial"/>
          <w:sz w:val="20"/>
          <w:szCs w:val="22"/>
        </w:rPr>
        <w:t xml:space="preserve"> your</w:t>
      </w:r>
      <w:r w:rsidR="00076F35" w:rsidRPr="00EA361E">
        <w:rPr>
          <w:rFonts w:ascii="Arial" w:hAnsi="Arial" w:cs="Arial"/>
          <w:sz w:val="20"/>
          <w:szCs w:val="22"/>
        </w:rPr>
        <w:t xml:space="preserve"> learning community</w:t>
      </w:r>
      <w:r w:rsidRPr="00EA361E">
        <w:rPr>
          <w:rFonts w:ascii="Arial" w:hAnsi="Arial" w:cs="Arial"/>
          <w:sz w:val="20"/>
          <w:szCs w:val="22"/>
        </w:rPr>
        <w:t xml:space="preserve"> classroom practice</w:t>
      </w:r>
      <w:r w:rsidR="00620802" w:rsidRPr="00EA361E">
        <w:rPr>
          <w:rFonts w:ascii="Arial" w:hAnsi="Arial" w:cs="Arial"/>
          <w:sz w:val="20"/>
          <w:szCs w:val="22"/>
        </w:rPr>
        <w:t xml:space="preserve"> </w:t>
      </w:r>
      <w:r w:rsidR="00FF1A31" w:rsidRPr="00EA361E">
        <w:rPr>
          <w:rFonts w:ascii="Arial" w:hAnsi="Arial" w:cs="Arial"/>
          <w:sz w:val="20"/>
          <w:szCs w:val="22"/>
        </w:rPr>
        <w:t>and/</w:t>
      </w:r>
      <w:r w:rsidR="00620802" w:rsidRPr="00EA361E">
        <w:rPr>
          <w:rFonts w:ascii="Arial" w:hAnsi="Arial" w:cs="Arial"/>
          <w:sz w:val="20"/>
          <w:szCs w:val="22"/>
        </w:rPr>
        <w:t xml:space="preserve">or institutional </w:t>
      </w:r>
      <w:r w:rsidR="00FF1A31" w:rsidRPr="00EA361E">
        <w:rPr>
          <w:rFonts w:ascii="Arial" w:hAnsi="Arial" w:cs="Arial"/>
          <w:sz w:val="20"/>
          <w:szCs w:val="22"/>
        </w:rPr>
        <w:t>practice</w:t>
      </w:r>
      <w:r w:rsidR="009B4B50" w:rsidRPr="00EA361E">
        <w:rPr>
          <w:rFonts w:ascii="Arial" w:hAnsi="Arial" w:cs="Arial"/>
          <w:sz w:val="20"/>
          <w:szCs w:val="22"/>
        </w:rPr>
        <w:t>?</w:t>
      </w:r>
      <w:r w:rsidRPr="00EA361E">
        <w:rPr>
          <w:rFonts w:ascii="Arial" w:hAnsi="Arial" w:cs="Arial"/>
          <w:sz w:val="20"/>
          <w:szCs w:val="22"/>
        </w:rPr>
        <w:t xml:space="preserve"> What challenges </w:t>
      </w:r>
      <w:r w:rsidR="00737A67" w:rsidRPr="00EA361E">
        <w:rPr>
          <w:rFonts w:ascii="Arial" w:hAnsi="Arial" w:cs="Arial"/>
          <w:sz w:val="20"/>
          <w:szCs w:val="22"/>
        </w:rPr>
        <w:t xml:space="preserve">did </w:t>
      </w:r>
      <w:r w:rsidRPr="00EA361E">
        <w:rPr>
          <w:rFonts w:ascii="Arial" w:hAnsi="Arial" w:cs="Arial"/>
          <w:sz w:val="20"/>
          <w:szCs w:val="22"/>
        </w:rPr>
        <w:t>you</w:t>
      </w:r>
      <w:r w:rsidR="00076F35" w:rsidRPr="00EA361E">
        <w:rPr>
          <w:rFonts w:ascii="Arial" w:hAnsi="Arial" w:cs="Arial"/>
          <w:sz w:val="20"/>
          <w:szCs w:val="22"/>
        </w:rPr>
        <w:t xml:space="preserve">r learning </w:t>
      </w:r>
      <w:r w:rsidR="002B6C6D" w:rsidRPr="00EA361E">
        <w:rPr>
          <w:rFonts w:ascii="Arial" w:hAnsi="Arial" w:cs="Arial"/>
          <w:sz w:val="20"/>
          <w:szCs w:val="22"/>
        </w:rPr>
        <w:t>community</w:t>
      </w:r>
      <w:r w:rsidRPr="00EA361E">
        <w:rPr>
          <w:rFonts w:ascii="Arial" w:hAnsi="Arial" w:cs="Arial"/>
          <w:sz w:val="20"/>
          <w:szCs w:val="22"/>
        </w:rPr>
        <w:t xml:space="preserve"> </w:t>
      </w:r>
      <w:r w:rsidR="00737A67" w:rsidRPr="00EA361E">
        <w:rPr>
          <w:rFonts w:ascii="Arial" w:hAnsi="Arial" w:cs="Arial"/>
          <w:sz w:val="20"/>
          <w:szCs w:val="22"/>
        </w:rPr>
        <w:t>face</w:t>
      </w:r>
      <w:r w:rsidRPr="00EA361E">
        <w:rPr>
          <w:rFonts w:ascii="Arial" w:hAnsi="Arial" w:cs="Arial"/>
          <w:sz w:val="20"/>
          <w:szCs w:val="22"/>
        </w:rPr>
        <w:t xml:space="preserve">? Explain how </w:t>
      </w:r>
      <w:r w:rsidR="00076F35" w:rsidRPr="00EA361E">
        <w:rPr>
          <w:rFonts w:ascii="Arial" w:hAnsi="Arial" w:cs="Arial"/>
          <w:sz w:val="20"/>
          <w:szCs w:val="22"/>
        </w:rPr>
        <w:t>your learning community</w:t>
      </w:r>
      <w:r w:rsidRPr="00EA361E">
        <w:rPr>
          <w:rFonts w:ascii="Arial" w:hAnsi="Arial" w:cs="Arial"/>
          <w:sz w:val="20"/>
          <w:szCs w:val="22"/>
        </w:rPr>
        <w:t xml:space="preserve"> </w:t>
      </w:r>
      <w:r w:rsidR="00737A67" w:rsidRPr="00EA361E">
        <w:rPr>
          <w:rFonts w:ascii="Arial" w:hAnsi="Arial" w:cs="Arial"/>
          <w:sz w:val="20"/>
          <w:szCs w:val="22"/>
        </w:rPr>
        <w:t xml:space="preserve">overcame </w:t>
      </w:r>
      <w:r w:rsidRPr="00EA361E">
        <w:rPr>
          <w:rFonts w:ascii="Arial" w:hAnsi="Arial" w:cs="Arial"/>
          <w:sz w:val="20"/>
          <w:szCs w:val="22"/>
        </w:rPr>
        <w:t xml:space="preserve">these challenges or how </w:t>
      </w:r>
      <w:r w:rsidR="00CA2C2B" w:rsidRPr="00EA361E">
        <w:rPr>
          <w:rFonts w:ascii="Arial" w:hAnsi="Arial" w:cs="Arial"/>
          <w:sz w:val="20"/>
          <w:szCs w:val="22"/>
        </w:rPr>
        <w:t xml:space="preserve">the </w:t>
      </w:r>
      <w:r w:rsidR="00593D25" w:rsidRPr="00EA361E">
        <w:rPr>
          <w:rFonts w:ascii="Arial" w:hAnsi="Arial" w:cs="Arial"/>
          <w:sz w:val="20"/>
          <w:szCs w:val="22"/>
        </w:rPr>
        <w:t>activities and resources</w:t>
      </w:r>
      <w:r w:rsidR="002B6C6D" w:rsidRPr="00EA361E">
        <w:rPr>
          <w:rFonts w:ascii="Arial" w:hAnsi="Arial" w:cs="Arial"/>
          <w:sz w:val="20"/>
          <w:szCs w:val="22"/>
        </w:rPr>
        <w:t xml:space="preserve"> </w:t>
      </w:r>
      <w:r w:rsidR="00737A67" w:rsidRPr="00EA361E">
        <w:rPr>
          <w:rFonts w:ascii="Arial" w:hAnsi="Arial" w:cs="Arial"/>
          <w:sz w:val="20"/>
          <w:szCs w:val="22"/>
        </w:rPr>
        <w:t xml:space="preserve">were </w:t>
      </w:r>
      <w:r w:rsidR="002B6C6D" w:rsidRPr="00EA361E">
        <w:rPr>
          <w:rFonts w:ascii="Arial" w:hAnsi="Arial" w:cs="Arial"/>
          <w:sz w:val="20"/>
          <w:szCs w:val="22"/>
        </w:rPr>
        <w:t>realigned</w:t>
      </w:r>
      <w:r w:rsidRPr="00EA361E">
        <w:rPr>
          <w:rFonts w:ascii="Arial" w:hAnsi="Arial" w:cs="Arial"/>
          <w:sz w:val="20"/>
          <w:szCs w:val="22"/>
        </w:rPr>
        <w:t xml:space="preserve"> to meet the </w:t>
      </w:r>
      <w:r w:rsidR="005B5DE2" w:rsidRPr="00EA361E">
        <w:rPr>
          <w:rFonts w:ascii="Arial" w:hAnsi="Arial" w:cs="Arial"/>
          <w:sz w:val="20"/>
          <w:szCs w:val="22"/>
        </w:rPr>
        <w:t xml:space="preserve">aims and intended outcomes </w:t>
      </w:r>
      <w:r w:rsidRPr="00EA361E">
        <w:rPr>
          <w:rFonts w:ascii="Arial" w:hAnsi="Arial" w:cs="Arial"/>
          <w:sz w:val="20"/>
          <w:szCs w:val="22"/>
        </w:rPr>
        <w:t xml:space="preserve">of </w:t>
      </w:r>
      <w:r w:rsidR="00FF7D0F" w:rsidRPr="00EA361E">
        <w:rPr>
          <w:rFonts w:ascii="Arial" w:hAnsi="Arial" w:cs="Arial"/>
          <w:sz w:val="20"/>
          <w:szCs w:val="22"/>
        </w:rPr>
        <w:t>the learning community</w:t>
      </w:r>
      <w:r w:rsidRPr="00EA361E">
        <w:rPr>
          <w:rFonts w:ascii="Arial" w:hAnsi="Arial" w:cs="Arial"/>
          <w:sz w:val="20"/>
          <w:szCs w:val="22"/>
        </w:rPr>
        <w:t xml:space="preserve">. </w:t>
      </w:r>
      <w:r w:rsidR="00D91913" w:rsidRPr="00EA361E">
        <w:rPr>
          <w:rFonts w:ascii="Arial" w:hAnsi="Arial" w:cs="Arial"/>
          <w:sz w:val="20"/>
          <w:szCs w:val="22"/>
        </w:rPr>
        <w:t>Where relevant, reflect on how participation in the community shaped members’ professional growth or ways of working.</w:t>
      </w:r>
    </w:p>
    <w:p w14:paraId="0D6C40B9" w14:textId="77777777" w:rsidR="005428EF" w:rsidRDefault="005428EF" w:rsidP="00FF7909">
      <w:pPr>
        <w:jc w:val="both"/>
        <w:rPr>
          <w:rFonts w:ascii="Arial" w:hAnsi="Arial" w:cs="Arial"/>
          <w:sz w:val="20"/>
          <w:szCs w:val="22"/>
        </w:rPr>
      </w:pPr>
    </w:p>
    <w:p w14:paraId="5F6C079E" w14:textId="4F28B513" w:rsidR="00C074EA" w:rsidRDefault="009B4B50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 w:rsidRPr="00D72AA1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ACECA2" wp14:editId="2C80F62D">
                <wp:simplePos x="0" y="0"/>
                <wp:positionH relativeFrom="margin">
                  <wp:align>right</wp:align>
                </wp:positionH>
                <wp:positionV relativeFrom="paragraph">
                  <wp:posOffset>134941</wp:posOffset>
                </wp:positionV>
                <wp:extent cx="5712737" cy="3224185"/>
                <wp:effectExtent l="0" t="0" r="21590" b="1460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737" cy="3224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05FB0A" w14:textId="4E9F373E" w:rsidR="009B4B50" w:rsidRDefault="00FF7909" w:rsidP="00FF7909">
                            <w:r>
                              <w:fldChar w:fldCharType="begin"/>
                            </w:r>
                            <w:r>
                              <w:instrText xml:space="preserve"> COMMENTS  \* FirstCap  \* MERGEFORMAT </w:instrTex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ACECA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98.6pt;margin-top:10.65pt;width:449.8pt;height:253.8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">
                <v:textbox>
                  <w:txbxContent>
                    <w:p w14:paraId="0205FB0A" w14:textId="4E9F373E" w:rsidR="009B4B50" w:rsidRDefault="00FF7909" w:rsidP="00FF7909">
                      <w:r>
                        <w:fldChar w:fldCharType="begin"/>
                      </w:r>
                      <w:r>
                        <w:instrText xml:space="preserve"> COMMENTS  \* FirstCap  \* MERGEFORMAT </w:instrText>
                      </w:r>
                      <w:r>
                        <w:fldChar w:fldCharType="end"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6D32AE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E3E27D5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18B026D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CE8E698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DE30446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927CDF7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7156315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A86FB1D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75C634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E584E5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CC13884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BA1F7B2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FA83609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32DF752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575EEF6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85D3C0A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BD54253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F5E12D7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5722F70" w14:textId="20C233DA" w:rsidR="00FF7909" w:rsidRPr="00D72AA1" w:rsidRDefault="009B4B50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2</w:t>
      </w:r>
      <w:r w:rsidR="00FF7909">
        <w:rPr>
          <w:rFonts w:ascii="Arial" w:hAnsi="Arial" w:cs="Arial"/>
          <w:b/>
          <w:bCs/>
          <w:sz w:val="20"/>
          <w:szCs w:val="20"/>
        </w:rPr>
        <w:t xml:space="preserve">.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>Outcome</w:t>
      </w:r>
      <w:r w:rsidR="00597E01">
        <w:rPr>
          <w:rFonts w:ascii="Arial" w:hAnsi="Arial" w:cs="Arial"/>
          <w:b/>
          <w:bCs/>
          <w:sz w:val="20"/>
          <w:szCs w:val="20"/>
        </w:rPr>
        <w:t xml:space="preserve">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>/</w:t>
      </w:r>
      <w:r w:rsidR="00597E01">
        <w:rPr>
          <w:rFonts w:ascii="Arial" w:hAnsi="Arial" w:cs="Arial"/>
          <w:b/>
          <w:bCs/>
          <w:sz w:val="20"/>
          <w:szCs w:val="20"/>
        </w:rPr>
        <w:t xml:space="preserve">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 xml:space="preserve">Output of </w:t>
      </w:r>
      <w:r w:rsidR="00540C13">
        <w:rPr>
          <w:rFonts w:ascii="Arial" w:hAnsi="Arial" w:cs="Arial"/>
          <w:b/>
          <w:bCs/>
          <w:sz w:val="20"/>
          <w:szCs w:val="20"/>
        </w:rPr>
        <w:t>Learning Community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 xml:space="preserve"> Project</w:t>
      </w:r>
    </w:p>
    <w:p w14:paraId="4892B347" w14:textId="77777777" w:rsidR="00FF7909" w:rsidRDefault="00FF7909" w:rsidP="00BA31F5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sz w:val="20"/>
          <w:szCs w:val="20"/>
        </w:rPr>
      </w:pPr>
    </w:p>
    <w:p w14:paraId="1B44B205" w14:textId="77777777" w:rsidR="00BD641E" w:rsidRDefault="00BD641E" w:rsidP="00BD641E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bCs/>
          <w:sz w:val="20"/>
          <w:szCs w:val="20"/>
        </w:rPr>
      </w:pPr>
    </w:p>
    <w:p w14:paraId="7B430EDB" w14:textId="0F32860E" w:rsidR="00475C81" w:rsidRPr="00EA361E" w:rsidRDefault="00475C81" w:rsidP="00475C81">
      <w:pPr>
        <w:pStyle w:val="Header"/>
        <w:tabs>
          <w:tab w:val="clear" w:pos="4320"/>
          <w:tab w:val="clear" w:pos="8640"/>
        </w:tabs>
        <w:spacing w:before="240"/>
        <w:jc w:val="both"/>
        <w:rPr>
          <w:rFonts w:ascii="Arial" w:hAnsi="Arial" w:cs="Arial"/>
          <w:b/>
          <w:bCs/>
          <w:sz w:val="20"/>
          <w:szCs w:val="20"/>
        </w:rPr>
      </w:pPr>
      <w:r w:rsidRPr="00EA361E">
        <w:rPr>
          <w:rFonts w:ascii="Arial" w:hAnsi="Arial" w:cs="Arial"/>
          <w:b/>
          <w:bCs/>
          <w:sz w:val="20"/>
          <w:szCs w:val="20"/>
        </w:rPr>
        <w:lastRenderedPageBreak/>
        <w:t>2. FLC context</w:t>
      </w:r>
    </w:p>
    <w:p w14:paraId="516AB750" w14:textId="46530DBE" w:rsidR="00ED04A2" w:rsidRPr="00EA361E" w:rsidRDefault="007C027F" w:rsidP="00642ABC">
      <w:pPr>
        <w:pStyle w:val="Header"/>
        <w:numPr>
          <w:ilvl w:val="0"/>
          <w:numId w:val="7"/>
        </w:numPr>
        <w:tabs>
          <w:tab w:val="clear" w:pos="4320"/>
          <w:tab w:val="clear" w:pos="8640"/>
        </w:tabs>
        <w:spacing w:before="240"/>
        <w:jc w:val="both"/>
        <w:rPr>
          <w:rFonts w:ascii="Arial" w:hAnsi="Arial" w:cs="Arial"/>
          <w:sz w:val="20"/>
          <w:szCs w:val="20"/>
        </w:rPr>
      </w:pPr>
      <w:r w:rsidRPr="00EA361E">
        <w:rPr>
          <w:rFonts w:ascii="Arial" w:hAnsi="Arial" w:cs="Arial"/>
          <w:sz w:val="20"/>
          <w:szCs w:val="20"/>
          <w:u w:val="single"/>
        </w:rPr>
        <w:t>FLC Membership Updates</w:t>
      </w:r>
      <w:r w:rsidRPr="00EA361E">
        <w:rPr>
          <w:rFonts w:ascii="Arial" w:hAnsi="Arial" w:cs="Arial"/>
          <w:sz w:val="20"/>
          <w:szCs w:val="20"/>
        </w:rPr>
        <w:t xml:space="preserve"> (complete only if new members have joined the FLC)</w:t>
      </w:r>
    </w:p>
    <w:p w14:paraId="22BD36CD" w14:textId="77777777" w:rsidR="007C027F" w:rsidRPr="00EA361E" w:rsidRDefault="007C027F" w:rsidP="007C027F">
      <w:pPr>
        <w:pStyle w:val="Header"/>
        <w:tabs>
          <w:tab w:val="clear" w:pos="4320"/>
          <w:tab w:val="clear" w:pos="8640"/>
        </w:tabs>
        <w:ind w:left="360"/>
        <w:jc w:val="both"/>
        <w:rPr>
          <w:rFonts w:ascii="Arial" w:hAnsi="Arial" w:cs="Arial"/>
          <w:sz w:val="20"/>
          <w:szCs w:val="20"/>
        </w:rPr>
      </w:pPr>
    </w:p>
    <w:p w14:paraId="5D2FCEDD" w14:textId="1CEB842F" w:rsidR="00BD641E" w:rsidRPr="00EA361E" w:rsidRDefault="007C027F" w:rsidP="00BD641E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  <w:r w:rsidRPr="00EA361E">
        <w:rPr>
          <w:rFonts w:ascii="Arial" w:hAnsi="Arial" w:cs="Arial"/>
          <w:sz w:val="20"/>
          <w:szCs w:val="20"/>
        </w:rPr>
        <w:t>P</w:t>
      </w:r>
      <w:r w:rsidR="00B14018" w:rsidRPr="00EA361E">
        <w:rPr>
          <w:rFonts w:ascii="Arial" w:hAnsi="Arial" w:cs="Arial"/>
          <w:sz w:val="20"/>
          <w:szCs w:val="20"/>
        </w:rPr>
        <w:t>lease list only the additional members and their School/Department (or institution, if external).</w:t>
      </w:r>
      <w:r w:rsidR="0083115B" w:rsidRPr="00EA361E">
        <w:rPr>
          <w:rFonts w:ascii="Arial" w:hAnsi="Arial" w:cs="Arial"/>
          <w:sz w:val="20"/>
          <w:szCs w:val="20"/>
        </w:rPr>
        <w:t xml:space="preserve"> Otherwise, you may leave this section blank.</w:t>
      </w:r>
    </w:p>
    <w:p w14:paraId="78DCCEAA" w14:textId="77777777" w:rsidR="00B14018" w:rsidRPr="00EA361E" w:rsidRDefault="00B14018" w:rsidP="00BD641E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4385"/>
        <w:gridCol w:w="4621"/>
      </w:tblGrid>
      <w:tr w:rsidR="00EA361E" w:rsidRPr="00EA361E" w14:paraId="5E4C772A" w14:textId="77777777" w:rsidTr="00CF4095">
        <w:trPr>
          <w:trHeight w:val="550"/>
        </w:trPr>
        <w:tc>
          <w:tcPr>
            <w:tcW w:w="4385" w:type="dxa"/>
            <w:vAlign w:val="center"/>
          </w:tcPr>
          <w:p w14:paraId="46F4A268" w14:textId="6AA677DE" w:rsidR="009B622F" w:rsidRPr="00EA361E" w:rsidRDefault="000263EC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 w:rsidRPr="00EA361E">
              <w:rPr>
                <w:rFonts w:ascii="Arial" w:hAnsi="Arial" w:cs="Arial"/>
                <w:sz w:val="20"/>
                <w:szCs w:val="20"/>
              </w:rPr>
              <w:t xml:space="preserve">Number of </w:t>
            </w:r>
            <w:r w:rsidR="0083115B" w:rsidRPr="00EA361E">
              <w:rPr>
                <w:rFonts w:ascii="Arial" w:hAnsi="Arial" w:cs="Arial"/>
                <w:sz w:val="20"/>
                <w:szCs w:val="20"/>
              </w:rPr>
              <w:t xml:space="preserve">new </w:t>
            </w:r>
            <w:r w:rsidRPr="00EA361E">
              <w:rPr>
                <w:rFonts w:ascii="Arial" w:hAnsi="Arial" w:cs="Arial"/>
                <w:sz w:val="20"/>
                <w:szCs w:val="20"/>
              </w:rPr>
              <w:t>FLC members</w:t>
            </w:r>
            <w:r w:rsidR="00FD6250" w:rsidRPr="00EA361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617BE" w:rsidRPr="00EA361E">
              <w:rPr>
                <w:rFonts w:ascii="Arial" w:hAnsi="Arial" w:cs="Arial"/>
                <w:sz w:val="20"/>
                <w:szCs w:val="20"/>
              </w:rPr>
              <w:t>within NTU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590001060"/>
            <w:placeholder>
              <w:docPart w:val="9C275FD9739B4C5DA9517ED87012A774"/>
            </w:placeholder>
            <w:showingPlcHdr/>
            <w:text/>
          </w:sdtPr>
          <w:sdtEndPr/>
          <w:sdtContent>
            <w:tc>
              <w:tcPr>
                <w:tcW w:w="4621" w:type="dxa"/>
                <w:vAlign w:val="center"/>
              </w:tcPr>
              <w:p w14:paraId="320754C9" w14:textId="3E835709" w:rsidR="009B622F" w:rsidRPr="00EA361E" w:rsidRDefault="00740C0C" w:rsidP="00D61BF9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EA361E">
                  <w:rPr>
                    <w:rStyle w:val="PlaceholderText"/>
                    <w:rFonts w:eastAsiaTheme="minorEastAsia"/>
                    <w:color w:val="auto"/>
                    <w:sz w:val="20"/>
                    <w:szCs w:val="20"/>
                  </w:rPr>
                  <w:t>Click here to enter numeric value.</w:t>
                </w:r>
              </w:p>
            </w:tc>
          </w:sdtContent>
        </w:sdt>
      </w:tr>
      <w:tr w:rsidR="00EA361E" w:rsidRPr="00EA361E" w14:paraId="7DD754F6" w14:textId="77777777" w:rsidTr="00CF4095">
        <w:trPr>
          <w:trHeight w:val="550"/>
        </w:trPr>
        <w:tc>
          <w:tcPr>
            <w:tcW w:w="4385" w:type="dxa"/>
            <w:vAlign w:val="center"/>
          </w:tcPr>
          <w:p w14:paraId="0F546784" w14:textId="3150BC11" w:rsidR="007C027F" w:rsidRPr="00EA361E" w:rsidRDefault="007C027F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 w:rsidRPr="00EA361E">
              <w:rPr>
                <w:rFonts w:ascii="Arial" w:hAnsi="Arial" w:cs="Arial"/>
                <w:sz w:val="20"/>
                <w:szCs w:val="20"/>
              </w:rPr>
              <w:t>Names of new FLC members</w:t>
            </w:r>
            <w:r w:rsidR="00E13600" w:rsidRPr="00EA361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C1848" w:rsidRPr="00EA361E">
              <w:rPr>
                <w:rFonts w:ascii="Arial" w:hAnsi="Arial" w:cs="Arial"/>
                <w:sz w:val="20"/>
                <w:szCs w:val="20"/>
              </w:rPr>
              <w:t xml:space="preserve">(within NTU) </w:t>
            </w:r>
            <w:r w:rsidR="00E13600" w:rsidRPr="00EA361E">
              <w:rPr>
                <w:rFonts w:ascii="Arial" w:hAnsi="Arial" w:cs="Arial"/>
                <w:sz w:val="20"/>
                <w:szCs w:val="20"/>
              </w:rPr>
              <w:t>and their respective Schools/Departments (</w:t>
            </w:r>
            <w:r w:rsidR="005F1AB7" w:rsidRPr="00EA361E">
              <w:rPr>
                <w:rFonts w:ascii="Arial" w:hAnsi="Arial" w:cs="Arial"/>
                <w:sz w:val="20"/>
                <w:szCs w:val="20"/>
              </w:rPr>
              <w:t>including</w:t>
            </w:r>
            <w:r w:rsidR="00E13600" w:rsidRPr="00EA361E">
              <w:rPr>
                <w:rFonts w:ascii="Arial" w:hAnsi="Arial" w:cs="Arial"/>
                <w:sz w:val="20"/>
                <w:szCs w:val="20"/>
              </w:rPr>
              <w:t xml:space="preserve"> faculty, MSO</w:t>
            </w:r>
            <w:r w:rsidR="00605908" w:rsidRPr="00EA361E">
              <w:rPr>
                <w:rFonts w:ascii="Arial" w:hAnsi="Arial" w:cs="Arial"/>
                <w:sz w:val="20"/>
                <w:szCs w:val="20"/>
              </w:rPr>
              <w:t>s</w:t>
            </w:r>
            <w:r w:rsidR="005F1AB7" w:rsidRPr="00EA361E">
              <w:rPr>
                <w:rFonts w:ascii="Arial" w:hAnsi="Arial" w:cs="Arial"/>
                <w:sz w:val="20"/>
                <w:szCs w:val="20"/>
              </w:rPr>
              <w:t>,</w:t>
            </w:r>
            <w:r w:rsidR="00E13600" w:rsidRPr="00EA361E">
              <w:rPr>
                <w:rFonts w:ascii="Arial" w:hAnsi="Arial" w:cs="Arial"/>
                <w:sz w:val="20"/>
                <w:szCs w:val="20"/>
              </w:rPr>
              <w:t xml:space="preserve"> and students)</w:t>
            </w:r>
          </w:p>
        </w:tc>
        <w:tc>
          <w:tcPr>
            <w:tcW w:w="4621" w:type="dxa"/>
            <w:vAlign w:val="center"/>
          </w:tcPr>
          <w:p w14:paraId="3413FCD5" w14:textId="1E2384C7" w:rsidR="007C027F" w:rsidRPr="00EA361E" w:rsidRDefault="00E840FC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037934517"/>
                <w:placeholder>
                  <w:docPart w:val="BC1013F95B13413D9FD446C9A8D38A9B"/>
                </w:placeholder>
                <w:showingPlcHdr/>
                <w:text/>
              </w:sdtPr>
              <w:sdtEndPr/>
              <w:sdtContent>
                <w:r w:rsidR="00E13600" w:rsidRPr="00EA361E">
                  <w:rPr>
                    <w:rStyle w:val="PlaceholderText"/>
                    <w:rFonts w:eastAsiaTheme="minorEastAsia"/>
                    <w:color w:val="auto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9C0DF9" w:rsidRPr="00EA361E" w14:paraId="134B3689" w14:textId="77777777" w:rsidTr="00CF4095">
        <w:trPr>
          <w:trHeight w:val="550"/>
        </w:trPr>
        <w:tc>
          <w:tcPr>
            <w:tcW w:w="4385" w:type="dxa"/>
            <w:vAlign w:val="center"/>
          </w:tcPr>
          <w:p w14:paraId="63A9455A" w14:textId="3C094F3C" w:rsidR="003E593F" w:rsidRPr="00EA361E" w:rsidRDefault="00587C0B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 w:rsidRPr="00EA361E">
              <w:rPr>
                <w:rFonts w:ascii="Arial" w:hAnsi="Arial" w:cs="Arial"/>
                <w:sz w:val="20"/>
                <w:szCs w:val="20"/>
              </w:rPr>
              <w:t>Number of members outside of NTU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576629007"/>
            <w:placeholder>
              <w:docPart w:val="E9F7C21EDB724EDCB11FF56F5BBB0859"/>
            </w:placeholder>
          </w:sdtPr>
          <w:sdtEndPr/>
          <w:sdtContent>
            <w:tc>
              <w:tcPr>
                <w:tcW w:w="4621" w:type="dxa"/>
                <w:vAlign w:val="center"/>
              </w:tcPr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1490060337"/>
                  <w:placeholder>
                    <w:docPart w:val="E3DB90F346114830BC97B11687F520BA"/>
                  </w:placeholder>
                </w:sdtPr>
                <w:sdtEndPr/>
                <w:sdtContent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1480912456"/>
                      <w:placeholder>
                        <w:docPart w:val="E3DB90F346114830BC97B11687F520BA"/>
                      </w:placeholder>
                      <w:showingPlcHdr/>
                      <w:text/>
                    </w:sdtPr>
                    <w:sdtEndPr/>
                    <w:sdtContent>
                      <w:p w14:paraId="6FD68222" w14:textId="35177875" w:rsidR="003E593F" w:rsidRPr="00EA361E" w:rsidRDefault="0022211F" w:rsidP="00D61BF9">
                        <w:pPr>
                          <w:pStyle w:val="Header"/>
                          <w:tabs>
                            <w:tab w:val="clear" w:pos="4320"/>
                            <w:tab w:val="clear" w:pos="8640"/>
                          </w:tabs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EA361E">
                          <w:rPr>
                            <w:rStyle w:val="PlaceholderText"/>
                            <w:rFonts w:eastAsiaTheme="minorEastAsia"/>
                            <w:color w:val="auto"/>
                            <w:sz w:val="20"/>
                            <w:szCs w:val="20"/>
                          </w:rPr>
                          <w:t>Click here to indicate the institution/organisation and the number of members from each.</w:t>
                        </w:r>
                        <w:r w:rsidR="004F1D55" w:rsidRPr="00EA361E">
                          <w:rPr>
                            <w:rStyle w:val="PlaceholderText"/>
                            <w:rFonts w:eastAsiaTheme="minorEastAsia"/>
                            <w:color w:val="auto"/>
                            <w:sz w:val="20"/>
                            <w:szCs w:val="20"/>
                          </w:rPr>
                          <w:t>.</w:t>
                        </w:r>
                      </w:p>
                    </w:sdtContent>
                  </w:sdt>
                </w:sdtContent>
              </w:sdt>
            </w:tc>
          </w:sdtContent>
        </w:sdt>
      </w:tr>
    </w:tbl>
    <w:p w14:paraId="4D5C4B1B" w14:textId="77777777" w:rsidR="00BD641E" w:rsidRPr="00EA361E" w:rsidRDefault="00BD641E" w:rsidP="00BD641E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3E967DE7" w14:textId="77777777" w:rsidR="003E593F" w:rsidRPr="00EA361E" w:rsidRDefault="003E593F" w:rsidP="00BD641E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097A876B" w14:textId="2B41305D" w:rsidR="003E593F" w:rsidRPr="00EA361E" w:rsidRDefault="003E593F" w:rsidP="007C027F">
      <w:pPr>
        <w:pStyle w:val="Header"/>
        <w:numPr>
          <w:ilvl w:val="0"/>
          <w:numId w:val="7"/>
        </w:numPr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  <w:u w:val="single"/>
        </w:rPr>
      </w:pPr>
      <w:r w:rsidRPr="00EA361E">
        <w:rPr>
          <w:rFonts w:ascii="Arial" w:hAnsi="Arial" w:cs="Arial"/>
          <w:sz w:val="20"/>
          <w:szCs w:val="20"/>
          <w:u w:val="single"/>
        </w:rPr>
        <w:t xml:space="preserve">FLC </w:t>
      </w:r>
      <w:r w:rsidR="00714F78" w:rsidRPr="00EA361E">
        <w:rPr>
          <w:rFonts w:ascii="Arial" w:hAnsi="Arial" w:cs="Arial"/>
          <w:sz w:val="20"/>
          <w:szCs w:val="20"/>
          <w:u w:val="single"/>
        </w:rPr>
        <w:t>Participation</w:t>
      </w:r>
    </w:p>
    <w:p w14:paraId="262E4129" w14:textId="77777777" w:rsidR="003E593F" w:rsidRPr="00EA361E" w:rsidRDefault="003E593F" w:rsidP="00BD641E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4952"/>
        <w:gridCol w:w="4054"/>
      </w:tblGrid>
      <w:tr w:rsidR="00EA361E" w:rsidRPr="00EA361E" w14:paraId="26533E0B" w14:textId="77777777" w:rsidTr="00730837">
        <w:trPr>
          <w:trHeight w:val="530"/>
        </w:trPr>
        <w:tc>
          <w:tcPr>
            <w:tcW w:w="4952" w:type="dxa"/>
            <w:vAlign w:val="center"/>
          </w:tcPr>
          <w:p w14:paraId="185A5331" w14:textId="04A1CEE9" w:rsidR="00BD641E" w:rsidRPr="00EA361E" w:rsidRDefault="00711ED7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 w:rsidRPr="00EA361E">
              <w:rPr>
                <w:rFonts w:ascii="Arial" w:hAnsi="Arial" w:cs="Arial"/>
                <w:sz w:val="20"/>
                <w:szCs w:val="20"/>
              </w:rPr>
              <w:t>Number of meetings / sessions conducted</w:t>
            </w:r>
          </w:p>
        </w:tc>
        <w:tc>
          <w:tcPr>
            <w:tcW w:w="4054" w:type="dxa"/>
            <w:vAlign w:val="center"/>
          </w:tcPr>
          <w:p w14:paraId="5C363319" w14:textId="77777777" w:rsidR="00BD641E" w:rsidRPr="00EA361E" w:rsidRDefault="00E840FC" w:rsidP="00D61BF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434330894"/>
                <w:placeholder>
                  <w:docPart w:val="5FD6C72611534C1AA0CD34C158BE384F"/>
                </w:placeholder>
                <w:showingPlcHdr/>
              </w:sdtPr>
              <w:sdtEndPr/>
              <w:sdtContent>
                <w:r w:rsidR="00BD641E" w:rsidRPr="00EA361E">
                  <w:rPr>
                    <w:rStyle w:val="PlaceholderText"/>
                    <w:rFonts w:eastAsiaTheme="minorEastAsia"/>
                    <w:color w:val="auto"/>
                    <w:sz w:val="20"/>
                    <w:szCs w:val="20"/>
                  </w:rPr>
                  <w:t>Click here to enter numeric value.</w:t>
                </w:r>
              </w:sdtContent>
            </w:sdt>
          </w:p>
        </w:tc>
      </w:tr>
      <w:tr w:rsidR="009C0DF9" w:rsidRPr="00EA361E" w14:paraId="14172CBA" w14:textId="77777777" w:rsidTr="00971421">
        <w:trPr>
          <w:trHeight w:val="840"/>
        </w:trPr>
        <w:tc>
          <w:tcPr>
            <w:tcW w:w="4952" w:type="dxa"/>
            <w:vAlign w:val="center"/>
          </w:tcPr>
          <w:p w14:paraId="627FFE6A" w14:textId="4729B4E8" w:rsidR="00BD641E" w:rsidRPr="00EA361E" w:rsidRDefault="007C0961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 w:rsidRPr="00EA361E">
              <w:rPr>
                <w:rFonts w:ascii="Arial" w:hAnsi="Arial" w:cs="Arial"/>
                <w:sz w:val="20"/>
                <w:szCs w:val="20"/>
              </w:rPr>
              <w:t>Average attendance rate (</w:t>
            </w:r>
            <w:r w:rsidR="00DA4C6C" w:rsidRPr="00EA361E">
              <w:rPr>
                <w:rFonts w:ascii="Arial" w:hAnsi="Arial" w:cs="Arial"/>
                <w:sz w:val="20"/>
                <w:szCs w:val="20"/>
              </w:rPr>
              <w:t>estimated</w:t>
            </w:r>
            <w:r w:rsidRPr="00EA361E">
              <w:rPr>
                <w:rFonts w:ascii="Arial" w:hAnsi="Arial" w:cs="Arial"/>
                <w:sz w:val="20"/>
                <w:szCs w:val="20"/>
              </w:rPr>
              <w:t>%)</w:t>
            </w:r>
          </w:p>
        </w:tc>
        <w:tc>
          <w:tcPr>
            <w:tcW w:w="4054" w:type="dxa"/>
            <w:vAlign w:val="center"/>
          </w:tcPr>
          <w:p w14:paraId="63502137" w14:textId="067F2683" w:rsidR="00BD641E" w:rsidRPr="00EA361E" w:rsidRDefault="00E840FC" w:rsidP="00DA4C6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584258705"/>
                <w:placeholder>
                  <w:docPart w:val="60D0D602E9474DE08DC6ED0FA09F2F59"/>
                </w:placeholder>
                <w:showingPlcHdr/>
                <w:text/>
              </w:sdtPr>
              <w:sdtEndPr/>
              <w:sdtContent>
                <w:r w:rsidR="00DA4C6C" w:rsidRPr="00EA361E">
                  <w:rPr>
                    <w:rStyle w:val="PlaceholderText"/>
                    <w:rFonts w:eastAsiaTheme="minorEastAsia"/>
                    <w:color w:val="auto"/>
                    <w:sz w:val="20"/>
                    <w:szCs w:val="20"/>
                  </w:rPr>
                  <w:t>In</w:t>
                </w:r>
                <w:r w:rsidR="00EB7C81" w:rsidRPr="00EA361E">
                  <w:rPr>
                    <w:rStyle w:val="PlaceholderText"/>
                    <w:rFonts w:eastAsiaTheme="minorEastAsia"/>
                    <w:color w:val="auto"/>
                    <w:sz w:val="20"/>
                    <w:szCs w:val="20"/>
                  </w:rPr>
                  <w:t xml:space="preserve">dicate an approximate percentage of members who attended your FLC meetings on average (e.g., </w:t>
                </w:r>
                <w:r w:rsidR="00F42ACE" w:rsidRPr="00EA361E">
                  <w:rPr>
                    <w:rStyle w:val="PlaceholderText"/>
                    <w:rFonts w:eastAsiaTheme="minorEastAsia"/>
                    <w:color w:val="auto"/>
                    <w:sz w:val="20"/>
                    <w:szCs w:val="20"/>
                  </w:rPr>
                  <w:t>70</w:t>
                </w:r>
                <w:r w:rsidR="00F42ACE" w:rsidRPr="00EA361E">
                  <w:rPr>
                    <w:rStyle w:val="PlaceholderText"/>
                    <w:rFonts w:eastAsiaTheme="minorEastAsia"/>
                    <w:color w:val="auto"/>
                    <w:szCs w:val="20"/>
                  </w:rPr>
                  <w:t>%</w:t>
                </w:r>
                <w:r w:rsidR="00EB7C81" w:rsidRPr="00EA361E">
                  <w:rPr>
                    <w:rStyle w:val="PlaceholderText"/>
                    <w:rFonts w:eastAsiaTheme="minorEastAsia"/>
                    <w:color w:val="auto"/>
                    <w:sz w:val="20"/>
                    <w:szCs w:val="20"/>
                  </w:rPr>
                  <w:t>)</w:t>
                </w:r>
                <w:r w:rsidR="00BD641E" w:rsidRPr="00EA361E">
                  <w:rPr>
                    <w:rStyle w:val="PlaceholderText"/>
                    <w:rFonts w:eastAsiaTheme="minorEastAsia"/>
                    <w:color w:val="auto"/>
                    <w:sz w:val="20"/>
                    <w:szCs w:val="20"/>
                  </w:rPr>
                  <w:t>.</w:t>
                </w:r>
              </w:sdtContent>
            </w:sdt>
          </w:p>
        </w:tc>
      </w:tr>
    </w:tbl>
    <w:p w14:paraId="4156034F" w14:textId="77777777" w:rsidR="00BD641E" w:rsidRPr="00EA361E" w:rsidRDefault="00BD641E" w:rsidP="00BD641E">
      <w:pPr>
        <w:spacing w:line="259" w:lineRule="auto"/>
        <w:rPr>
          <w:rFonts w:ascii="Arial" w:hAnsi="Arial" w:cs="Arial"/>
          <w:b/>
          <w:bCs/>
          <w:sz w:val="20"/>
          <w:szCs w:val="20"/>
          <w:highlight w:val="cyan"/>
        </w:rPr>
      </w:pPr>
    </w:p>
    <w:p w14:paraId="497953EF" w14:textId="77777777" w:rsidR="009C0DF9" w:rsidRPr="00EA361E" w:rsidRDefault="009C0DF9" w:rsidP="00BD641E">
      <w:pPr>
        <w:spacing w:line="259" w:lineRule="auto"/>
        <w:rPr>
          <w:rFonts w:ascii="Arial" w:hAnsi="Arial" w:cs="Arial"/>
          <w:b/>
          <w:bCs/>
          <w:sz w:val="20"/>
          <w:szCs w:val="20"/>
          <w:highlight w:val="cyan"/>
        </w:rPr>
      </w:pPr>
    </w:p>
    <w:p w14:paraId="6ED7CF13" w14:textId="78295D40" w:rsidR="00207194" w:rsidRPr="00EA361E" w:rsidRDefault="00FD4DC2" w:rsidP="00207194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 w:rsidRPr="00EA361E">
        <w:rPr>
          <w:rFonts w:ascii="Arial" w:hAnsi="Arial" w:cs="Arial"/>
          <w:b/>
          <w:bCs/>
          <w:sz w:val="20"/>
          <w:szCs w:val="20"/>
        </w:rPr>
        <w:t>3</w:t>
      </w:r>
      <w:r w:rsidR="00207194" w:rsidRPr="00EA361E">
        <w:rPr>
          <w:rFonts w:ascii="Arial" w:hAnsi="Arial" w:cs="Arial"/>
          <w:b/>
          <w:bCs/>
          <w:sz w:val="20"/>
          <w:szCs w:val="20"/>
        </w:rPr>
        <w:t>. Outcome / Output of Learning Community Project</w:t>
      </w:r>
    </w:p>
    <w:p w14:paraId="36322C34" w14:textId="7C988B77" w:rsidR="002112B4" w:rsidRPr="00EA361E" w:rsidRDefault="002112B4" w:rsidP="009C0DF9">
      <w:pPr>
        <w:pStyle w:val="Header"/>
        <w:numPr>
          <w:ilvl w:val="0"/>
          <w:numId w:val="11"/>
        </w:numPr>
        <w:tabs>
          <w:tab w:val="clear" w:pos="4320"/>
          <w:tab w:val="clear" w:pos="8640"/>
        </w:tabs>
        <w:spacing w:before="240"/>
        <w:jc w:val="both"/>
        <w:rPr>
          <w:rFonts w:ascii="Arial" w:hAnsi="Arial" w:cs="Arial"/>
          <w:sz w:val="20"/>
          <w:szCs w:val="20"/>
          <w:u w:val="single"/>
        </w:rPr>
      </w:pPr>
      <w:r w:rsidRPr="00EA361E">
        <w:rPr>
          <w:rFonts w:ascii="Arial" w:hAnsi="Arial" w:cs="Arial"/>
          <w:sz w:val="20"/>
          <w:szCs w:val="20"/>
          <w:u w:val="single"/>
        </w:rPr>
        <w:t xml:space="preserve">FLC </w:t>
      </w:r>
      <w:r w:rsidR="00AB0E79" w:rsidRPr="00EA361E">
        <w:rPr>
          <w:rFonts w:ascii="Arial" w:hAnsi="Arial" w:cs="Arial"/>
          <w:sz w:val="20"/>
          <w:szCs w:val="20"/>
          <w:u w:val="single"/>
        </w:rPr>
        <w:t xml:space="preserve">Scope of </w:t>
      </w:r>
      <w:r w:rsidRPr="00EA361E">
        <w:rPr>
          <w:rFonts w:ascii="Arial" w:hAnsi="Arial" w:cs="Arial"/>
          <w:sz w:val="20"/>
          <w:szCs w:val="20"/>
          <w:u w:val="single"/>
        </w:rPr>
        <w:t>Impact</w:t>
      </w:r>
    </w:p>
    <w:p w14:paraId="46F50AE4" w14:textId="77777777" w:rsidR="00066408" w:rsidRPr="00EA361E" w:rsidRDefault="00066408" w:rsidP="00066408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4952"/>
        <w:gridCol w:w="4054"/>
      </w:tblGrid>
      <w:tr w:rsidR="00EA361E" w:rsidRPr="00EA361E" w14:paraId="67050C39" w14:textId="77777777" w:rsidTr="00E840FC">
        <w:trPr>
          <w:trHeight w:val="395"/>
        </w:trPr>
        <w:tc>
          <w:tcPr>
            <w:tcW w:w="4952" w:type="dxa"/>
            <w:vAlign w:val="center"/>
          </w:tcPr>
          <w:p w14:paraId="41AFA11F" w14:textId="77777777" w:rsidR="00066408" w:rsidRPr="00EA361E" w:rsidRDefault="00066408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 w:rsidRPr="00EA361E">
              <w:rPr>
                <w:rFonts w:ascii="Arial" w:hAnsi="Arial" w:cs="Arial"/>
                <w:sz w:val="20"/>
                <w:szCs w:val="20"/>
              </w:rPr>
              <w:t xml:space="preserve">Number of Courses taught by FLC members </w:t>
            </w:r>
          </w:p>
        </w:tc>
        <w:tc>
          <w:tcPr>
            <w:tcW w:w="4054" w:type="dxa"/>
            <w:vAlign w:val="center"/>
          </w:tcPr>
          <w:p w14:paraId="09C5095E" w14:textId="77777777" w:rsidR="00066408" w:rsidRPr="00EA361E" w:rsidRDefault="00E840FC" w:rsidP="00D61BF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031174015"/>
                <w:placeholder>
                  <w:docPart w:val="30DA107326CD47FA84C5703889BC3995"/>
                </w:placeholder>
                <w:showingPlcHdr/>
              </w:sdtPr>
              <w:sdtEndPr/>
              <w:sdtContent>
                <w:r w:rsidR="00066408" w:rsidRPr="00EA361E">
                  <w:rPr>
                    <w:rStyle w:val="PlaceholderText"/>
                    <w:rFonts w:eastAsiaTheme="minorEastAsia"/>
                    <w:color w:val="auto"/>
                    <w:sz w:val="20"/>
                    <w:szCs w:val="20"/>
                  </w:rPr>
                  <w:t>Click here to enter numeric value.</w:t>
                </w:r>
              </w:sdtContent>
            </w:sdt>
          </w:p>
        </w:tc>
      </w:tr>
      <w:tr w:rsidR="00EA361E" w:rsidRPr="00EA361E" w14:paraId="2F793C07" w14:textId="77777777" w:rsidTr="00D61BF9">
        <w:trPr>
          <w:trHeight w:val="1134"/>
        </w:trPr>
        <w:tc>
          <w:tcPr>
            <w:tcW w:w="4952" w:type="dxa"/>
            <w:vAlign w:val="center"/>
          </w:tcPr>
          <w:p w14:paraId="69B68795" w14:textId="77777777" w:rsidR="002112B4" w:rsidRPr="00EA361E" w:rsidRDefault="002112B4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 w:rsidRPr="00EA361E">
              <w:rPr>
                <w:rFonts w:ascii="Arial" w:hAnsi="Arial" w:cs="Arial"/>
                <w:sz w:val="20"/>
                <w:szCs w:val="20"/>
              </w:rPr>
              <w:t>Estimated number of students impacted (e.g. students reached through courses taught by FLC members, or students benefiting from teaching/assessment changes informed by the FLC)</w:t>
            </w:r>
          </w:p>
        </w:tc>
        <w:tc>
          <w:tcPr>
            <w:tcW w:w="4054" w:type="dxa"/>
            <w:vAlign w:val="center"/>
          </w:tcPr>
          <w:p w14:paraId="1A7C5944" w14:textId="77777777" w:rsidR="002112B4" w:rsidRPr="00EA361E" w:rsidRDefault="00E840FC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930261764"/>
                <w:placeholder>
                  <w:docPart w:val="26638926DD564C76BFE712816077E412"/>
                </w:placeholder>
                <w:showingPlcHdr/>
              </w:sdtPr>
              <w:sdtEndPr/>
              <w:sdtContent>
                <w:r w:rsidR="002112B4" w:rsidRPr="00EA361E">
                  <w:rPr>
                    <w:rStyle w:val="PlaceholderText"/>
                    <w:rFonts w:eastAsiaTheme="minorEastAsia"/>
                    <w:color w:val="auto"/>
                    <w:sz w:val="20"/>
                    <w:szCs w:val="20"/>
                  </w:rPr>
                  <w:t>Click here to enter numeric value.</w:t>
                </w:r>
                <w:r w:rsidR="002112B4" w:rsidRPr="00EA361E">
                  <w:rPr>
                    <w:rStyle w:val="Heading2Char"/>
                    <w:rFonts w:eastAsiaTheme="minor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  <w:tr w:rsidR="00EA361E" w:rsidRPr="00EA361E" w14:paraId="3E753134" w14:textId="77777777" w:rsidTr="00D61BF9">
        <w:trPr>
          <w:trHeight w:val="692"/>
        </w:trPr>
        <w:tc>
          <w:tcPr>
            <w:tcW w:w="4952" w:type="dxa"/>
            <w:vAlign w:val="center"/>
          </w:tcPr>
          <w:p w14:paraId="5900A678" w14:textId="77777777" w:rsidR="002112B4" w:rsidRPr="00EA361E" w:rsidRDefault="002112B4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 w:rsidRPr="00EA361E">
              <w:rPr>
                <w:rFonts w:ascii="Arial" w:hAnsi="Arial" w:cs="Arial"/>
                <w:sz w:val="20"/>
                <w:szCs w:val="20"/>
              </w:rPr>
              <w:t xml:space="preserve">Beyond formal FLC membership, estimated number of instructors who adopted the practice </w:t>
            </w:r>
            <w:proofErr w:type="gramStart"/>
            <w:r w:rsidRPr="00EA361E">
              <w:rPr>
                <w:rFonts w:ascii="Arial" w:hAnsi="Arial" w:cs="Arial"/>
                <w:sz w:val="20"/>
                <w:szCs w:val="20"/>
              </w:rPr>
              <w:t>as a result of</w:t>
            </w:r>
            <w:proofErr w:type="gramEnd"/>
            <w:r w:rsidRPr="00EA361E">
              <w:rPr>
                <w:rFonts w:ascii="Arial" w:hAnsi="Arial" w:cs="Arial"/>
                <w:sz w:val="20"/>
                <w:szCs w:val="20"/>
              </w:rPr>
              <w:t xml:space="preserve"> this project.</w:t>
            </w:r>
          </w:p>
        </w:tc>
        <w:tc>
          <w:tcPr>
            <w:tcW w:w="4054" w:type="dxa"/>
            <w:vAlign w:val="center"/>
          </w:tcPr>
          <w:p w14:paraId="08FF1FD7" w14:textId="77777777" w:rsidR="002112B4" w:rsidRPr="00EA361E" w:rsidRDefault="00E840FC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74959874"/>
                <w:placeholder>
                  <w:docPart w:val="2966E1D031D54BE797C94B82D85E9ACB"/>
                </w:placeholder>
                <w:showingPlcHdr/>
              </w:sdtPr>
              <w:sdtEndPr/>
              <w:sdtContent>
                <w:r w:rsidR="002112B4" w:rsidRPr="00EA361E">
                  <w:rPr>
                    <w:rStyle w:val="PlaceholderText"/>
                    <w:rFonts w:eastAsiaTheme="minorEastAsia"/>
                    <w:color w:val="auto"/>
                    <w:sz w:val="20"/>
                    <w:szCs w:val="20"/>
                  </w:rPr>
                  <w:t>Click here to enter numeric value.</w:t>
                </w:r>
              </w:sdtContent>
            </w:sdt>
          </w:p>
        </w:tc>
      </w:tr>
      <w:tr w:rsidR="00EA361E" w:rsidRPr="00EA361E" w14:paraId="6F19839B" w14:textId="77777777" w:rsidTr="00D61BF9">
        <w:trPr>
          <w:trHeight w:val="560"/>
        </w:trPr>
        <w:tc>
          <w:tcPr>
            <w:tcW w:w="4952" w:type="dxa"/>
          </w:tcPr>
          <w:p w14:paraId="30ED7747" w14:textId="77777777" w:rsidR="002112B4" w:rsidRPr="00EA361E" w:rsidRDefault="002112B4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 w:rsidRPr="00EA361E">
              <w:rPr>
                <w:rFonts w:ascii="Arial" w:hAnsi="Arial" w:cs="Arial"/>
                <w:sz w:val="20"/>
                <w:szCs w:val="20"/>
              </w:rPr>
              <w:t>Has the EdeX project led to any updates or changes in school/institution policy development?</w:t>
            </w:r>
          </w:p>
        </w:tc>
        <w:tc>
          <w:tcPr>
            <w:tcW w:w="4054" w:type="dxa"/>
          </w:tcPr>
          <w:sdt>
            <w:sdtPr>
              <w:rPr>
                <w:rFonts w:ascii="Arial" w:hAnsi="Arial" w:cs="Arial"/>
                <w:sz w:val="20"/>
                <w:szCs w:val="20"/>
              </w:rPr>
              <w:alias w:val="Select one option"/>
              <w:tag w:val="Select one option"/>
              <w:id w:val="-1488785402"/>
              <w:placeholder>
                <w:docPart w:val="654C2904F3DE4A628588BD6D97108D38"/>
              </w:placeholder>
              <w:showingPlcHdr/>
              <w:dropDownList>
                <w:listItem w:value="Choose an item."/>
                <w:listItem w:displayText="Yes" w:value="Yes"/>
                <w:listItem w:displayText="No" w:value="No"/>
              </w:dropDownList>
            </w:sdtPr>
            <w:sdtEndPr/>
            <w:sdtContent>
              <w:p w14:paraId="21059B0A" w14:textId="77777777" w:rsidR="002112B4" w:rsidRPr="00EA361E" w:rsidRDefault="002112B4" w:rsidP="00D61BF9">
                <w:pPr>
                  <w:pStyle w:val="Header"/>
                  <w:tabs>
                    <w:tab w:val="clear" w:pos="4320"/>
                    <w:tab w:val="clear" w:pos="8640"/>
                  </w:tabs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EA361E">
                  <w:rPr>
                    <w:rStyle w:val="PlaceholderText"/>
                    <w:rFonts w:eastAsiaTheme="minorEastAsia"/>
                    <w:color w:val="auto"/>
                    <w:sz w:val="20"/>
                    <w:szCs w:val="20"/>
                  </w:rPr>
                  <w:t>Choose an item.</w:t>
                </w:r>
              </w:p>
            </w:sdtContent>
          </w:sdt>
        </w:tc>
      </w:tr>
      <w:tr w:rsidR="00EA361E" w:rsidRPr="00EA361E" w14:paraId="4E3485FA" w14:textId="77777777" w:rsidTr="00E840FC">
        <w:trPr>
          <w:trHeight w:val="2246"/>
        </w:trPr>
        <w:tc>
          <w:tcPr>
            <w:tcW w:w="9006" w:type="dxa"/>
            <w:gridSpan w:val="2"/>
            <w:vAlign w:val="center"/>
          </w:tcPr>
          <w:p w14:paraId="40DABB42" w14:textId="77777777" w:rsidR="002112B4" w:rsidRPr="00EA361E" w:rsidRDefault="002112B4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 w:rsidRPr="00EA361E">
              <w:rPr>
                <w:rFonts w:ascii="Arial" w:hAnsi="Arial" w:cs="Arial"/>
                <w:sz w:val="20"/>
                <w:szCs w:val="20"/>
              </w:rPr>
              <w:t xml:space="preserve">Did your EdeX project involve the development of software/tool or any other assets as part of the </w:t>
            </w:r>
            <w:proofErr w:type="gramStart"/>
            <w:r w:rsidRPr="00EA361E">
              <w:rPr>
                <w:rFonts w:ascii="Arial" w:hAnsi="Arial" w:cs="Arial"/>
                <w:sz w:val="20"/>
                <w:szCs w:val="20"/>
              </w:rPr>
              <w:t>project</w:t>
            </w:r>
            <w:proofErr w:type="gramEnd"/>
            <w:r w:rsidRPr="00EA361E">
              <w:rPr>
                <w:rFonts w:ascii="Arial" w:hAnsi="Arial" w:cs="Arial"/>
                <w:sz w:val="20"/>
                <w:szCs w:val="20"/>
              </w:rPr>
              <w:t xml:space="preserve"> outcomes?</w:t>
            </w:r>
          </w:p>
          <w:p w14:paraId="224EA6D3" w14:textId="77777777" w:rsidR="002112B4" w:rsidRPr="00EA361E" w:rsidRDefault="00E840FC" w:rsidP="00D61BF9">
            <w:pPr>
              <w:pStyle w:val="Header"/>
              <w:tabs>
                <w:tab w:val="clear" w:pos="4320"/>
                <w:tab w:val="clear" w:pos="8640"/>
              </w:tabs>
              <w:spacing w:before="240"/>
              <w:jc w:val="both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40034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12B4" w:rsidRPr="00EA361E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2112B4" w:rsidRPr="00EA361E">
              <w:rPr>
                <w:rFonts w:ascii="Arial" w:hAnsi="Arial" w:cs="Arial"/>
                <w:sz w:val="20"/>
                <w:szCs w:val="20"/>
              </w:rPr>
              <w:t xml:space="preserve"> Yes, please specify the information of the software/tool and how it is being deployed within or                   out of the campus for usage.</w:t>
            </w:r>
          </w:p>
          <w:p w14:paraId="3E62A9F2" w14:textId="77777777" w:rsidR="002112B4" w:rsidRPr="00EA361E" w:rsidRDefault="00E840FC" w:rsidP="00D61BF9">
            <w:pPr>
              <w:pStyle w:val="Header"/>
              <w:tabs>
                <w:tab w:val="clear" w:pos="4320"/>
                <w:tab w:val="clear" w:pos="8640"/>
              </w:tabs>
              <w:spacing w:before="240"/>
              <w:jc w:val="both"/>
              <w:rPr>
                <w:rStyle w:val="PlaceholderText"/>
                <w:rFonts w:eastAsiaTheme="minorEastAsia"/>
                <w:color w:val="auto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1317886881"/>
                <w:placeholder>
                  <w:docPart w:val="313AD7A1126F4986901C763DDD8C31C4"/>
                </w:placeholder>
                <w:showingPlcHdr/>
                <w:text/>
              </w:sdtPr>
              <w:sdtEndPr/>
              <w:sdtContent>
                <w:r w:rsidR="002112B4" w:rsidRPr="00E840FC">
                  <w:rPr>
                    <w:rStyle w:val="PlaceholderText"/>
                    <w:rFonts w:ascii="Arial" w:eastAsiaTheme="minorEastAsia" w:hAnsi="Arial" w:cs="Arial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sdtContent>
            </w:sdt>
          </w:p>
          <w:p w14:paraId="6A1E72B7" w14:textId="77777777" w:rsidR="002112B4" w:rsidRPr="00EA361E" w:rsidRDefault="002112B4" w:rsidP="00D61BF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Style w:val="PlaceholderText"/>
                <w:rFonts w:ascii="Arial" w:hAnsi="Arial" w:cs="Arial"/>
                <w:color w:val="auto"/>
                <w:sz w:val="20"/>
                <w:szCs w:val="20"/>
              </w:rPr>
            </w:pPr>
          </w:p>
          <w:p w14:paraId="2D23D376" w14:textId="77777777" w:rsidR="002112B4" w:rsidRPr="00EA361E" w:rsidRDefault="00E840FC" w:rsidP="00D61BF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rFonts w:ascii="Arial" w:hAnsi="Arial" w:cs="Arial"/>
                  <w:color w:val="auto"/>
                  <w:sz w:val="20"/>
                  <w:szCs w:val="20"/>
                </w:rPr>
                <w:id w:val="-620310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2112B4" w:rsidRPr="00EA361E">
                  <w:rPr>
                    <w:rStyle w:val="PlaceholderText"/>
                    <w:rFonts w:ascii="MS Gothic" w:eastAsia="MS Gothic" w:hAnsi="MS Gothic" w:cs="Arial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2112B4" w:rsidRPr="00EA361E">
              <w:rPr>
                <w:rStyle w:val="PlaceholderText"/>
                <w:rFonts w:ascii="Arial" w:hAnsi="Arial" w:cs="Arial"/>
                <w:color w:val="auto"/>
                <w:sz w:val="20"/>
                <w:szCs w:val="20"/>
              </w:rPr>
              <w:t xml:space="preserve"> N</w:t>
            </w:r>
            <w:r w:rsidR="002112B4" w:rsidRPr="00EA361E">
              <w:rPr>
                <w:rStyle w:val="PlaceholderText"/>
                <w:color w:val="auto"/>
              </w:rPr>
              <w:t>o</w:t>
            </w:r>
          </w:p>
          <w:p w14:paraId="52742ECE" w14:textId="77777777" w:rsidR="002112B4" w:rsidRPr="00EA361E" w:rsidRDefault="002112B4" w:rsidP="00D61BF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Style w:val="PlaceholderText"/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2112B4" w14:paraId="4AF4D72E" w14:textId="77777777" w:rsidTr="00D61BF9">
        <w:trPr>
          <w:trHeight w:val="1266"/>
        </w:trPr>
        <w:tc>
          <w:tcPr>
            <w:tcW w:w="9006" w:type="dxa"/>
            <w:gridSpan w:val="2"/>
          </w:tcPr>
          <w:p w14:paraId="5004AC4C" w14:textId="77777777" w:rsidR="002112B4" w:rsidRPr="00EA361E" w:rsidRDefault="002112B4" w:rsidP="00D61BF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EA361E">
              <w:rPr>
                <w:rFonts w:ascii="Arial" w:hAnsi="Arial" w:cs="Arial"/>
                <w:color w:val="0070C0"/>
                <w:sz w:val="20"/>
                <w:szCs w:val="20"/>
              </w:rPr>
              <w:t>Discuss the extent to which your project influences academic teaching practices and/or institutional practice.</w:t>
            </w:r>
          </w:p>
          <w:p w14:paraId="5E52CFB3" w14:textId="77777777" w:rsidR="002112B4" w:rsidRPr="009C0DF9" w:rsidRDefault="002112B4" w:rsidP="00D61BF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  <w:p w14:paraId="29F6FC0B" w14:textId="77777777" w:rsidR="002112B4" w:rsidRPr="005B5ECD" w:rsidRDefault="00E840FC" w:rsidP="00D61BF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81904379"/>
                <w:placeholder>
                  <w:docPart w:val="DE7D4CBA01204137A3A1A873BE07E86B"/>
                </w:placeholder>
                <w:showingPlcHdr/>
                <w:text/>
              </w:sdtPr>
              <w:sdtEndPr/>
              <w:sdtContent>
                <w:r w:rsidR="002112B4" w:rsidRPr="009C0DF9">
                  <w:rPr>
                    <w:rStyle w:val="PlaceholderText"/>
                    <w:rFonts w:eastAsiaTheme="minorEastAsia"/>
                  </w:rPr>
                  <w:t>Click here to enter text.</w:t>
                </w:r>
              </w:sdtContent>
            </w:sdt>
          </w:p>
          <w:p w14:paraId="032FE8B3" w14:textId="77777777" w:rsidR="002112B4" w:rsidRDefault="002112B4" w:rsidP="00D61BF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FFEBF11" w14:textId="77777777" w:rsidR="002112B4" w:rsidRPr="005B5ECD" w:rsidRDefault="002112B4" w:rsidP="00D61BF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624CD43" w14:textId="77777777" w:rsidR="004E5EA5" w:rsidRDefault="004E5EA5" w:rsidP="004E5EA5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71156D15" w14:textId="2E174C5E" w:rsidR="004E5EA5" w:rsidRDefault="004E5EA5" w:rsidP="00FE0214">
      <w:pPr>
        <w:pStyle w:val="Header"/>
        <w:numPr>
          <w:ilvl w:val="0"/>
          <w:numId w:val="12"/>
        </w:numPr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  <w:r w:rsidRPr="00DD3ACD">
        <w:rPr>
          <w:rFonts w:ascii="Arial" w:hAnsi="Arial" w:cs="Arial"/>
          <w:sz w:val="20"/>
          <w:szCs w:val="20"/>
        </w:rPr>
        <w:t>Publication/</w:t>
      </w:r>
      <w:r w:rsidR="00CC248F" w:rsidRPr="00DD3ACD">
        <w:rPr>
          <w:rFonts w:ascii="Arial" w:hAnsi="Arial" w:cs="Arial"/>
          <w:sz w:val="20"/>
          <w:szCs w:val="20"/>
        </w:rPr>
        <w:t xml:space="preserve"> </w:t>
      </w:r>
      <w:r w:rsidRPr="00DD3ACD">
        <w:rPr>
          <w:rFonts w:ascii="Arial" w:hAnsi="Arial" w:cs="Arial"/>
          <w:sz w:val="20"/>
          <w:szCs w:val="20"/>
        </w:rPr>
        <w:t>Book Chapter</w:t>
      </w:r>
      <w:r w:rsidR="00CC248F" w:rsidRPr="00DD3ACD">
        <w:rPr>
          <w:rFonts w:ascii="Arial" w:hAnsi="Arial" w:cs="Arial"/>
          <w:sz w:val="20"/>
          <w:szCs w:val="20"/>
        </w:rPr>
        <w:t xml:space="preserve"> </w:t>
      </w:r>
      <w:r w:rsidRPr="00DD3ACD">
        <w:rPr>
          <w:rFonts w:ascii="Arial" w:hAnsi="Arial" w:cs="Arial"/>
          <w:sz w:val="20"/>
          <w:szCs w:val="20"/>
        </w:rPr>
        <w:t>/</w:t>
      </w:r>
      <w:r w:rsidR="00CC248F" w:rsidRPr="00DD3ACD">
        <w:rPr>
          <w:rFonts w:ascii="Arial" w:hAnsi="Arial" w:cs="Arial"/>
          <w:sz w:val="20"/>
          <w:szCs w:val="20"/>
        </w:rPr>
        <w:t xml:space="preserve"> </w:t>
      </w:r>
      <w:r w:rsidRPr="00DD3ACD">
        <w:rPr>
          <w:rFonts w:ascii="Arial" w:hAnsi="Arial" w:cs="Arial"/>
          <w:sz w:val="20"/>
          <w:szCs w:val="20"/>
        </w:rPr>
        <w:t>Conference</w:t>
      </w:r>
      <w:r w:rsidR="00CC248F" w:rsidRPr="00DD3ACD">
        <w:rPr>
          <w:rFonts w:ascii="Arial" w:hAnsi="Arial" w:cs="Arial"/>
          <w:sz w:val="20"/>
          <w:szCs w:val="20"/>
        </w:rPr>
        <w:t xml:space="preserve"> </w:t>
      </w:r>
      <w:r w:rsidRPr="00DD3ACD">
        <w:rPr>
          <w:rFonts w:ascii="Arial" w:hAnsi="Arial" w:cs="Arial"/>
          <w:sz w:val="20"/>
          <w:szCs w:val="20"/>
        </w:rPr>
        <w:t>/</w:t>
      </w:r>
      <w:r w:rsidR="00CC248F" w:rsidRPr="00DD3ACD">
        <w:rPr>
          <w:rFonts w:ascii="Arial" w:hAnsi="Arial" w:cs="Arial"/>
          <w:sz w:val="20"/>
          <w:szCs w:val="20"/>
        </w:rPr>
        <w:t xml:space="preserve"> </w:t>
      </w:r>
      <w:r w:rsidRPr="00DD3ACD">
        <w:rPr>
          <w:rFonts w:ascii="Arial" w:hAnsi="Arial" w:cs="Arial"/>
          <w:sz w:val="20"/>
          <w:szCs w:val="20"/>
        </w:rPr>
        <w:t>Invited Speaker</w:t>
      </w:r>
      <w:r w:rsidR="00CC248F" w:rsidRPr="00DD3ACD">
        <w:rPr>
          <w:rFonts w:ascii="Arial" w:hAnsi="Arial" w:cs="Arial"/>
          <w:sz w:val="20"/>
          <w:szCs w:val="20"/>
        </w:rPr>
        <w:t xml:space="preserve"> </w:t>
      </w:r>
      <w:r w:rsidRPr="00DD3ACD">
        <w:rPr>
          <w:rFonts w:ascii="Arial" w:hAnsi="Arial" w:cs="Arial"/>
          <w:sz w:val="20"/>
          <w:szCs w:val="20"/>
        </w:rPr>
        <w:t>/</w:t>
      </w:r>
      <w:r w:rsidR="00CC248F" w:rsidRPr="00DD3ACD">
        <w:rPr>
          <w:rFonts w:ascii="Arial" w:hAnsi="Arial" w:cs="Arial"/>
          <w:sz w:val="20"/>
          <w:szCs w:val="20"/>
        </w:rPr>
        <w:t xml:space="preserve"> Online blog / Workshops / Webinars / </w:t>
      </w:r>
      <w:r w:rsidRPr="00DD3ACD">
        <w:rPr>
          <w:rFonts w:ascii="Arial" w:hAnsi="Arial" w:cs="Arial"/>
          <w:sz w:val="20"/>
          <w:szCs w:val="20"/>
        </w:rPr>
        <w:t xml:space="preserve">Knowledge Transfer or any form of sharing on insights gained from this </w:t>
      </w:r>
      <w:r w:rsidR="00CC248F" w:rsidRPr="00DD3ACD">
        <w:rPr>
          <w:rFonts w:ascii="Arial" w:hAnsi="Arial" w:cs="Arial"/>
          <w:sz w:val="20"/>
          <w:szCs w:val="20"/>
        </w:rPr>
        <w:t>FLC</w:t>
      </w:r>
      <w:r w:rsidRPr="00DD3ACD">
        <w:rPr>
          <w:rFonts w:ascii="Arial" w:hAnsi="Arial" w:cs="Arial"/>
          <w:sz w:val="20"/>
          <w:szCs w:val="20"/>
        </w:rPr>
        <w:t xml:space="preserve">. </w:t>
      </w:r>
      <w:r w:rsidRPr="007412F5">
        <w:rPr>
          <w:rFonts w:ascii="Arial" w:hAnsi="Arial" w:cs="Arial"/>
          <w:color w:val="2E74B5" w:themeColor="accent1" w:themeShade="BF"/>
          <w:sz w:val="20"/>
          <w:szCs w:val="20"/>
        </w:rPr>
        <w:t>(</w:t>
      </w:r>
      <w:r>
        <w:rPr>
          <w:rFonts w:ascii="Arial" w:hAnsi="Arial" w:cs="Arial"/>
          <w:color w:val="2E74B5" w:themeColor="accent1" w:themeShade="BF"/>
          <w:sz w:val="20"/>
          <w:szCs w:val="20"/>
        </w:rPr>
        <w:t>Add</w:t>
      </w:r>
      <w:r w:rsidRPr="007412F5">
        <w:rPr>
          <w:rFonts w:ascii="Arial" w:hAnsi="Arial" w:cs="Arial"/>
          <w:color w:val="2E74B5" w:themeColor="accent1" w:themeShade="BF"/>
          <w:sz w:val="20"/>
          <w:szCs w:val="20"/>
        </w:rPr>
        <w:t xml:space="preserve"> more </w:t>
      </w:r>
      <w:r>
        <w:rPr>
          <w:rFonts w:ascii="Arial" w:hAnsi="Arial" w:cs="Arial"/>
          <w:color w:val="2E74B5" w:themeColor="accent1" w:themeShade="BF"/>
          <w:sz w:val="20"/>
          <w:szCs w:val="20"/>
        </w:rPr>
        <w:t>rows</w:t>
      </w:r>
      <w:r w:rsidRPr="007412F5">
        <w:rPr>
          <w:rFonts w:ascii="Arial" w:hAnsi="Arial" w:cs="Arial"/>
          <w:color w:val="2E74B5" w:themeColor="accent1" w:themeShade="BF"/>
          <w:sz w:val="20"/>
          <w:szCs w:val="20"/>
        </w:rPr>
        <w:t xml:space="preserve"> if</w:t>
      </w:r>
      <w:r>
        <w:rPr>
          <w:rFonts w:ascii="Arial" w:hAnsi="Arial" w:cs="Arial"/>
          <w:color w:val="2E74B5" w:themeColor="accent1" w:themeShade="BF"/>
          <w:sz w:val="20"/>
          <w:szCs w:val="20"/>
        </w:rPr>
        <w:t xml:space="preserve"> required</w:t>
      </w:r>
      <w:r w:rsidRPr="007412F5">
        <w:rPr>
          <w:rFonts w:ascii="Arial" w:hAnsi="Arial" w:cs="Arial"/>
          <w:color w:val="2E74B5" w:themeColor="accent1" w:themeShade="BF"/>
          <w:sz w:val="20"/>
          <w:szCs w:val="20"/>
        </w:rPr>
        <w:t>)</w:t>
      </w:r>
    </w:p>
    <w:p w14:paraId="5E06AE0C" w14:textId="77777777" w:rsidR="004E5EA5" w:rsidRDefault="004E5EA5" w:rsidP="004E5EA5">
      <w:pPr>
        <w:pStyle w:val="Header"/>
        <w:tabs>
          <w:tab w:val="clear" w:pos="4320"/>
          <w:tab w:val="clear" w:pos="8640"/>
        </w:tabs>
        <w:ind w:left="360"/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4526"/>
        <w:gridCol w:w="4480"/>
      </w:tblGrid>
      <w:tr w:rsidR="004E5EA5" w14:paraId="42749A3B" w14:textId="77777777" w:rsidTr="00D61BF9">
        <w:trPr>
          <w:trHeight w:val="563"/>
        </w:trPr>
        <w:sdt>
          <w:sdtPr>
            <w:rPr>
              <w:rFonts w:ascii="Arial" w:hAnsi="Arial" w:cs="Arial"/>
              <w:sz w:val="20"/>
              <w:szCs w:val="20"/>
            </w:rPr>
            <w:id w:val="32157072"/>
            <w:placeholder>
              <w:docPart w:val="721EEE288DFE452B954627FCDEADFC2F"/>
            </w:placeholder>
            <w:showingPlcHdr/>
          </w:sdtPr>
          <w:sdtEndPr/>
          <w:sdtContent>
            <w:tc>
              <w:tcPr>
                <w:tcW w:w="4526" w:type="dxa"/>
                <w:vAlign w:val="center"/>
              </w:tcPr>
              <w:p w14:paraId="414FE018" w14:textId="77777777" w:rsidR="004E5EA5" w:rsidRDefault="004E5EA5" w:rsidP="00D61BF9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614630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>Please specify</w:t>
                </w:r>
              </w:p>
            </w:tc>
          </w:sdtContent>
        </w:sdt>
        <w:sdt>
          <w:sdtPr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id w:val="891390916"/>
            <w:placeholder>
              <w:docPart w:val="B01353E1F68B42609B6978829D52F609"/>
            </w:placeholder>
            <w:comboBox>
              <w:listItem w:value="Choose an item."/>
            </w:comboBox>
          </w:sdtPr>
          <w:sdtEndPr/>
          <w:sdtContent>
            <w:tc>
              <w:tcPr>
                <w:tcW w:w="4480" w:type="dxa"/>
                <w:vAlign w:val="center"/>
              </w:tcPr>
              <w:p w14:paraId="3054DB7A" w14:textId="77777777" w:rsidR="004E5EA5" w:rsidRPr="00F134AC" w:rsidRDefault="004E5EA5" w:rsidP="00D61BF9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F134AC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>Click or tap here to enter text/numeric value.</w:t>
                </w:r>
              </w:p>
            </w:tc>
          </w:sdtContent>
        </w:sdt>
      </w:tr>
      <w:tr w:rsidR="004E5EA5" w14:paraId="4C6FDB5B" w14:textId="77777777" w:rsidTr="00D61BF9">
        <w:trPr>
          <w:trHeight w:val="563"/>
        </w:trPr>
        <w:sdt>
          <w:sdtPr>
            <w:rPr>
              <w:rFonts w:ascii="Arial" w:hAnsi="Arial" w:cs="Arial"/>
              <w:sz w:val="20"/>
              <w:szCs w:val="20"/>
            </w:rPr>
            <w:id w:val="853075181"/>
            <w:placeholder>
              <w:docPart w:val="CD8038D7871B4450A380DBB87E70DDDD"/>
            </w:placeholder>
            <w:showingPlcHdr/>
          </w:sdtPr>
          <w:sdtEndPr/>
          <w:sdtContent>
            <w:tc>
              <w:tcPr>
                <w:tcW w:w="4526" w:type="dxa"/>
                <w:vAlign w:val="center"/>
              </w:tcPr>
              <w:p w14:paraId="0E4DAB25" w14:textId="77777777" w:rsidR="004E5EA5" w:rsidRDefault="004E5EA5" w:rsidP="00D61BF9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614630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>Please specify</w:t>
                </w:r>
              </w:p>
            </w:tc>
          </w:sdtContent>
        </w:sdt>
        <w:sdt>
          <w:sdtPr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id w:val="-1110886127"/>
            <w:placeholder>
              <w:docPart w:val="76ABD1767F2A409B947BA8EAF42B23B5"/>
            </w:placeholder>
            <w:comboBox>
              <w:listItem w:value="Choose an item."/>
            </w:comboBox>
          </w:sdtPr>
          <w:sdtEndPr/>
          <w:sdtContent>
            <w:tc>
              <w:tcPr>
                <w:tcW w:w="4480" w:type="dxa"/>
                <w:vAlign w:val="center"/>
              </w:tcPr>
              <w:p w14:paraId="54AB5885" w14:textId="77777777" w:rsidR="004E5EA5" w:rsidRDefault="004E5EA5" w:rsidP="00D61BF9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5F00B1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>Click or tap here to enter text/numeric value.</w:t>
                </w:r>
              </w:p>
            </w:tc>
          </w:sdtContent>
        </w:sdt>
      </w:tr>
      <w:tr w:rsidR="004E5EA5" w14:paraId="2A11C439" w14:textId="77777777" w:rsidTr="00D61BF9">
        <w:trPr>
          <w:trHeight w:val="1567"/>
        </w:trPr>
        <w:tc>
          <w:tcPr>
            <w:tcW w:w="9006" w:type="dxa"/>
            <w:gridSpan w:val="2"/>
          </w:tcPr>
          <w:p w14:paraId="7A3F0141" w14:textId="1C8B04CA" w:rsidR="004E5EA5" w:rsidRDefault="004E5EA5" w:rsidP="00D61BF9"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You may indicate </w:t>
            </w:r>
            <w:proofErr w:type="gramStart"/>
            <w:r>
              <w:rPr>
                <w:rFonts w:ascii="Arial" w:hAnsi="Arial" w:cs="Arial"/>
                <w:color w:val="0070C0"/>
                <w:sz w:val="20"/>
                <w:szCs w:val="20"/>
              </w:rPr>
              <w:t>work-in-progress</w:t>
            </w:r>
            <w:proofErr w:type="gramEnd"/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and provide an estimated timeline for completing the intended work. </w:t>
            </w:r>
            <w:r w:rsidRPr="00C62956">
              <w:rPr>
                <w:rFonts w:ascii="Arial" w:hAnsi="Arial" w:cs="Arial"/>
                <w:color w:val="0070C0"/>
                <w:sz w:val="20"/>
                <w:szCs w:val="20"/>
              </w:rPr>
              <w:t xml:space="preserve">If you have faced any challenges in sharing your </w:t>
            </w:r>
            <w:r w:rsidR="00CC248F">
              <w:rPr>
                <w:rFonts w:ascii="Arial" w:hAnsi="Arial" w:cs="Arial"/>
                <w:color w:val="0070C0"/>
                <w:sz w:val="20"/>
                <w:szCs w:val="20"/>
              </w:rPr>
              <w:t>work</w:t>
            </w:r>
            <w:r w:rsidRPr="00C62956">
              <w:rPr>
                <w:rFonts w:ascii="Arial" w:hAnsi="Arial" w:cs="Arial"/>
                <w:color w:val="0070C0"/>
                <w:sz w:val="20"/>
                <w:szCs w:val="20"/>
              </w:rPr>
              <w:t xml:space="preserve"> with the </w:t>
            </w:r>
            <w:proofErr w:type="gramStart"/>
            <w:r w:rsidRPr="00C62956">
              <w:rPr>
                <w:rFonts w:ascii="Arial" w:hAnsi="Arial" w:cs="Arial"/>
                <w:color w:val="0070C0"/>
                <w:sz w:val="20"/>
                <w:szCs w:val="20"/>
              </w:rPr>
              <w:t>general public</w:t>
            </w:r>
            <w:proofErr w:type="gramEnd"/>
            <w:r w:rsidRPr="00C62956">
              <w:rPr>
                <w:rFonts w:ascii="Arial" w:hAnsi="Arial" w:cs="Arial"/>
                <w:color w:val="0070C0"/>
                <w:sz w:val="20"/>
                <w:szCs w:val="20"/>
              </w:rPr>
              <w:t>, describe how you have addressed or plan to address them.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37705B">
              <w:rPr>
                <w:rFonts w:ascii="Arial" w:hAnsi="Arial" w:cs="Arial"/>
                <w:color w:val="0070C0"/>
                <w:sz w:val="20"/>
                <w:szCs w:val="20"/>
              </w:rPr>
              <w:t>(Please remove text in blue)</w:t>
            </w:r>
          </w:p>
          <w:p w14:paraId="5E201A97" w14:textId="77777777" w:rsidR="004E5EA5" w:rsidRDefault="004E5EA5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0A8F5FD" w14:textId="77777777" w:rsidR="004E5EA5" w:rsidRDefault="00E840FC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341546289"/>
                <w:placeholder>
                  <w:docPart w:val="1FE52C8C2517423C93E35AA9E40CA89A"/>
                </w:placeholder>
                <w:showingPlcHdr/>
                <w:text/>
              </w:sdtPr>
              <w:sdtEndPr/>
              <w:sdtContent>
                <w:r w:rsidR="004E5EA5" w:rsidRPr="00915167">
                  <w:rPr>
                    <w:rStyle w:val="PlaceholderText"/>
                    <w:rFonts w:eastAsiaTheme="minorEastAsia"/>
                  </w:rPr>
                  <w:t>Click here to enter text.</w:t>
                </w:r>
              </w:sdtContent>
            </w:sdt>
          </w:p>
          <w:p w14:paraId="3CF1AA4D" w14:textId="77777777" w:rsidR="004E5EA5" w:rsidRDefault="004E5EA5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F75117D" w14:textId="77777777" w:rsidR="00492AC7" w:rsidRDefault="00492AC7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8B51950" w14:textId="77777777" w:rsidR="00E840FC" w:rsidRDefault="00E840FC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E1F1914" w14:textId="77777777" w:rsidR="004E5EA5" w:rsidRPr="00DF5A39" w:rsidRDefault="004E5EA5" w:rsidP="00D61BF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6A17BC7" w14:textId="77777777" w:rsidR="004E5EA5" w:rsidRDefault="004E5EA5" w:rsidP="004E5EA5">
      <w:pPr>
        <w:pStyle w:val="Header"/>
        <w:tabs>
          <w:tab w:val="clear" w:pos="4320"/>
          <w:tab w:val="clear" w:pos="8640"/>
        </w:tabs>
        <w:ind w:left="360"/>
        <w:jc w:val="both"/>
        <w:rPr>
          <w:rFonts w:ascii="Arial" w:hAnsi="Arial" w:cs="Arial"/>
          <w:sz w:val="20"/>
          <w:szCs w:val="20"/>
        </w:rPr>
      </w:pPr>
    </w:p>
    <w:p w14:paraId="5816AD94" w14:textId="77777777" w:rsidR="00492AC7" w:rsidRDefault="00492AC7" w:rsidP="004E5EA5">
      <w:pPr>
        <w:pStyle w:val="Header"/>
        <w:tabs>
          <w:tab w:val="clear" w:pos="4320"/>
          <w:tab w:val="clear" w:pos="8640"/>
        </w:tabs>
        <w:ind w:left="360"/>
        <w:jc w:val="both"/>
        <w:rPr>
          <w:rFonts w:ascii="Arial" w:hAnsi="Arial" w:cs="Arial"/>
          <w:sz w:val="20"/>
          <w:szCs w:val="20"/>
        </w:rPr>
      </w:pPr>
    </w:p>
    <w:p w14:paraId="7C163630" w14:textId="77777777" w:rsidR="004E5EA5" w:rsidRDefault="004E5EA5" w:rsidP="00FE0214">
      <w:pPr>
        <w:pStyle w:val="Header"/>
        <w:numPr>
          <w:ilvl w:val="0"/>
          <w:numId w:val="12"/>
        </w:numPr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  <w:r w:rsidRPr="00DD3ACD">
        <w:rPr>
          <w:rFonts w:ascii="Arial" w:hAnsi="Arial" w:cs="Arial"/>
          <w:sz w:val="20"/>
          <w:szCs w:val="20"/>
        </w:rPr>
        <w:t xml:space="preserve">Other KPIs (i.e. external collaboration, acquisition of additional grants or funding opportunities, and so on) </w:t>
      </w:r>
      <w:r w:rsidRPr="0037705B">
        <w:rPr>
          <w:rFonts w:ascii="Arial" w:hAnsi="Arial" w:cs="Arial"/>
          <w:color w:val="0070C0"/>
          <w:sz w:val="20"/>
          <w:szCs w:val="20"/>
        </w:rPr>
        <w:t>(</w:t>
      </w:r>
      <w:r>
        <w:rPr>
          <w:rFonts w:ascii="Arial" w:hAnsi="Arial" w:cs="Arial"/>
          <w:color w:val="0070C0"/>
          <w:sz w:val="20"/>
          <w:szCs w:val="20"/>
        </w:rPr>
        <w:t>Add more rows if required</w:t>
      </w:r>
      <w:r w:rsidRPr="0037705B">
        <w:rPr>
          <w:rFonts w:ascii="Arial" w:hAnsi="Arial" w:cs="Arial"/>
          <w:color w:val="0070C0"/>
          <w:sz w:val="20"/>
          <w:szCs w:val="20"/>
        </w:rPr>
        <w:t>)</w:t>
      </w:r>
    </w:p>
    <w:p w14:paraId="7B29D8C7" w14:textId="77777777" w:rsidR="004E5EA5" w:rsidRDefault="004E5EA5" w:rsidP="004E5EA5">
      <w:pPr>
        <w:pStyle w:val="Header"/>
        <w:tabs>
          <w:tab w:val="clear" w:pos="4320"/>
          <w:tab w:val="clear" w:pos="8640"/>
        </w:tabs>
        <w:ind w:left="360"/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4526"/>
        <w:gridCol w:w="4480"/>
      </w:tblGrid>
      <w:tr w:rsidR="004E5EA5" w14:paraId="3D09EC4D" w14:textId="77777777" w:rsidTr="00D61BF9">
        <w:trPr>
          <w:trHeight w:val="563"/>
        </w:trPr>
        <w:sdt>
          <w:sdtPr>
            <w:rPr>
              <w:rFonts w:ascii="Arial" w:hAnsi="Arial" w:cs="Arial"/>
              <w:sz w:val="20"/>
              <w:szCs w:val="20"/>
            </w:rPr>
            <w:id w:val="201908458"/>
            <w:placeholder>
              <w:docPart w:val="94F16D9AA4044BAF993C117E3BDB8C76"/>
            </w:placeholder>
            <w:showingPlcHdr/>
          </w:sdtPr>
          <w:sdtEndPr/>
          <w:sdtContent>
            <w:tc>
              <w:tcPr>
                <w:tcW w:w="4526" w:type="dxa"/>
                <w:vAlign w:val="center"/>
              </w:tcPr>
              <w:p w14:paraId="0F6E488D" w14:textId="77777777" w:rsidR="004E5EA5" w:rsidRDefault="004E5EA5" w:rsidP="00D61BF9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614630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>Please specify</w:t>
                </w:r>
              </w:p>
            </w:tc>
          </w:sdtContent>
        </w:sdt>
        <w:sdt>
          <w:sdtPr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id w:val="-431122974"/>
            <w:placeholder>
              <w:docPart w:val="004671A5F89F4EDC8ECCC49B15E7D796"/>
            </w:placeholder>
            <w:comboBox>
              <w:listItem w:value="Choose an item."/>
            </w:comboBox>
          </w:sdtPr>
          <w:sdtEndPr/>
          <w:sdtContent>
            <w:tc>
              <w:tcPr>
                <w:tcW w:w="4480" w:type="dxa"/>
                <w:vAlign w:val="center"/>
              </w:tcPr>
              <w:p w14:paraId="14E1FF40" w14:textId="77777777" w:rsidR="004E5EA5" w:rsidRDefault="004E5EA5" w:rsidP="00D61BF9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5F00B1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>Click or tap here to enter text/numeric value.</w:t>
                </w:r>
              </w:p>
            </w:tc>
          </w:sdtContent>
        </w:sdt>
      </w:tr>
      <w:tr w:rsidR="004E5EA5" w14:paraId="32BC3C62" w14:textId="77777777" w:rsidTr="00D61BF9">
        <w:trPr>
          <w:trHeight w:val="563"/>
        </w:trPr>
        <w:sdt>
          <w:sdtPr>
            <w:rPr>
              <w:rFonts w:ascii="Arial" w:hAnsi="Arial" w:cs="Arial"/>
              <w:sz w:val="20"/>
              <w:szCs w:val="20"/>
            </w:rPr>
            <w:id w:val="1420288247"/>
            <w:placeholder>
              <w:docPart w:val="09207DADE73B48D88EFAFF7F5D88AA12"/>
            </w:placeholder>
            <w:showingPlcHdr/>
          </w:sdtPr>
          <w:sdtEndPr/>
          <w:sdtContent>
            <w:tc>
              <w:tcPr>
                <w:tcW w:w="4526" w:type="dxa"/>
                <w:vAlign w:val="center"/>
              </w:tcPr>
              <w:p w14:paraId="40BB2CB3" w14:textId="77777777" w:rsidR="004E5EA5" w:rsidRDefault="004E5EA5" w:rsidP="00D61BF9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614630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>Please specify</w:t>
                </w:r>
              </w:p>
            </w:tc>
          </w:sdtContent>
        </w:sdt>
        <w:sdt>
          <w:sdtPr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id w:val="-562940908"/>
            <w:placeholder>
              <w:docPart w:val="5BDCEAA482A7474598C3BB28B535AB13"/>
            </w:placeholder>
            <w:comboBox>
              <w:listItem w:value="Choose an item."/>
            </w:comboBox>
          </w:sdtPr>
          <w:sdtEndPr/>
          <w:sdtContent>
            <w:tc>
              <w:tcPr>
                <w:tcW w:w="4480" w:type="dxa"/>
                <w:vAlign w:val="center"/>
              </w:tcPr>
              <w:p w14:paraId="67AEA9FD" w14:textId="77777777" w:rsidR="004E5EA5" w:rsidRDefault="004E5EA5" w:rsidP="00D61BF9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5F00B1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>Click or tap here to enter text/numeric value.</w:t>
                </w:r>
              </w:p>
            </w:tc>
          </w:sdtContent>
        </w:sdt>
      </w:tr>
    </w:tbl>
    <w:p w14:paraId="2B827618" w14:textId="77777777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1D9D5252" w14:textId="77777777" w:rsidR="00492AC7" w:rsidRDefault="00492AC7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3775537A" w14:textId="0E7EDAE5" w:rsidR="00FF7909" w:rsidRPr="00FF7909" w:rsidRDefault="00FD4DC2" w:rsidP="00FF7909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4</w:t>
      </w:r>
      <w:r w:rsidR="00FF7909" w:rsidRPr="004042CF">
        <w:rPr>
          <w:rFonts w:ascii="Arial" w:hAnsi="Arial" w:cs="Arial"/>
          <w:b/>
          <w:sz w:val="20"/>
        </w:rPr>
        <w:t xml:space="preserve">. </w:t>
      </w:r>
      <w:proofErr w:type="gramStart"/>
      <w:r w:rsidR="00FF7909" w:rsidRPr="004042CF">
        <w:rPr>
          <w:rFonts w:ascii="Arial" w:hAnsi="Arial" w:cs="Arial"/>
          <w:b/>
          <w:sz w:val="20"/>
        </w:rPr>
        <w:t>Future Plans</w:t>
      </w:r>
      <w:proofErr w:type="gramEnd"/>
    </w:p>
    <w:p w14:paraId="61767552" w14:textId="77777777" w:rsidR="00597E01" w:rsidRDefault="00597E01" w:rsidP="00FF7909">
      <w:pPr>
        <w:rPr>
          <w:rFonts w:ascii="Arial" w:hAnsi="Arial" w:cs="Arial"/>
          <w:sz w:val="20"/>
        </w:rPr>
      </w:pPr>
    </w:p>
    <w:p w14:paraId="2738C515" w14:textId="165EB96C" w:rsidR="00FF7909" w:rsidRDefault="00FF7909" w:rsidP="00FF7909">
      <w:pPr>
        <w:rPr>
          <w:rFonts w:ascii="Arial" w:hAnsi="Arial" w:cs="Arial"/>
          <w:sz w:val="20"/>
        </w:rPr>
      </w:pPr>
      <w:r w:rsidRPr="00FF7909">
        <w:rPr>
          <w:rFonts w:ascii="Arial" w:hAnsi="Arial" w:cs="Arial"/>
          <w:sz w:val="20"/>
        </w:rPr>
        <w:t>Briefly des</w:t>
      </w:r>
      <w:r w:rsidR="00CD6A96">
        <w:rPr>
          <w:rFonts w:ascii="Arial" w:hAnsi="Arial" w:cs="Arial"/>
          <w:sz w:val="20"/>
        </w:rPr>
        <w:t xml:space="preserve">cribe any new research areas, </w:t>
      </w:r>
      <w:r w:rsidRPr="00FF7909">
        <w:rPr>
          <w:rFonts w:ascii="Arial" w:hAnsi="Arial" w:cs="Arial"/>
          <w:sz w:val="20"/>
        </w:rPr>
        <w:t>development</w:t>
      </w:r>
      <w:r w:rsidR="00961E9B">
        <w:rPr>
          <w:rFonts w:ascii="Arial" w:hAnsi="Arial" w:cs="Arial"/>
          <w:sz w:val="20"/>
        </w:rPr>
        <w:t>s</w:t>
      </w:r>
      <w:r w:rsidRPr="00FF7909">
        <w:rPr>
          <w:rFonts w:ascii="Arial" w:hAnsi="Arial" w:cs="Arial"/>
          <w:sz w:val="20"/>
        </w:rPr>
        <w:t xml:space="preserve"> </w:t>
      </w:r>
      <w:r w:rsidR="00CD6A96">
        <w:rPr>
          <w:rFonts w:ascii="Arial" w:hAnsi="Arial" w:cs="Arial"/>
          <w:sz w:val="20"/>
        </w:rPr>
        <w:t>or change</w:t>
      </w:r>
      <w:r w:rsidR="00961E9B">
        <w:rPr>
          <w:rFonts w:ascii="Arial" w:hAnsi="Arial" w:cs="Arial"/>
          <w:sz w:val="20"/>
        </w:rPr>
        <w:t>s</w:t>
      </w:r>
      <w:r w:rsidR="00CD6A96">
        <w:rPr>
          <w:rFonts w:ascii="Arial" w:hAnsi="Arial" w:cs="Arial"/>
          <w:sz w:val="20"/>
        </w:rPr>
        <w:t xml:space="preserve"> in classroom practice </w:t>
      </w:r>
      <w:r w:rsidR="00004BFC">
        <w:rPr>
          <w:rFonts w:ascii="Arial" w:hAnsi="Arial" w:cs="Arial"/>
          <w:sz w:val="20"/>
        </w:rPr>
        <w:t xml:space="preserve">that are expected to emerge </w:t>
      </w:r>
      <w:r w:rsidRPr="00FF7909">
        <w:rPr>
          <w:rFonts w:ascii="Arial" w:hAnsi="Arial" w:cs="Arial"/>
          <w:sz w:val="20"/>
        </w:rPr>
        <w:t>from this</w:t>
      </w:r>
      <w:r w:rsidR="00BA31F5">
        <w:rPr>
          <w:rFonts w:ascii="Arial" w:hAnsi="Arial" w:cs="Arial"/>
          <w:sz w:val="20"/>
        </w:rPr>
        <w:t xml:space="preserve"> learning community</w:t>
      </w:r>
      <w:r w:rsidRPr="00FF7909">
        <w:rPr>
          <w:rFonts w:ascii="Arial" w:hAnsi="Arial" w:cs="Arial"/>
          <w:sz w:val="20"/>
        </w:rPr>
        <w:t xml:space="preserve"> project.</w:t>
      </w:r>
      <w:r w:rsidR="00EA11B4">
        <w:rPr>
          <w:rFonts w:ascii="Arial" w:hAnsi="Arial" w:cs="Arial"/>
          <w:sz w:val="20"/>
        </w:rPr>
        <w:t xml:space="preserve"> For example, will </w:t>
      </w:r>
      <w:r w:rsidR="006D5E98">
        <w:rPr>
          <w:rFonts w:ascii="Arial" w:hAnsi="Arial" w:cs="Arial"/>
          <w:sz w:val="20"/>
        </w:rPr>
        <w:t xml:space="preserve">members </w:t>
      </w:r>
      <w:r w:rsidR="00004BFC">
        <w:rPr>
          <w:rFonts w:ascii="Arial" w:hAnsi="Arial" w:cs="Arial"/>
          <w:sz w:val="20"/>
        </w:rPr>
        <w:t xml:space="preserve">of </w:t>
      </w:r>
      <w:r w:rsidR="006D5E98">
        <w:rPr>
          <w:rFonts w:ascii="Arial" w:hAnsi="Arial" w:cs="Arial"/>
          <w:sz w:val="20"/>
        </w:rPr>
        <w:t>the learning community</w:t>
      </w:r>
      <w:r w:rsidR="00EA11B4">
        <w:rPr>
          <w:rFonts w:ascii="Arial" w:hAnsi="Arial" w:cs="Arial"/>
          <w:sz w:val="20"/>
        </w:rPr>
        <w:t xml:space="preserve"> be implementing this in </w:t>
      </w:r>
      <w:r w:rsidR="00CB6B1D">
        <w:rPr>
          <w:rFonts w:ascii="Arial" w:hAnsi="Arial" w:cs="Arial"/>
          <w:sz w:val="20"/>
        </w:rPr>
        <w:t>their</w:t>
      </w:r>
      <w:r w:rsidR="00EA11B4">
        <w:rPr>
          <w:rFonts w:ascii="Arial" w:hAnsi="Arial" w:cs="Arial"/>
          <w:sz w:val="20"/>
        </w:rPr>
        <w:t xml:space="preserve"> future classroom practice</w:t>
      </w:r>
      <w:r w:rsidR="00004BFC">
        <w:rPr>
          <w:rFonts w:ascii="Arial" w:hAnsi="Arial" w:cs="Arial"/>
          <w:sz w:val="20"/>
        </w:rPr>
        <w:t>s</w:t>
      </w:r>
      <w:r w:rsidR="00EA11B4">
        <w:rPr>
          <w:rFonts w:ascii="Arial" w:hAnsi="Arial" w:cs="Arial"/>
          <w:sz w:val="20"/>
        </w:rPr>
        <w:t>?</w:t>
      </w:r>
      <w:r w:rsidR="00CD6A96">
        <w:rPr>
          <w:rFonts w:ascii="Arial" w:hAnsi="Arial" w:cs="Arial"/>
          <w:sz w:val="20"/>
        </w:rPr>
        <w:t xml:space="preserve"> How?</w:t>
      </w:r>
      <w:r w:rsidR="00EA11B4">
        <w:rPr>
          <w:rFonts w:ascii="Arial" w:hAnsi="Arial" w:cs="Arial"/>
          <w:sz w:val="20"/>
        </w:rPr>
        <w:t xml:space="preserve"> Will </w:t>
      </w:r>
      <w:r w:rsidR="00CB6B1D">
        <w:rPr>
          <w:rFonts w:ascii="Arial" w:hAnsi="Arial" w:cs="Arial"/>
          <w:sz w:val="20"/>
        </w:rPr>
        <w:t xml:space="preserve">any members </w:t>
      </w:r>
      <w:r w:rsidR="00004BFC">
        <w:rPr>
          <w:rFonts w:ascii="Arial" w:hAnsi="Arial" w:cs="Arial"/>
          <w:sz w:val="20"/>
        </w:rPr>
        <w:t xml:space="preserve">of </w:t>
      </w:r>
      <w:r w:rsidR="00CB6B1D">
        <w:rPr>
          <w:rFonts w:ascii="Arial" w:hAnsi="Arial" w:cs="Arial"/>
          <w:sz w:val="20"/>
        </w:rPr>
        <w:t>the learning community</w:t>
      </w:r>
      <w:r w:rsidR="00EA11B4">
        <w:rPr>
          <w:rFonts w:ascii="Arial" w:hAnsi="Arial" w:cs="Arial"/>
          <w:sz w:val="20"/>
        </w:rPr>
        <w:t xml:space="preserve"> be applying for grants</w:t>
      </w:r>
      <w:r w:rsidR="00CD6A96">
        <w:rPr>
          <w:rFonts w:ascii="Arial" w:hAnsi="Arial" w:cs="Arial"/>
          <w:sz w:val="20"/>
        </w:rPr>
        <w:t>?</w:t>
      </w:r>
      <w:r w:rsidR="00EA11B4">
        <w:rPr>
          <w:rFonts w:ascii="Arial" w:hAnsi="Arial" w:cs="Arial"/>
          <w:sz w:val="20"/>
        </w:rPr>
        <w:t xml:space="preserve"> (e.g., </w:t>
      </w:r>
      <w:r w:rsidR="000F5751">
        <w:rPr>
          <w:rFonts w:ascii="Arial" w:hAnsi="Arial" w:cs="Arial"/>
          <w:sz w:val="20"/>
        </w:rPr>
        <w:t>EdeX</w:t>
      </w:r>
      <w:r w:rsidR="009B4B50">
        <w:rPr>
          <w:rFonts w:ascii="Arial" w:hAnsi="Arial" w:cs="Arial"/>
          <w:sz w:val="20"/>
        </w:rPr>
        <w:t xml:space="preserve"> Teaching and Learning Grant</w:t>
      </w:r>
      <w:r w:rsidR="000F5751">
        <w:rPr>
          <w:rFonts w:ascii="Arial" w:hAnsi="Arial" w:cs="Arial"/>
          <w:sz w:val="20"/>
        </w:rPr>
        <w:t>)</w:t>
      </w:r>
    </w:p>
    <w:p w14:paraId="1DAC02A4" w14:textId="77777777" w:rsidR="00492AC7" w:rsidRPr="00FF7909" w:rsidRDefault="00492AC7" w:rsidP="00FF7909">
      <w:pPr>
        <w:rPr>
          <w:rFonts w:ascii="Arial" w:hAnsi="Arial" w:cs="Arial"/>
          <w:sz w:val="20"/>
        </w:rPr>
      </w:pPr>
    </w:p>
    <w:tbl>
      <w:tblPr>
        <w:tblStyle w:val="TableGrid"/>
        <w:tblW w:w="8950" w:type="dxa"/>
        <w:tblLook w:val="04A0" w:firstRow="1" w:lastRow="0" w:firstColumn="1" w:lastColumn="0" w:noHBand="0" w:noVBand="1"/>
      </w:tblPr>
      <w:tblGrid>
        <w:gridCol w:w="8950"/>
      </w:tblGrid>
      <w:tr w:rsidR="00FF7909" w14:paraId="7CC1204F" w14:textId="77777777" w:rsidTr="00492AC7">
        <w:trPr>
          <w:trHeight w:val="3251"/>
        </w:trPr>
        <w:tc>
          <w:tcPr>
            <w:tcW w:w="8950" w:type="dxa"/>
          </w:tcPr>
          <w:p w14:paraId="47ED7C2A" w14:textId="77777777" w:rsidR="00FF7909" w:rsidRDefault="00FF7909" w:rsidP="004E2DAE">
            <w:pPr>
              <w:rPr>
                <w:rFonts w:ascii="Arial" w:hAnsi="Arial" w:cs="Arial"/>
                <w:i/>
                <w:sz w:val="20"/>
              </w:rPr>
            </w:pPr>
          </w:p>
        </w:tc>
      </w:tr>
    </w:tbl>
    <w:p w14:paraId="796542A7" w14:textId="77777777" w:rsidR="00492AC7" w:rsidRDefault="00492AC7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E468C26" w14:textId="77777777" w:rsidR="00E840FC" w:rsidRDefault="00E840FC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0FBEE56" w14:textId="77777777" w:rsidR="00E840FC" w:rsidRDefault="00E840FC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CA236CC" w14:textId="77777777" w:rsidR="00E840FC" w:rsidRDefault="00E840FC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76ECEC6" w14:textId="77777777" w:rsidR="00E840FC" w:rsidRDefault="00E840FC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B76D405" w14:textId="77777777" w:rsidR="00E840FC" w:rsidRDefault="00E840FC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AB406AC" w14:textId="77777777" w:rsidR="00E840FC" w:rsidRDefault="00E840FC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5294B68" w14:textId="28B09E42" w:rsidR="00FF7909" w:rsidRPr="00D72AA1" w:rsidRDefault="00FD4DC2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>5</w:t>
      </w:r>
      <w:r w:rsidR="00FF7909">
        <w:rPr>
          <w:rFonts w:ascii="Arial" w:hAnsi="Arial" w:cs="Arial"/>
          <w:b/>
          <w:bCs/>
          <w:sz w:val="20"/>
          <w:szCs w:val="20"/>
        </w:rPr>
        <w:t xml:space="preserve">.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>Statement of Account</w:t>
      </w:r>
    </w:p>
    <w:p w14:paraId="52623D67" w14:textId="77777777" w:rsidR="00502174" w:rsidRDefault="00502174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sz w:val="20"/>
          <w:szCs w:val="20"/>
        </w:rPr>
      </w:pPr>
    </w:p>
    <w:p w14:paraId="2160DA97" w14:textId="29AA7FB5" w:rsidR="00FF7909" w:rsidRDefault="0096372F" w:rsidP="00492AC7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sz w:val="20"/>
          <w:szCs w:val="20"/>
        </w:rPr>
      </w:pPr>
      <w:r w:rsidRPr="00A7264E">
        <w:rPr>
          <w:rFonts w:ascii="Arial" w:hAnsi="Arial" w:cs="Arial"/>
          <w:sz w:val="20"/>
          <w:szCs w:val="20"/>
        </w:rPr>
        <w:t xml:space="preserve">Please enclose the current statement of account </w:t>
      </w:r>
      <w:r w:rsidR="00295FAC">
        <w:rPr>
          <w:rFonts w:ascii="Arial" w:hAnsi="Arial" w:cs="Arial"/>
          <w:sz w:val="20"/>
          <w:szCs w:val="20"/>
        </w:rPr>
        <w:t>for</w:t>
      </w:r>
      <w:r w:rsidR="00295FAC" w:rsidRPr="00A7264E">
        <w:rPr>
          <w:rFonts w:ascii="Arial" w:hAnsi="Arial" w:cs="Arial"/>
          <w:sz w:val="20"/>
          <w:szCs w:val="20"/>
        </w:rPr>
        <w:t xml:space="preserve"> </w:t>
      </w:r>
      <w:r w:rsidRPr="00A7264E">
        <w:rPr>
          <w:rFonts w:ascii="Arial" w:hAnsi="Arial" w:cs="Arial"/>
          <w:sz w:val="20"/>
          <w:szCs w:val="20"/>
        </w:rPr>
        <w:t xml:space="preserve">the above project from your Finance Department or through Staff Link-&gt; Research Project Statement System.  </w:t>
      </w:r>
      <w:r w:rsidR="00FF7909" w:rsidRPr="00A7264E">
        <w:rPr>
          <w:rFonts w:ascii="Arial" w:hAnsi="Arial" w:cs="Arial"/>
          <w:sz w:val="20"/>
          <w:szCs w:val="20"/>
        </w:rPr>
        <w:t>The</w:t>
      </w:r>
      <w:r w:rsidR="00FF7909" w:rsidRPr="00D72AA1">
        <w:rPr>
          <w:rFonts w:ascii="Arial" w:hAnsi="Arial" w:cs="Arial"/>
          <w:sz w:val="20"/>
          <w:szCs w:val="20"/>
        </w:rPr>
        <w:t xml:space="preserve"> statement should reflect the approved budget and the expenditure in the year reported in terms of manpower, equipment, consumables and others, as well as the balance available.</w:t>
      </w:r>
    </w:p>
    <w:p w14:paraId="1BAE8FB3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ind w:left="720"/>
        <w:jc w:val="both"/>
        <w:rPr>
          <w:rFonts w:ascii="Arial" w:hAnsi="Arial" w:cs="Arial"/>
          <w:sz w:val="20"/>
          <w:szCs w:val="20"/>
        </w:rPr>
      </w:pPr>
    </w:p>
    <w:tbl>
      <w:tblPr>
        <w:tblW w:w="8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1276"/>
        <w:gridCol w:w="1559"/>
        <w:gridCol w:w="1701"/>
        <w:gridCol w:w="1560"/>
        <w:gridCol w:w="1134"/>
      </w:tblGrid>
      <w:tr w:rsidR="00B55A50" w:rsidRPr="00D72AA1" w14:paraId="4C4E09DA" w14:textId="77777777" w:rsidTr="00B30505">
        <w:trPr>
          <w:trHeight w:val="487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CB8C63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641F5998" w14:textId="77777777" w:rsidR="009B4B50" w:rsidRDefault="009B4B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OM</w:t>
            </w:r>
          </w:p>
          <w:p w14:paraId="25D57AF2" w14:textId="508A4900" w:rsidR="00B55A50" w:rsidRPr="00D72AA1" w:rsidRDefault="00B55A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97E01">
              <w:rPr>
                <w:rFonts w:ascii="Arial" w:hAnsi="Arial" w:cs="Arial"/>
                <w:b/>
                <w:bCs/>
                <w:sz w:val="16"/>
                <w:szCs w:val="16"/>
              </w:rPr>
              <w:t>Manpower</w:t>
            </w:r>
          </w:p>
        </w:tc>
        <w:tc>
          <w:tcPr>
            <w:tcW w:w="1559" w:type="dxa"/>
            <w:vAlign w:val="center"/>
          </w:tcPr>
          <w:p w14:paraId="13237135" w14:textId="77777777" w:rsidR="009B4B50" w:rsidRDefault="009B4B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OE</w:t>
            </w:r>
          </w:p>
          <w:p w14:paraId="09DA6C9C" w14:textId="0D08514B" w:rsidR="00B55A50" w:rsidRPr="00D72AA1" w:rsidRDefault="00B55A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97E01">
              <w:rPr>
                <w:rFonts w:ascii="Arial" w:hAnsi="Arial" w:cs="Arial"/>
                <w:b/>
                <w:bCs/>
                <w:sz w:val="16"/>
                <w:szCs w:val="16"/>
              </w:rPr>
              <w:t>Materials and Consumables</w:t>
            </w:r>
          </w:p>
        </w:tc>
        <w:tc>
          <w:tcPr>
            <w:tcW w:w="1701" w:type="dxa"/>
            <w:vAlign w:val="center"/>
          </w:tcPr>
          <w:p w14:paraId="5F6C5EBD" w14:textId="77777777" w:rsidR="009B4B50" w:rsidRDefault="009B4B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OE</w:t>
            </w:r>
          </w:p>
          <w:p w14:paraId="1B855638" w14:textId="52824CD5" w:rsidR="00B55A50" w:rsidRPr="00D72AA1" w:rsidRDefault="009B4B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97E0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raining / </w:t>
            </w:r>
            <w:r w:rsidR="00B55A50" w:rsidRPr="00597E01">
              <w:rPr>
                <w:rFonts w:ascii="Arial" w:hAnsi="Arial" w:cs="Arial"/>
                <w:b/>
                <w:bCs/>
                <w:sz w:val="16"/>
                <w:szCs w:val="16"/>
              </w:rPr>
              <w:t>Other</w:t>
            </w:r>
            <w:r w:rsidRPr="00597E0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Miscellaneous cost</w:t>
            </w:r>
          </w:p>
        </w:tc>
        <w:tc>
          <w:tcPr>
            <w:tcW w:w="1560" w:type="dxa"/>
            <w:vAlign w:val="center"/>
          </w:tcPr>
          <w:p w14:paraId="727AC30C" w14:textId="77777777" w:rsidR="00597E01" w:rsidRDefault="00597E01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OE</w:t>
            </w:r>
          </w:p>
          <w:p w14:paraId="7F45C6DC" w14:textId="70EDEBC4" w:rsidR="00B55A50" w:rsidRPr="00D72AA1" w:rsidRDefault="00B55A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97E01">
              <w:rPr>
                <w:rFonts w:ascii="Arial" w:hAnsi="Arial" w:cs="Arial"/>
                <w:b/>
                <w:bCs/>
                <w:sz w:val="16"/>
                <w:szCs w:val="16"/>
              </w:rPr>
              <w:t>Overseas Travel</w:t>
            </w:r>
          </w:p>
        </w:tc>
        <w:tc>
          <w:tcPr>
            <w:tcW w:w="1134" w:type="dxa"/>
            <w:vAlign w:val="center"/>
          </w:tcPr>
          <w:p w14:paraId="413CAEE0" w14:textId="77777777" w:rsidR="00B55A50" w:rsidRDefault="00B55A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72AA1">
              <w:rPr>
                <w:rFonts w:ascii="Arial" w:hAnsi="Arial" w:cs="Arial"/>
                <w:b/>
                <w:bCs/>
                <w:sz w:val="20"/>
                <w:szCs w:val="20"/>
              </w:rPr>
              <w:t>Total</w:t>
            </w:r>
          </w:p>
          <w:p w14:paraId="65496900" w14:textId="53E571C2" w:rsidR="00867D64" w:rsidRPr="00D72AA1" w:rsidRDefault="00867D64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67D64">
              <w:rPr>
                <w:rFonts w:ascii="Arial" w:hAnsi="Arial" w:cs="Arial"/>
                <w:b/>
                <w:bCs/>
                <w:sz w:val="16"/>
                <w:szCs w:val="16"/>
              </w:rPr>
              <w:t>(SGD$)</w:t>
            </w:r>
          </w:p>
        </w:tc>
      </w:tr>
      <w:tr w:rsidR="00B55A50" w:rsidRPr="00D72AA1" w14:paraId="53635BD6" w14:textId="77777777" w:rsidTr="00492AC7">
        <w:trPr>
          <w:trHeight w:val="434"/>
        </w:trPr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68DCDCC4" w14:textId="77777777" w:rsidR="00B55A50" w:rsidRPr="00D72AA1" w:rsidRDefault="00B55A50" w:rsidP="00597E01">
            <w:pPr>
              <w:pStyle w:val="Heading1"/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>A</w:t>
            </w:r>
            <w:r w:rsidRPr="00D72AA1">
              <w:rPr>
                <w:rFonts w:ascii="Arial" w:hAnsi="Arial" w:cs="Arial"/>
                <w:b/>
                <w:color w:val="auto"/>
                <w:sz w:val="20"/>
                <w:szCs w:val="20"/>
              </w:rPr>
              <w:t>pproved</w:t>
            </w:r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Budget</w:t>
            </w:r>
          </w:p>
        </w:tc>
        <w:tc>
          <w:tcPr>
            <w:tcW w:w="1276" w:type="dxa"/>
          </w:tcPr>
          <w:p w14:paraId="7C0E2C9B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6D23B9B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A45888C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770CDCA5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894112B" w14:textId="32EADC29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5A50" w:rsidRPr="00D72AA1" w14:paraId="16C0F0C5" w14:textId="77777777" w:rsidTr="00B30505">
        <w:trPr>
          <w:trHeight w:val="295"/>
        </w:trPr>
        <w:tc>
          <w:tcPr>
            <w:tcW w:w="1701" w:type="dxa"/>
            <w:vAlign w:val="center"/>
          </w:tcPr>
          <w:p w14:paraId="25C709F2" w14:textId="77777777" w:rsidR="00B55A50" w:rsidRPr="00D72AA1" w:rsidRDefault="00B55A50" w:rsidP="00597E01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ual Expenditure</w:t>
            </w:r>
          </w:p>
        </w:tc>
        <w:tc>
          <w:tcPr>
            <w:tcW w:w="1276" w:type="dxa"/>
          </w:tcPr>
          <w:p w14:paraId="5FD53D4A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29D1873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FBFC214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2AD3E331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A854BFC" w14:textId="43799848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5A50" w:rsidRPr="00D72AA1" w14:paraId="7FA5245B" w14:textId="77777777" w:rsidTr="00B30505">
        <w:trPr>
          <w:trHeight w:val="556"/>
        </w:trPr>
        <w:tc>
          <w:tcPr>
            <w:tcW w:w="1701" w:type="dxa"/>
            <w:vAlign w:val="center"/>
          </w:tcPr>
          <w:p w14:paraId="02E17077" w14:textId="33203B82" w:rsidR="00B30505" w:rsidRPr="00D72AA1" w:rsidRDefault="00B55A50" w:rsidP="00B30505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72AA1">
              <w:rPr>
                <w:rFonts w:ascii="Arial" w:hAnsi="Arial" w:cs="Arial"/>
                <w:b/>
                <w:bCs/>
                <w:sz w:val="20"/>
                <w:szCs w:val="20"/>
              </w:rPr>
              <w:t>Balance</w:t>
            </w:r>
          </w:p>
        </w:tc>
        <w:tc>
          <w:tcPr>
            <w:tcW w:w="1276" w:type="dxa"/>
          </w:tcPr>
          <w:p w14:paraId="1DA42FDE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ECD18B0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D38FBE4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58404097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E243F81" w14:textId="1DBF8AE5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5A50" w:rsidRPr="00661C9E" w14:paraId="24F410DB" w14:textId="77777777" w:rsidTr="00492AC7">
        <w:trPr>
          <w:trHeight w:val="530"/>
        </w:trPr>
        <w:tc>
          <w:tcPr>
            <w:tcW w:w="1701" w:type="dxa"/>
            <w:vAlign w:val="center"/>
          </w:tcPr>
          <w:p w14:paraId="7D70B7DB" w14:textId="3542DE55" w:rsidR="00B30505" w:rsidRPr="00661C9E" w:rsidRDefault="00B55A50" w:rsidP="00B30505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1C9E">
              <w:rPr>
                <w:rFonts w:ascii="Arial" w:hAnsi="Arial" w:cs="Arial"/>
                <w:b/>
                <w:bCs/>
                <w:sz w:val="20"/>
                <w:szCs w:val="20"/>
              </w:rPr>
              <w:t>% Utilization</w:t>
            </w:r>
          </w:p>
        </w:tc>
        <w:tc>
          <w:tcPr>
            <w:tcW w:w="1276" w:type="dxa"/>
          </w:tcPr>
          <w:p w14:paraId="684A560D" w14:textId="77777777" w:rsidR="00B55A50" w:rsidRPr="00661C9E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6D4168E" w14:textId="77777777" w:rsidR="00B55A50" w:rsidRPr="00661C9E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171F34C" w14:textId="77777777" w:rsidR="00B55A50" w:rsidRPr="00661C9E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387F464E" w14:textId="77777777" w:rsidR="00B55A50" w:rsidRPr="00661C9E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B8F5671" w14:textId="33FAD30C" w:rsidR="00B55A50" w:rsidRPr="00661C9E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237794D" w14:textId="760A75A6" w:rsidR="00C074EA" w:rsidRPr="00661C9E" w:rsidRDefault="00C074EA" w:rsidP="002E6FC2">
      <w:pPr>
        <w:rPr>
          <w:rFonts w:ascii="Arial" w:hAnsi="Arial" w:cs="Arial"/>
          <w:b/>
          <w:sz w:val="20"/>
        </w:rPr>
      </w:pPr>
    </w:p>
    <w:p w14:paraId="381F0CDA" w14:textId="77777777" w:rsidR="00492AC7" w:rsidRDefault="00597E01" w:rsidP="00492AC7">
      <w:pPr>
        <w:rPr>
          <w:rFonts w:ascii="Arial" w:hAnsi="Arial" w:cs="Arial"/>
          <w:b/>
          <w:bCs/>
          <w:sz w:val="20"/>
          <w:szCs w:val="20"/>
        </w:rPr>
      </w:pPr>
      <w:r w:rsidRPr="00661C9E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613B1E24" wp14:editId="66B15277">
                <wp:extent cx="5695950" cy="803404"/>
                <wp:effectExtent l="0" t="0" r="19050" b="1587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8034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87467C" w14:textId="55B7A545" w:rsidR="00622C3D" w:rsidRDefault="00597E01" w:rsidP="00622C3D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color w:val="5B9BD5" w:themeColor="accent1"/>
                                <w:sz w:val="22"/>
                                <w:szCs w:val="22"/>
                                <w:lang w:val="en-AU"/>
                              </w:rPr>
                            </w:pPr>
                            <w:r w:rsidRPr="00E840F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rovide a brief explanation of any difference between the awarded amount and the amount spent</w:t>
                            </w:r>
                            <w:r w:rsidR="00622C3D" w:rsidRPr="00E840F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09C0A240" w14:textId="54A7BB3E" w:rsidR="00597E01" w:rsidRDefault="00597E01" w:rsidP="00597E01"/>
                          <w:p w14:paraId="3E1D1CA2" w14:textId="77777777" w:rsidR="00597E01" w:rsidRDefault="00597E01" w:rsidP="00597E01"/>
                          <w:p w14:paraId="7DE05335" w14:textId="77777777" w:rsidR="00597E01" w:rsidRDefault="00597E01" w:rsidP="00597E01"/>
                          <w:p w14:paraId="749E7B7B" w14:textId="77777777" w:rsidR="00492AC7" w:rsidRDefault="00492AC7" w:rsidP="00597E01"/>
                          <w:p w14:paraId="76AF9942" w14:textId="77777777" w:rsidR="00492AC7" w:rsidRDefault="00492AC7" w:rsidP="00597E01"/>
                          <w:p w14:paraId="5463DC32" w14:textId="77777777" w:rsidR="00492AC7" w:rsidRDefault="00492AC7" w:rsidP="00597E01"/>
                          <w:p w14:paraId="192BEB52" w14:textId="77777777" w:rsidR="00492AC7" w:rsidRDefault="00492AC7" w:rsidP="00597E01"/>
                          <w:p w14:paraId="2C9C9AEC" w14:textId="77777777" w:rsidR="00492AC7" w:rsidRDefault="00492AC7" w:rsidP="00597E01"/>
                          <w:p w14:paraId="2B10C543" w14:textId="77777777" w:rsidR="00492AC7" w:rsidRDefault="00492AC7" w:rsidP="00597E01"/>
                          <w:p w14:paraId="21E508B9" w14:textId="77777777" w:rsidR="00597E01" w:rsidRDefault="00597E01" w:rsidP="00597E01"/>
                          <w:p w14:paraId="6A8C6D68" w14:textId="77777777" w:rsidR="00597E01" w:rsidRDefault="00597E01" w:rsidP="00597E01"/>
                          <w:p w14:paraId="284E2492" w14:textId="77777777" w:rsidR="00597E01" w:rsidRDefault="00597E01" w:rsidP="00597E01"/>
                          <w:p w14:paraId="58DDBD32" w14:textId="77777777" w:rsidR="00597E01" w:rsidRDefault="00597E01" w:rsidP="00597E0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13B1E2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width:448.5pt;height:63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">
                <v:textbox>
                  <w:txbxContent>
                    <w:p w14:paraId="0487467C" w14:textId="55B7A545" w:rsidR="00622C3D" w:rsidRDefault="00597E01" w:rsidP="00622C3D">
                      <w:pPr>
                        <w:rPr>
                          <w:rFonts w:ascii="Arial" w:hAnsi="Arial" w:cs="Arial"/>
                          <w:i/>
                          <w:iCs/>
                          <w:color w:val="5B9BD5" w:themeColor="accent1"/>
                          <w:sz w:val="22"/>
                          <w:szCs w:val="22"/>
                          <w:lang w:val="en-AU"/>
                        </w:rPr>
                      </w:pPr>
                      <w:r w:rsidRPr="00E840FC">
                        <w:rPr>
                          <w:rFonts w:ascii="Arial" w:hAnsi="Arial" w:cs="Arial"/>
                          <w:sz w:val="20"/>
                          <w:szCs w:val="20"/>
                        </w:rPr>
                        <w:t>Provide a brief explanation of any difference between the awarded amount and the amount spent</w:t>
                      </w:r>
                      <w:r w:rsidR="00622C3D" w:rsidRPr="00E840FC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09C0A240" w14:textId="54A7BB3E" w:rsidR="00597E01" w:rsidRDefault="00597E01" w:rsidP="00597E01"/>
                    <w:p w14:paraId="3E1D1CA2" w14:textId="77777777" w:rsidR="00597E01" w:rsidRDefault="00597E01" w:rsidP="00597E01"/>
                    <w:p w14:paraId="7DE05335" w14:textId="77777777" w:rsidR="00597E01" w:rsidRDefault="00597E01" w:rsidP="00597E01"/>
                    <w:p w14:paraId="749E7B7B" w14:textId="77777777" w:rsidR="00492AC7" w:rsidRDefault="00492AC7" w:rsidP="00597E01"/>
                    <w:p w14:paraId="76AF9942" w14:textId="77777777" w:rsidR="00492AC7" w:rsidRDefault="00492AC7" w:rsidP="00597E01"/>
                    <w:p w14:paraId="5463DC32" w14:textId="77777777" w:rsidR="00492AC7" w:rsidRDefault="00492AC7" w:rsidP="00597E01"/>
                    <w:p w14:paraId="192BEB52" w14:textId="77777777" w:rsidR="00492AC7" w:rsidRDefault="00492AC7" w:rsidP="00597E01"/>
                    <w:p w14:paraId="2C9C9AEC" w14:textId="77777777" w:rsidR="00492AC7" w:rsidRDefault="00492AC7" w:rsidP="00597E01"/>
                    <w:p w14:paraId="2B10C543" w14:textId="77777777" w:rsidR="00492AC7" w:rsidRDefault="00492AC7" w:rsidP="00597E01"/>
                    <w:p w14:paraId="21E508B9" w14:textId="77777777" w:rsidR="00597E01" w:rsidRDefault="00597E01" w:rsidP="00597E01"/>
                    <w:p w14:paraId="6A8C6D68" w14:textId="77777777" w:rsidR="00597E01" w:rsidRDefault="00597E01" w:rsidP="00597E01"/>
                    <w:p w14:paraId="284E2492" w14:textId="77777777" w:rsidR="00597E01" w:rsidRDefault="00597E01" w:rsidP="00597E01"/>
                    <w:p w14:paraId="58DDBD32" w14:textId="77777777" w:rsidR="00597E01" w:rsidRDefault="00597E01" w:rsidP="00597E01"/>
                  </w:txbxContent>
                </v:textbox>
                <w10:anchorlock/>
              </v:shape>
            </w:pict>
          </mc:Fallback>
        </mc:AlternateContent>
      </w:r>
    </w:p>
    <w:p w14:paraId="0C8C2D92" w14:textId="77777777" w:rsidR="00492AC7" w:rsidRDefault="00492AC7" w:rsidP="00492AC7">
      <w:pPr>
        <w:rPr>
          <w:rFonts w:ascii="Arial" w:hAnsi="Arial" w:cs="Arial"/>
          <w:b/>
          <w:bCs/>
          <w:sz w:val="20"/>
          <w:szCs w:val="20"/>
        </w:rPr>
      </w:pPr>
    </w:p>
    <w:p w14:paraId="057495A9" w14:textId="77777777" w:rsidR="00492AC7" w:rsidRDefault="00492AC7" w:rsidP="00492AC7">
      <w:pPr>
        <w:rPr>
          <w:rFonts w:ascii="Arial" w:hAnsi="Arial" w:cs="Arial"/>
          <w:b/>
          <w:bCs/>
          <w:sz w:val="20"/>
          <w:szCs w:val="20"/>
        </w:rPr>
      </w:pPr>
    </w:p>
    <w:p w14:paraId="4197AD22" w14:textId="11567651" w:rsidR="00597E01" w:rsidRPr="00661C9E" w:rsidRDefault="00FD4DC2" w:rsidP="00492AC7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6</w:t>
      </w:r>
      <w:r w:rsidR="00FF7909" w:rsidRPr="00661C9E">
        <w:rPr>
          <w:rFonts w:ascii="Arial" w:hAnsi="Arial" w:cs="Arial"/>
          <w:b/>
          <w:bCs/>
          <w:sz w:val="20"/>
          <w:szCs w:val="20"/>
        </w:rPr>
        <w:t xml:space="preserve">.  </w:t>
      </w:r>
      <w:r w:rsidR="00597E01" w:rsidRPr="00661C9E">
        <w:rPr>
          <w:rFonts w:ascii="Arial" w:hAnsi="Arial" w:cs="Arial"/>
          <w:b/>
          <w:bCs/>
          <w:sz w:val="20"/>
          <w:szCs w:val="20"/>
        </w:rPr>
        <w:t>Manpower Details</w:t>
      </w:r>
    </w:p>
    <w:p w14:paraId="2D18F12C" w14:textId="77777777" w:rsidR="00597E01" w:rsidRPr="00661C9E" w:rsidRDefault="00597E01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0A54641" w14:textId="7D90CC72" w:rsidR="00597E01" w:rsidRPr="00661C9E" w:rsidRDefault="00597E01" w:rsidP="00597E01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bCs/>
          <w:sz w:val="20"/>
          <w:szCs w:val="20"/>
        </w:rPr>
      </w:pPr>
      <w:r w:rsidRPr="00661C9E">
        <w:rPr>
          <w:rFonts w:ascii="Arial" w:hAnsi="Arial" w:cs="Arial"/>
          <w:bCs/>
          <w:sz w:val="20"/>
          <w:szCs w:val="20"/>
        </w:rPr>
        <w:t>Please provide a list of the personnel recruited under the grant, and for each person recruited, also provide the name, post, qualification, and duration of support. A NIL response should be indicated.</w:t>
      </w:r>
    </w:p>
    <w:p w14:paraId="7F84DCFD" w14:textId="77777777" w:rsidR="00597E01" w:rsidRPr="00661C9E" w:rsidRDefault="00597E01" w:rsidP="00597E01">
      <w:pPr>
        <w:pStyle w:val="Header"/>
        <w:tabs>
          <w:tab w:val="clear" w:pos="8640"/>
          <w:tab w:val="left" w:pos="720"/>
          <w:tab w:val="left" w:pos="3600"/>
          <w:tab w:val="left" w:pos="4320"/>
        </w:tabs>
      </w:pPr>
    </w:p>
    <w:tbl>
      <w:tblPr>
        <w:tblW w:w="889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2"/>
        <w:gridCol w:w="1799"/>
        <w:gridCol w:w="1784"/>
        <w:gridCol w:w="2087"/>
        <w:gridCol w:w="2610"/>
      </w:tblGrid>
      <w:tr w:rsidR="00597E01" w:rsidRPr="00661C9E" w14:paraId="66FF2BE7" w14:textId="77777777" w:rsidTr="002D56A8">
        <w:tc>
          <w:tcPr>
            <w:tcW w:w="612" w:type="dxa"/>
          </w:tcPr>
          <w:p w14:paraId="271ECAA6" w14:textId="77777777" w:rsidR="00597E01" w:rsidRPr="00661C9E" w:rsidRDefault="00597E01" w:rsidP="002D56A8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/>
                <w:bCs/>
                <w:sz w:val="18"/>
                <w:szCs w:val="18"/>
              </w:rPr>
              <w:t>No.</w:t>
            </w:r>
          </w:p>
        </w:tc>
        <w:tc>
          <w:tcPr>
            <w:tcW w:w="1799" w:type="dxa"/>
          </w:tcPr>
          <w:p w14:paraId="63511C24" w14:textId="77777777" w:rsidR="00597E01" w:rsidRPr="00661C9E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1784" w:type="dxa"/>
          </w:tcPr>
          <w:p w14:paraId="39B1891D" w14:textId="77777777" w:rsidR="00597E01" w:rsidRPr="00661C9E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/>
                <w:bCs/>
                <w:sz w:val="18"/>
                <w:szCs w:val="18"/>
              </w:rPr>
              <w:t>Post</w:t>
            </w:r>
          </w:p>
        </w:tc>
        <w:tc>
          <w:tcPr>
            <w:tcW w:w="2087" w:type="dxa"/>
          </w:tcPr>
          <w:p w14:paraId="6AE5F6EC" w14:textId="77777777" w:rsidR="00597E01" w:rsidRPr="00661C9E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/>
                <w:bCs/>
                <w:sz w:val="18"/>
                <w:szCs w:val="18"/>
              </w:rPr>
              <w:t>Qualification</w:t>
            </w:r>
          </w:p>
        </w:tc>
        <w:tc>
          <w:tcPr>
            <w:tcW w:w="2610" w:type="dxa"/>
          </w:tcPr>
          <w:p w14:paraId="133EB053" w14:textId="77777777" w:rsidR="00597E01" w:rsidRPr="00661C9E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/>
                <w:bCs/>
                <w:sz w:val="18"/>
                <w:szCs w:val="18"/>
              </w:rPr>
              <w:t>Duration of support</w:t>
            </w:r>
          </w:p>
        </w:tc>
      </w:tr>
      <w:tr w:rsidR="00597E01" w:rsidRPr="00661C9E" w14:paraId="3F96F503" w14:textId="77777777" w:rsidTr="002D56A8">
        <w:tc>
          <w:tcPr>
            <w:tcW w:w="612" w:type="dxa"/>
          </w:tcPr>
          <w:p w14:paraId="66442F42" w14:textId="77777777" w:rsidR="00597E01" w:rsidRPr="00661C9E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Cs/>
                <w:sz w:val="18"/>
                <w:szCs w:val="18"/>
              </w:rPr>
              <w:t>1</w:t>
            </w:r>
          </w:p>
        </w:tc>
        <w:tc>
          <w:tcPr>
            <w:tcW w:w="1799" w:type="dxa"/>
          </w:tcPr>
          <w:p w14:paraId="0B5F2A81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60D5D7DB" w14:textId="77777777" w:rsidR="00502174" w:rsidRPr="00661C9E" w:rsidRDefault="00502174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</w:tcPr>
          <w:p w14:paraId="06C6E772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</w:tcPr>
          <w:p w14:paraId="17A9AFB2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</w:tcPr>
          <w:p w14:paraId="63C60ABE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597E01" w:rsidRPr="00661C9E" w14:paraId="517F0223" w14:textId="77777777" w:rsidTr="002D56A8">
        <w:tc>
          <w:tcPr>
            <w:tcW w:w="612" w:type="dxa"/>
          </w:tcPr>
          <w:p w14:paraId="1D4253B3" w14:textId="77777777" w:rsidR="00597E01" w:rsidRPr="00661C9E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1799" w:type="dxa"/>
          </w:tcPr>
          <w:p w14:paraId="3F6F9D34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1491CB2D" w14:textId="77777777" w:rsidR="00502174" w:rsidRPr="00661C9E" w:rsidRDefault="00502174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</w:tcPr>
          <w:p w14:paraId="382C4C53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</w:tcPr>
          <w:p w14:paraId="1678D0DD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</w:tcPr>
          <w:p w14:paraId="33F1776B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597E01" w:rsidRPr="00661C9E" w14:paraId="731A962D" w14:textId="77777777" w:rsidTr="002D56A8">
        <w:tc>
          <w:tcPr>
            <w:tcW w:w="612" w:type="dxa"/>
          </w:tcPr>
          <w:p w14:paraId="1081D062" w14:textId="77777777" w:rsidR="00597E01" w:rsidRPr="00661C9E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61C9E">
              <w:rPr>
                <w:rFonts w:ascii="Arial" w:hAnsi="Arial" w:cs="Arial"/>
                <w:bCs/>
                <w:sz w:val="18"/>
                <w:szCs w:val="18"/>
              </w:rPr>
              <w:t>3</w:t>
            </w:r>
          </w:p>
        </w:tc>
        <w:tc>
          <w:tcPr>
            <w:tcW w:w="1799" w:type="dxa"/>
          </w:tcPr>
          <w:p w14:paraId="5C8B5996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5F240702" w14:textId="77777777" w:rsidR="00502174" w:rsidRPr="00661C9E" w:rsidRDefault="00502174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</w:tcPr>
          <w:p w14:paraId="042DB58A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</w:tcPr>
          <w:p w14:paraId="689A327E" w14:textId="77777777" w:rsidR="00597E01" w:rsidRPr="00661C9E" w:rsidRDefault="00597E01" w:rsidP="00B50B56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</w:tcPr>
          <w:p w14:paraId="7E8FF0EC" w14:textId="77777777" w:rsidR="00597E01" w:rsidRPr="00661C9E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64D54137" w14:textId="77777777" w:rsidR="00597E01" w:rsidRDefault="00597E01" w:rsidP="00597E01">
      <w:pPr>
        <w:rPr>
          <w:rFonts w:ascii="Arial" w:hAnsi="Arial" w:cs="Arial"/>
          <w:b/>
          <w:sz w:val="20"/>
        </w:rPr>
      </w:pPr>
    </w:p>
    <w:p w14:paraId="6404A11A" w14:textId="77777777" w:rsidR="00597E01" w:rsidRDefault="00597E01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8E52905" w14:textId="201666CA" w:rsidR="00CD6A96" w:rsidRPr="00597E01" w:rsidRDefault="00FD4DC2" w:rsidP="00597E01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7</w:t>
      </w:r>
      <w:proofErr w:type="gramStart"/>
      <w:r w:rsidR="00597E01">
        <w:rPr>
          <w:rFonts w:ascii="Arial" w:hAnsi="Arial" w:cs="Arial"/>
          <w:b/>
          <w:bCs/>
          <w:sz w:val="20"/>
          <w:szCs w:val="20"/>
        </w:rPr>
        <w:t xml:space="preserve">. 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>Endorsement</w:t>
      </w:r>
      <w:proofErr w:type="gramEnd"/>
      <w:r w:rsidR="00FF7909" w:rsidRPr="00D72AA1">
        <w:rPr>
          <w:rFonts w:ascii="Arial" w:hAnsi="Arial" w:cs="Arial"/>
          <w:b/>
          <w:bCs/>
          <w:sz w:val="20"/>
          <w:szCs w:val="20"/>
        </w:rPr>
        <w:t xml:space="preserve"> of Report</w:t>
      </w:r>
    </w:p>
    <w:p w14:paraId="77E7032B" w14:textId="77777777" w:rsidR="00597E01" w:rsidRDefault="00597E01" w:rsidP="00597E01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0"/>
          <w:szCs w:val="20"/>
        </w:rPr>
      </w:pPr>
    </w:p>
    <w:p w14:paraId="1A638EEB" w14:textId="0A53FFCC" w:rsidR="00FF7909" w:rsidRPr="00D72AA1" w:rsidRDefault="00FF7909" w:rsidP="00597E01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0"/>
          <w:szCs w:val="20"/>
        </w:rPr>
      </w:pPr>
      <w:r w:rsidRPr="00D72AA1">
        <w:rPr>
          <w:rFonts w:ascii="Arial" w:hAnsi="Arial" w:cs="Arial"/>
          <w:sz w:val="20"/>
          <w:szCs w:val="20"/>
        </w:rPr>
        <w:t>The report must be signed and dated by the P</w:t>
      </w:r>
      <w:r w:rsidR="00502174">
        <w:rPr>
          <w:rFonts w:ascii="Arial" w:hAnsi="Arial" w:cs="Arial"/>
          <w:sz w:val="20"/>
          <w:szCs w:val="20"/>
        </w:rPr>
        <w:t>rincipal Facilitator</w:t>
      </w:r>
      <w:r w:rsidRPr="00D72AA1">
        <w:rPr>
          <w:rFonts w:ascii="Arial" w:hAnsi="Arial" w:cs="Arial"/>
          <w:sz w:val="20"/>
          <w:szCs w:val="20"/>
        </w:rPr>
        <w:t xml:space="preserve"> of the </w:t>
      </w:r>
      <w:r w:rsidR="00967B68">
        <w:rPr>
          <w:rFonts w:ascii="Arial" w:hAnsi="Arial" w:cs="Arial"/>
          <w:sz w:val="20"/>
          <w:szCs w:val="20"/>
        </w:rPr>
        <w:t xml:space="preserve">project. </w:t>
      </w:r>
      <w:r w:rsidR="004A272B">
        <w:rPr>
          <w:rFonts w:ascii="Arial" w:hAnsi="Arial" w:cs="Arial"/>
          <w:sz w:val="20"/>
          <w:szCs w:val="20"/>
        </w:rPr>
        <w:t>Electronic signatures are also accepted</w:t>
      </w:r>
      <w:r w:rsidR="00597E01">
        <w:rPr>
          <w:rFonts w:ascii="Arial" w:hAnsi="Arial" w:cs="Arial"/>
          <w:sz w:val="20"/>
          <w:szCs w:val="20"/>
        </w:rPr>
        <w:t>.</w:t>
      </w:r>
    </w:p>
    <w:p w14:paraId="6DDA7EEF" w14:textId="77777777" w:rsidR="00502174" w:rsidRDefault="00502174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EEA6894" w14:textId="378FAC12" w:rsidR="00FF7909" w:rsidRPr="00D72AA1" w:rsidRDefault="00E840FC" w:rsidP="00492AC7">
      <w:pPr>
        <w:autoSpaceDE w:val="0"/>
        <w:autoSpaceDN w:val="0"/>
        <w:adjustRightInd w:val="0"/>
        <w:ind w:left="720" w:hanging="360"/>
        <w:rPr>
          <w:rFonts w:ascii="Arial" w:eastAsiaTheme="minorEastAsia" w:hAnsi="Arial" w:cs="Arial"/>
          <w:sz w:val="20"/>
          <w:szCs w:val="20"/>
          <w:lang w:val="en-SG" w:eastAsia="zh-CN"/>
        </w:rPr>
      </w:pPr>
      <w:sdt>
        <w:sdtPr>
          <w:rPr>
            <w:rFonts w:ascii="Arial" w:hAnsi="Arial" w:cs="Arial"/>
            <w:b/>
            <w:bCs/>
            <w:color w:val="000000"/>
            <w:sz w:val="20"/>
            <w:szCs w:val="20"/>
          </w:rPr>
          <w:id w:val="7429077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7909">
            <w:rPr>
              <w:rFonts w:ascii="MS Gothic" w:eastAsia="MS Gothic" w:hAnsi="MS Gothic" w:cs="Arial" w:hint="eastAsia"/>
              <w:b/>
              <w:bCs/>
              <w:color w:val="000000"/>
              <w:sz w:val="20"/>
              <w:szCs w:val="20"/>
            </w:rPr>
            <w:t>☐</w:t>
          </w:r>
        </w:sdtContent>
      </w:sdt>
      <w:r w:rsidR="00FF7909" w:rsidRPr="00D72AA1">
        <w:rPr>
          <w:rFonts w:ascii="Arial" w:hAnsi="Arial" w:cs="Arial"/>
          <w:b/>
          <w:bCs/>
          <w:color w:val="000000"/>
          <w:sz w:val="20"/>
          <w:szCs w:val="20"/>
        </w:rPr>
        <w:t xml:space="preserve">   </w:t>
      </w:r>
      <w:r w:rsidR="00FF7909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I, hereby, declare that the information provided </w:t>
      </w:r>
      <w:r w:rsidR="007153B7">
        <w:rPr>
          <w:rFonts w:ascii="Arial" w:eastAsiaTheme="minorEastAsia" w:hAnsi="Arial" w:cs="Arial"/>
          <w:sz w:val="20"/>
          <w:szCs w:val="20"/>
          <w:lang w:val="en-SG" w:eastAsia="zh-CN"/>
        </w:rPr>
        <w:t>in</w:t>
      </w:r>
      <w:r w:rsidR="007153B7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 </w:t>
      </w:r>
      <w:r w:rsidR="00FF7909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this application </w:t>
      </w:r>
      <w:r w:rsidR="007153B7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are </w:t>
      </w:r>
      <w:r w:rsidR="00FF7909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correct and </w:t>
      </w:r>
      <w:r w:rsidR="00FF7909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>complete.</w:t>
      </w:r>
    </w:p>
    <w:p w14:paraId="21BAAC3E" w14:textId="77777777" w:rsidR="00AB1D9D" w:rsidRDefault="00AB1D9D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  <w:lang w:val="en-SG"/>
        </w:rPr>
      </w:pPr>
    </w:p>
    <w:tbl>
      <w:tblPr>
        <w:tblpPr w:leftFromText="180" w:rightFromText="180" w:vertAnchor="text" w:horzAnchor="margin" w:tblpY="247"/>
        <w:tblW w:w="8683" w:type="dxa"/>
        <w:tblLayout w:type="fixed"/>
        <w:tblLook w:val="0000" w:firstRow="0" w:lastRow="0" w:firstColumn="0" w:lastColumn="0" w:noHBand="0" w:noVBand="0"/>
      </w:tblPr>
      <w:tblGrid>
        <w:gridCol w:w="1537"/>
        <w:gridCol w:w="4252"/>
        <w:gridCol w:w="904"/>
        <w:gridCol w:w="1990"/>
      </w:tblGrid>
      <w:tr w:rsidR="00492AC7" w:rsidRPr="00D72AA1" w14:paraId="76CDB7FC" w14:textId="77777777" w:rsidTr="00492AC7">
        <w:trPr>
          <w:trHeight w:val="207"/>
        </w:trPr>
        <w:tc>
          <w:tcPr>
            <w:tcW w:w="1537" w:type="dxa"/>
          </w:tcPr>
          <w:p w14:paraId="690B1A33" w14:textId="77777777" w:rsidR="00492AC7" w:rsidRPr="00D72AA1" w:rsidRDefault="00492AC7" w:rsidP="00D61BF9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Signature:</w:t>
            </w:r>
          </w:p>
        </w:tc>
        <w:tc>
          <w:tcPr>
            <w:tcW w:w="4252" w:type="dxa"/>
          </w:tcPr>
          <w:p w14:paraId="69F904F8" w14:textId="77777777" w:rsidR="00492AC7" w:rsidRPr="00D72AA1" w:rsidRDefault="00492AC7" w:rsidP="00D61BF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11409442" w14:textId="77777777" w:rsidR="00492AC7" w:rsidRDefault="00492AC7" w:rsidP="00D61BF9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5846C9C" w14:textId="77777777" w:rsidR="00492AC7" w:rsidRPr="00D72AA1" w:rsidRDefault="00492AC7" w:rsidP="00D61BF9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1990" w:type="dxa"/>
          </w:tcPr>
          <w:p w14:paraId="74478532" w14:textId="77777777" w:rsidR="00492AC7" w:rsidRPr="00D72AA1" w:rsidRDefault="00492AC7" w:rsidP="00D61BF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92AC7" w:rsidRPr="00D72AA1" w14:paraId="2130752C" w14:textId="77777777" w:rsidTr="00492AC7">
        <w:trPr>
          <w:trHeight w:val="384"/>
        </w:trPr>
        <w:tc>
          <w:tcPr>
            <w:tcW w:w="1537" w:type="dxa"/>
          </w:tcPr>
          <w:p w14:paraId="4D18433F" w14:textId="77777777" w:rsidR="00492AC7" w:rsidRPr="00D72AA1" w:rsidRDefault="00492AC7" w:rsidP="00D61BF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</w:tcPr>
          <w:p w14:paraId="3515AB68" w14:textId="77777777" w:rsidR="00492AC7" w:rsidRPr="00D72AA1" w:rsidRDefault="00492AC7" w:rsidP="00D61BF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1B5D93CB" w14:textId="77777777" w:rsidR="00492AC7" w:rsidRPr="00D72AA1" w:rsidRDefault="00492AC7" w:rsidP="00D61BF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6FFB9282" w14:textId="77777777" w:rsidR="00492AC7" w:rsidRPr="00D72AA1" w:rsidRDefault="00492AC7" w:rsidP="00D61BF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92AC7" w:rsidRPr="00D72AA1" w14:paraId="069E1BC1" w14:textId="77777777" w:rsidTr="00492AC7">
        <w:trPr>
          <w:trHeight w:val="207"/>
        </w:trPr>
        <w:tc>
          <w:tcPr>
            <w:tcW w:w="1537" w:type="dxa"/>
          </w:tcPr>
          <w:p w14:paraId="5B0BDAD8" w14:textId="77777777" w:rsidR="00492AC7" w:rsidRPr="00D72AA1" w:rsidRDefault="00492AC7" w:rsidP="00D61BF9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Name:</w:t>
            </w:r>
          </w:p>
        </w:tc>
        <w:tc>
          <w:tcPr>
            <w:tcW w:w="4252" w:type="dxa"/>
          </w:tcPr>
          <w:p w14:paraId="70D783B5" w14:textId="77777777" w:rsidR="00492AC7" w:rsidRPr="00D72AA1" w:rsidRDefault="00492AC7" w:rsidP="00D61BF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16E49E88" w14:textId="77777777" w:rsidR="00492AC7" w:rsidRPr="00D72AA1" w:rsidRDefault="00492AC7" w:rsidP="00D61BF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5BA290E9" w14:textId="77777777" w:rsidR="00492AC7" w:rsidRPr="00D72AA1" w:rsidRDefault="00492AC7" w:rsidP="00D61BF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92AC7" w:rsidRPr="00D72AA1" w14:paraId="48542982" w14:textId="77777777" w:rsidTr="00492AC7">
        <w:trPr>
          <w:trHeight w:val="207"/>
        </w:trPr>
        <w:tc>
          <w:tcPr>
            <w:tcW w:w="1537" w:type="dxa"/>
          </w:tcPr>
          <w:p w14:paraId="7A9B7E2C" w14:textId="77777777" w:rsidR="00492AC7" w:rsidRPr="00D72AA1" w:rsidRDefault="00492AC7" w:rsidP="00D61BF9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</w:tcPr>
          <w:p w14:paraId="3A444DA1" w14:textId="77777777" w:rsidR="00492AC7" w:rsidRPr="00D72AA1" w:rsidRDefault="00492AC7" w:rsidP="00D61BF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6962E5D7" w14:textId="77777777" w:rsidR="00492AC7" w:rsidRPr="00D72AA1" w:rsidRDefault="00492AC7" w:rsidP="00D61BF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12184678" w14:textId="77777777" w:rsidR="00492AC7" w:rsidRPr="00D72AA1" w:rsidRDefault="00492AC7" w:rsidP="00D61BF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92AC7" w:rsidRPr="00D72AA1" w14:paraId="557718A4" w14:textId="77777777" w:rsidTr="00492AC7">
        <w:trPr>
          <w:trHeight w:val="212"/>
        </w:trPr>
        <w:tc>
          <w:tcPr>
            <w:tcW w:w="1537" w:type="dxa"/>
          </w:tcPr>
          <w:p w14:paraId="5FC937BE" w14:textId="77777777" w:rsidR="00492AC7" w:rsidRPr="00D72AA1" w:rsidRDefault="00492AC7" w:rsidP="00492AC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</w:tcPr>
          <w:p w14:paraId="67D9DE9C" w14:textId="77777777" w:rsidR="00492AC7" w:rsidRPr="00D72AA1" w:rsidRDefault="00492AC7" w:rsidP="00D61BF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2C3DEFA6" w14:textId="77777777" w:rsidR="00492AC7" w:rsidRPr="00D72AA1" w:rsidRDefault="00492AC7" w:rsidP="00D61BF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5F1F7923" w14:textId="77777777" w:rsidR="00492AC7" w:rsidRPr="00D72AA1" w:rsidRDefault="00492AC7" w:rsidP="00D61BF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92AC7" w:rsidRPr="00D72AA1" w14:paraId="0A2A779F" w14:textId="77777777" w:rsidTr="00492AC7">
        <w:trPr>
          <w:trHeight w:val="400"/>
        </w:trPr>
        <w:tc>
          <w:tcPr>
            <w:tcW w:w="1537" w:type="dxa"/>
          </w:tcPr>
          <w:p w14:paraId="54F93F1E" w14:textId="77777777" w:rsidR="00492AC7" w:rsidRPr="00D72AA1" w:rsidRDefault="00492AC7" w:rsidP="00D61BF9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Comments:</w:t>
            </w:r>
          </w:p>
        </w:tc>
        <w:tc>
          <w:tcPr>
            <w:tcW w:w="4252" w:type="dxa"/>
          </w:tcPr>
          <w:p w14:paraId="78F73F2E" w14:textId="77777777" w:rsidR="00492AC7" w:rsidRPr="00D72AA1" w:rsidRDefault="00492AC7" w:rsidP="00D61BF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403FCD62" w14:textId="77777777" w:rsidR="00492AC7" w:rsidRPr="00D72AA1" w:rsidRDefault="00492AC7" w:rsidP="00D61BF9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6AB7043D" w14:textId="77777777" w:rsidR="00492AC7" w:rsidRPr="00D72AA1" w:rsidRDefault="00492AC7" w:rsidP="00D61BF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7191F5FB" w14:textId="77777777" w:rsidR="00AB1D9D" w:rsidRDefault="00AB1D9D" w:rsidP="002E6FC2">
      <w:pPr>
        <w:rPr>
          <w:rFonts w:ascii="Arial" w:hAnsi="Arial" w:cs="Arial"/>
          <w:b/>
          <w:sz w:val="20"/>
        </w:rPr>
      </w:pPr>
    </w:p>
    <w:sectPr w:rsidR="00AB1D9D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83FAA8" w14:textId="77777777" w:rsidR="000509E5" w:rsidRDefault="000509E5" w:rsidP="008508BB">
      <w:r>
        <w:separator/>
      </w:r>
    </w:p>
  </w:endnote>
  <w:endnote w:type="continuationSeparator" w:id="0">
    <w:p w14:paraId="37CD875E" w14:textId="77777777" w:rsidR="000509E5" w:rsidRDefault="000509E5" w:rsidP="008508BB">
      <w:r>
        <w:continuationSeparator/>
      </w:r>
    </w:p>
  </w:endnote>
  <w:endnote w:type="continuationNotice" w:id="1">
    <w:p w14:paraId="39882D32" w14:textId="77777777" w:rsidR="000509E5" w:rsidRDefault="000509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57B91C" w14:textId="3A7D223E" w:rsidR="00B30505" w:rsidRPr="0093381B" w:rsidRDefault="0093381B" w:rsidP="0093381B">
    <w:pPr>
      <w:pStyle w:val="Footer"/>
      <w:jc w:val="right"/>
      <w:rPr>
        <w:rFonts w:ascii="Arial" w:hAnsi="Arial" w:cs="Arial"/>
        <w:sz w:val="20"/>
        <w:szCs w:val="20"/>
      </w:rPr>
    </w:pPr>
    <w:r w:rsidRPr="0093381B">
      <w:rPr>
        <w:rFonts w:ascii="Arial" w:hAnsi="Arial" w:cs="Arial"/>
        <w:sz w:val="20"/>
        <w:szCs w:val="20"/>
      </w:rPr>
      <w:t xml:space="preserve">Updated </w:t>
    </w:r>
    <w:r w:rsidR="00592E31">
      <w:rPr>
        <w:rFonts w:ascii="Arial" w:hAnsi="Arial" w:cs="Arial"/>
        <w:sz w:val="20"/>
        <w:szCs w:val="20"/>
      </w:rPr>
      <w:t>January</w:t>
    </w:r>
    <w:r w:rsidRPr="0093381B">
      <w:rPr>
        <w:rFonts w:ascii="Arial" w:hAnsi="Arial" w:cs="Arial"/>
        <w:sz w:val="20"/>
        <w:szCs w:val="20"/>
      </w:rPr>
      <w:t xml:space="preserve"> 202</w:t>
    </w:r>
    <w:r w:rsidR="00592E31">
      <w:rPr>
        <w:rFonts w:ascii="Arial" w:hAnsi="Arial" w:cs="Arial"/>
        <w:sz w:val="20"/>
        <w:szCs w:val="20"/>
      </w:rPr>
      <w:t>6</w:t>
    </w:r>
    <w:r w:rsidRPr="0093381B">
      <w:rPr>
        <w:rFonts w:ascii="Arial" w:hAnsi="Arial" w:cs="Arial"/>
        <w:sz w:val="20"/>
        <w:szCs w:val="20"/>
      </w:rPr>
      <w:t xml:space="preserve">                     </w:t>
    </w:r>
    <w:r>
      <w:rPr>
        <w:rFonts w:ascii="Arial" w:hAnsi="Arial" w:cs="Arial"/>
        <w:sz w:val="20"/>
        <w:szCs w:val="20"/>
      </w:rPr>
      <w:t xml:space="preserve">               </w:t>
    </w:r>
    <w:r w:rsidRPr="0093381B">
      <w:rPr>
        <w:rFonts w:ascii="Arial" w:hAnsi="Arial" w:cs="Arial"/>
        <w:sz w:val="20"/>
        <w:szCs w:val="20"/>
      </w:rPr>
      <w:t xml:space="preserve">                                                                            </w:t>
    </w:r>
    <w:r w:rsidR="00B30505" w:rsidRPr="0093381B">
      <w:rPr>
        <w:rFonts w:ascii="Arial" w:hAnsi="Arial" w:cs="Arial"/>
        <w:sz w:val="20"/>
        <w:szCs w:val="20"/>
      </w:rPr>
      <w:t xml:space="preserve">Page </w:t>
    </w:r>
    <w:r w:rsidR="00B30505" w:rsidRPr="0093381B">
      <w:rPr>
        <w:rFonts w:ascii="Arial" w:hAnsi="Arial" w:cs="Arial"/>
        <w:sz w:val="20"/>
        <w:szCs w:val="20"/>
      </w:rPr>
      <w:fldChar w:fldCharType="begin"/>
    </w:r>
    <w:r w:rsidR="00B30505" w:rsidRPr="0093381B">
      <w:rPr>
        <w:rFonts w:ascii="Arial" w:hAnsi="Arial" w:cs="Arial"/>
        <w:sz w:val="20"/>
        <w:szCs w:val="20"/>
      </w:rPr>
      <w:instrText xml:space="preserve"> PAGE  \* Arabic  \* MERGEFORMAT </w:instrText>
    </w:r>
    <w:r w:rsidR="00B30505" w:rsidRPr="0093381B">
      <w:rPr>
        <w:rFonts w:ascii="Arial" w:hAnsi="Arial" w:cs="Arial"/>
        <w:sz w:val="20"/>
        <w:szCs w:val="20"/>
      </w:rPr>
      <w:fldChar w:fldCharType="separate"/>
    </w:r>
    <w:r w:rsidR="00B30505" w:rsidRPr="0093381B">
      <w:rPr>
        <w:rFonts w:ascii="Arial" w:hAnsi="Arial" w:cs="Arial"/>
        <w:noProof/>
        <w:sz w:val="20"/>
        <w:szCs w:val="20"/>
      </w:rPr>
      <w:t>2</w:t>
    </w:r>
    <w:r w:rsidR="00B30505" w:rsidRPr="0093381B">
      <w:rPr>
        <w:rFonts w:ascii="Arial" w:hAnsi="Arial" w:cs="Arial"/>
        <w:sz w:val="20"/>
        <w:szCs w:val="20"/>
      </w:rPr>
      <w:fldChar w:fldCharType="end"/>
    </w:r>
    <w:r w:rsidR="00B30505" w:rsidRPr="0093381B">
      <w:rPr>
        <w:rFonts w:ascii="Arial" w:hAnsi="Arial" w:cs="Arial"/>
        <w:sz w:val="20"/>
        <w:szCs w:val="20"/>
      </w:rPr>
      <w:t xml:space="preserve"> of </w:t>
    </w:r>
    <w:r w:rsidR="00B30505" w:rsidRPr="0093381B">
      <w:rPr>
        <w:rFonts w:ascii="Arial" w:hAnsi="Arial" w:cs="Arial"/>
        <w:sz w:val="20"/>
        <w:szCs w:val="20"/>
      </w:rPr>
      <w:fldChar w:fldCharType="begin"/>
    </w:r>
    <w:r w:rsidR="00B30505" w:rsidRPr="0093381B">
      <w:rPr>
        <w:rFonts w:ascii="Arial" w:hAnsi="Arial" w:cs="Arial"/>
        <w:sz w:val="20"/>
        <w:szCs w:val="20"/>
      </w:rPr>
      <w:instrText xml:space="preserve"> NUMPAGES  \* Arabic  \* MERGEFORMAT </w:instrText>
    </w:r>
    <w:r w:rsidR="00B30505" w:rsidRPr="0093381B">
      <w:rPr>
        <w:rFonts w:ascii="Arial" w:hAnsi="Arial" w:cs="Arial"/>
        <w:sz w:val="20"/>
        <w:szCs w:val="20"/>
      </w:rPr>
      <w:fldChar w:fldCharType="separate"/>
    </w:r>
    <w:r w:rsidR="00B30505" w:rsidRPr="0093381B">
      <w:rPr>
        <w:rFonts w:ascii="Arial" w:hAnsi="Arial" w:cs="Arial"/>
        <w:noProof/>
        <w:sz w:val="20"/>
        <w:szCs w:val="20"/>
      </w:rPr>
      <w:t>2</w:t>
    </w:r>
    <w:r w:rsidR="00B30505" w:rsidRPr="0093381B">
      <w:rPr>
        <w:rFonts w:ascii="Arial" w:hAnsi="Arial" w:cs="Arial"/>
        <w:sz w:val="20"/>
        <w:szCs w:val="20"/>
      </w:rPr>
      <w:fldChar w:fldCharType="end"/>
    </w:r>
    <w:r w:rsidR="00592E31">
      <w:rPr>
        <w:rFonts w:ascii="Arial" w:hAnsi="Arial" w:cs="Arial"/>
        <w:sz w:val="20"/>
        <w:szCs w:val="20"/>
      </w:rPr>
      <w:t xml:space="preserve"> </w:t>
    </w:r>
  </w:p>
  <w:p w14:paraId="1ECA0D82" w14:textId="77777777" w:rsidR="00B30505" w:rsidRPr="0093381B" w:rsidRDefault="00B30505">
    <w:pPr>
      <w:pStyle w:val="Footer"/>
      <w:rPr>
        <w:rFonts w:ascii="Arial" w:hAnsi="Arial" w:cs="Arial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40D23A" w14:textId="77777777" w:rsidR="000509E5" w:rsidRDefault="000509E5" w:rsidP="008508BB">
      <w:r>
        <w:separator/>
      </w:r>
    </w:p>
  </w:footnote>
  <w:footnote w:type="continuationSeparator" w:id="0">
    <w:p w14:paraId="0FF48339" w14:textId="77777777" w:rsidR="000509E5" w:rsidRDefault="000509E5" w:rsidP="008508BB">
      <w:r>
        <w:continuationSeparator/>
      </w:r>
    </w:p>
  </w:footnote>
  <w:footnote w:type="continuationNotice" w:id="1">
    <w:p w14:paraId="60A5E9C6" w14:textId="77777777" w:rsidR="000509E5" w:rsidRDefault="000509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CD686D" w14:textId="009E8136" w:rsidR="00B30505" w:rsidRPr="0093381B" w:rsidRDefault="00B30505" w:rsidP="00B30505">
    <w:pPr>
      <w:pStyle w:val="Header"/>
      <w:jc w:val="center"/>
      <w:rPr>
        <w:rFonts w:ascii="Arial" w:hAnsi="Arial" w:cs="Arial"/>
        <w:sz w:val="20"/>
        <w:szCs w:val="20"/>
        <w:lang w:val="en-SG"/>
      </w:rPr>
    </w:pPr>
    <w:r w:rsidRPr="0093381B">
      <w:rPr>
        <w:rFonts w:ascii="Arial" w:hAnsi="Arial" w:cs="Arial"/>
        <w:sz w:val="20"/>
        <w:szCs w:val="20"/>
        <w:lang w:val="en-SG"/>
      </w:rPr>
      <w:t>Restrict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1" style="width:0;height:1.5pt" o:bullet="t" o:hrstd="t" o:hr="t" fillcolor="gray" stroked="f"/>
    </w:pict>
  </w:numPicBullet>
  <w:abstractNum w:abstractNumId="0" w15:restartNumberingAfterBreak="0">
    <w:nsid w:val="046C4368"/>
    <w:multiLevelType w:val="hybridMultilevel"/>
    <w:tmpl w:val="5DB45AAE"/>
    <w:lvl w:ilvl="0" w:tplc="CE3A30D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vertAlign w:val="baseline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874C7"/>
    <w:multiLevelType w:val="hybridMultilevel"/>
    <w:tmpl w:val="255CC256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FF7CF0"/>
    <w:multiLevelType w:val="hybridMultilevel"/>
    <w:tmpl w:val="9E104610"/>
    <w:lvl w:ilvl="0" w:tplc="4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885346"/>
    <w:multiLevelType w:val="hybridMultilevel"/>
    <w:tmpl w:val="C9B84CE0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DD5D13"/>
    <w:multiLevelType w:val="hybridMultilevel"/>
    <w:tmpl w:val="D228DD92"/>
    <w:lvl w:ilvl="0" w:tplc="87CC14CA">
      <w:start w:val="2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760361"/>
    <w:multiLevelType w:val="hybridMultilevel"/>
    <w:tmpl w:val="FDC4F754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4060759"/>
    <w:multiLevelType w:val="hybridMultilevel"/>
    <w:tmpl w:val="DF426AB0"/>
    <w:lvl w:ilvl="0" w:tplc="4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CD1C0D"/>
    <w:multiLevelType w:val="multilevel"/>
    <w:tmpl w:val="B0A2AB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E97EFE"/>
    <w:multiLevelType w:val="hybridMultilevel"/>
    <w:tmpl w:val="44FE5182"/>
    <w:lvl w:ilvl="0" w:tplc="4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BB2782E"/>
    <w:multiLevelType w:val="hybridMultilevel"/>
    <w:tmpl w:val="914EDB42"/>
    <w:lvl w:ilvl="0" w:tplc="2ABCC0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F6410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B3869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CE0E0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6A836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744E6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75C08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AB0E8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D42A5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5F1B5260"/>
    <w:multiLevelType w:val="hybridMultilevel"/>
    <w:tmpl w:val="4F7A763C"/>
    <w:lvl w:ilvl="0" w:tplc="A0F2115C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7E34715"/>
    <w:multiLevelType w:val="hybridMultilevel"/>
    <w:tmpl w:val="C2FA72DA"/>
    <w:lvl w:ilvl="0" w:tplc="4CD6402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1012901">
    <w:abstractNumId w:val="0"/>
  </w:num>
  <w:num w:numId="2" w16cid:durableId="303437435">
    <w:abstractNumId w:val="1"/>
  </w:num>
  <w:num w:numId="3" w16cid:durableId="147671968">
    <w:abstractNumId w:val="9"/>
  </w:num>
  <w:num w:numId="4" w16cid:durableId="1931961497">
    <w:abstractNumId w:val="7"/>
  </w:num>
  <w:num w:numId="5" w16cid:durableId="1132676640">
    <w:abstractNumId w:val="6"/>
  </w:num>
  <w:num w:numId="6" w16cid:durableId="954211512">
    <w:abstractNumId w:val="3"/>
  </w:num>
  <w:num w:numId="7" w16cid:durableId="1504782442">
    <w:abstractNumId w:val="2"/>
  </w:num>
  <w:num w:numId="8" w16cid:durableId="1494755822">
    <w:abstractNumId w:val="10"/>
  </w:num>
  <w:num w:numId="9" w16cid:durableId="124861761">
    <w:abstractNumId w:val="11"/>
  </w:num>
  <w:num w:numId="10" w16cid:durableId="858658944">
    <w:abstractNumId w:val="8"/>
  </w:num>
  <w:num w:numId="11" w16cid:durableId="1274284685">
    <w:abstractNumId w:val="5"/>
  </w:num>
  <w:num w:numId="12" w16cid:durableId="18709517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GwtDQ1MLMwNTY1NbRQ0lEKTi0uzszPAykwNKgFADps9JQtAAAA"/>
  </w:docVars>
  <w:rsids>
    <w:rsidRoot w:val="002E6FC2"/>
    <w:rsid w:val="00004BFC"/>
    <w:rsid w:val="0002624C"/>
    <w:rsid w:val="000263EC"/>
    <w:rsid w:val="00031B2E"/>
    <w:rsid w:val="00040C13"/>
    <w:rsid w:val="000509E5"/>
    <w:rsid w:val="0005761E"/>
    <w:rsid w:val="00066408"/>
    <w:rsid w:val="00076F35"/>
    <w:rsid w:val="000A4FC2"/>
    <w:rsid w:val="000F22CD"/>
    <w:rsid w:val="000F5751"/>
    <w:rsid w:val="001147F6"/>
    <w:rsid w:val="00151A5F"/>
    <w:rsid w:val="001523C9"/>
    <w:rsid w:val="0015379A"/>
    <w:rsid w:val="00155916"/>
    <w:rsid w:val="00171B1E"/>
    <w:rsid w:val="00175631"/>
    <w:rsid w:val="0019127B"/>
    <w:rsid w:val="001C7A92"/>
    <w:rsid w:val="001D3D07"/>
    <w:rsid w:val="001E2A8E"/>
    <w:rsid w:val="0020718A"/>
    <w:rsid w:val="00207194"/>
    <w:rsid w:val="002112B4"/>
    <w:rsid w:val="00213040"/>
    <w:rsid w:val="00220D35"/>
    <w:rsid w:val="0022211F"/>
    <w:rsid w:val="00247BE5"/>
    <w:rsid w:val="00272FF1"/>
    <w:rsid w:val="00295FAC"/>
    <w:rsid w:val="002B1876"/>
    <w:rsid w:val="002B6C6D"/>
    <w:rsid w:val="002B77CE"/>
    <w:rsid w:val="002D1D42"/>
    <w:rsid w:val="002D56A8"/>
    <w:rsid w:val="002E6FC2"/>
    <w:rsid w:val="002F7E32"/>
    <w:rsid w:val="0031571C"/>
    <w:rsid w:val="00317B86"/>
    <w:rsid w:val="003562F6"/>
    <w:rsid w:val="0036466E"/>
    <w:rsid w:val="003B029F"/>
    <w:rsid w:val="003E3E91"/>
    <w:rsid w:val="003E593F"/>
    <w:rsid w:val="004042CF"/>
    <w:rsid w:val="0041538E"/>
    <w:rsid w:val="00417A4B"/>
    <w:rsid w:val="004205FA"/>
    <w:rsid w:val="004210AB"/>
    <w:rsid w:val="00422C3F"/>
    <w:rsid w:val="00432C27"/>
    <w:rsid w:val="00452060"/>
    <w:rsid w:val="00455438"/>
    <w:rsid w:val="0046278A"/>
    <w:rsid w:val="00464DAB"/>
    <w:rsid w:val="00475290"/>
    <w:rsid w:val="00475C81"/>
    <w:rsid w:val="00492AC7"/>
    <w:rsid w:val="004A272B"/>
    <w:rsid w:val="004B4443"/>
    <w:rsid w:val="004D7AE0"/>
    <w:rsid w:val="004E2DAE"/>
    <w:rsid w:val="004E5094"/>
    <w:rsid w:val="004E5EA5"/>
    <w:rsid w:val="004F0630"/>
    <w:rsid w:val="004F1D55"/>
    <w:rsid w:val="00502174"/>
    <w:rsid w:val="0050501B"/>
    <w:rsid w:val="00525988"/>
    <w:rsid w:val="005339BE"/>
    <w:rsid w:val="00540C13"/>
    <w:rsid w:val="005428EF"/>
    <w:rsid w:val="00566D4E"/>
    <w:rsid w:val="00587C0B"/>
    <w:rsid w:val="00592E31"/>
    <w:rsid w:val="00593D25"/>
    <w:rsid w:val="0059775D"/>
    <w:rsid w:val="00597E01"/>
    <w:rsid w:val="005B0E5E"/>
    <w:rsid w:val="005B5DE2"/>
    <w:rsid w:val="005C1C9D"/>
    <w:rsid w:val="005E5D14"/>
    <w:rsid w:val="005F00F0"/>
    <w:rsid w:val="005F1AB7"/>
    <w:rsid w:val="005F7A16"/>
    <w:rsid w:val="0060128C"/>
    <w:rsid w:val="006049BC"/>
    <w:rsid w:val="00605908"/>
    <w:rsid w:val="00611AFC"/>
    <w:rsid w:val="006206E9"/>
    <w:rsid w:val="00620802"/>
    <w:rsid w:val="00622C3D"/>
    <w:rsid w:val="006271D8"/>
    <w:rsid w:val="00642ABC"/>
    <w:rsid w:val="00661C9E"/>
    <w:rsid w:val="006666AA"/>
    <w:rsid w:val="00667061"/>
    <w:rsid w:val="00667268"/>
    <w:rsid w:val="00667323"/>
    <w:rsid w:val="006678F9"/>
    <w:rsid w:val="006D5E98"/>
    <w:rsid w:val="00711CB8"/>
    <w:rsid w:val="00711ED7"/>
    <w:rsid w:val="00714F78"/>
    <w:rsid w:val="007153B7"/>
    <w:rsid w:val="00723219"/>
    <w:rsid w:val="00723A04"/>
    <w:rsid w:val="00726237"/>
    <w:rsid w:val="00730837"/>
    <w:rsid w:val="00737A67"/>
    <w:rsid w:val="00740C0C"/>
    <w:rsid w:val="00750B6D"/>
    <w:rsid w:val="00753443"/>
    <w:rsid w:val="007617BE"/>
    <w:rsid w:val="0078440F"/>
    <w:rsid w:val="0079053B"/>
    <w:rsid w:val="007A0C56"/>
    <w:rsid w:val="007C027F"/>
    <w:rsid w:val="007C0961"/>
    <w:rsid w:val="007C7FD8"/>
    <w:rsid w:val="007D46BE"/>
    <w:rsid w:val="007D4910"/>
    <w:rsid w:val="007E0D11"/>
    <w:rsid w:val="007E1C49"/>
    <w:rsid w:val="007E4D8A"/>
    <w:rsid w:val="00801DA2"/>
    <w:rsid w:val="008028DE"/>
    <w:rsid w:val="00811369"/>
    <w:rsid w:val="0083115B"/>
    <w:rsid w:val="008326F6"/>
    <w:rsid w:val="00845EC6"/>
    <w:rsid w:val="008508BB"/>
    <w:rsid w:val="00867D64"/>
    <w:rsid w:val="00874E4E"/>
    <w:rsid w:val="008A4C4E"/>
    <w:rsid w:val="008B3FE4"/>
    <w:rsid w:val="008D514F"/>
    <w:rsid w:val="008D5539"/>
    <w:rsid w:val="0093381B"/>
    <w:rsid w:val="0095514B"/>
    <w:rsid w:val="00961E9B"/>
    <w:rsid w:val="0096372F"/>
    <w:rsid w:val="00967B68"/>
    <w:rsid w:val="00971421"/>
    <w:rsid w:val="00977DAC"/>
    <w:rsid w:val="009B4B50"/>
    <w:rsid w:val="009B622F"/>
    <w:rsid w:val="009B7055"/>
    <w:rsid w:val="009C0DF9"/>
    <w:rsid w:val="009C1848"/>
    <w:rsid w:val="009C2462"/>
    <w:rsid w:val="009D72D2"/>
    <w:rsid w:val="009F1AD2"/>
    <w:rsid w:val="00A02EAA"/>
    <w:rsid w:val="00A50EF3"/>
    <w:rsid w:val="00A5477E"/>
    <w:rsid w:val="00A64B70"/>
    <w:rsid w:val="00A7264E"/>
    <w:rsid w:val="00A867D4"/>
    <w:rsid w:val="00AA7331"/>
    <w:rsid w:val="00AB0E79"/>
    <w:rsid w:val="00AB1D9D"/>
    <w:rsid w:val="00AB1FAD"/>
    <w:rsid w:val="00AD264C"/>
    <w:rsid w:val="00AE7C22"/>
    <w:rsid w:val="00AF6290"/>
    <w:rsid w:val="00B14018"/>
    <w:rsid w:val="00B21756"/>
    <w:rsid w:val="00B27EA4"/>
    <w:rsid w:val="00B30505"/>
    <w:rsid w:val="00B32D00"/>
    <w:rsid w:val="00B55A50"/>
    <w:rsid w:val="00B67D42"/>
    <w:rsid w:val="00B9565B"/>
    <w:rsid w:val="00BA31F5"/>
    <w:rsid w:val="00BD641E"/>
    <w:rsid w:val="00C02690"/>
    <w:rsid w:val="00C074EA"/>
    <w:rsid w:val="00C266A4"/>
    <w:rsid w:val="00C43335"/>
    <w:rsid w:val="00C52E14"/>
    <w:rsid w:val="00C90A43"/>
    <w:rsid w:val="00C936CD"/>
    <w:rsid w:val="00C94644"/>
    <w:rsid w:val="00CA2C2B"/>
    <w:rsid w:val="00CB6B1D"/>
    <w:rsid w:val="00CC248F"/>
    <w:rsid w:val="00CC4168"/>
    <w:rsid w:val="00CC4EC6"/>
    <w:rsid w:val="00CD658A"/>
    <w:rsid w:val="00CD6A96"/>
    <w:rsid w:val="00CE102B"/>
    <w:rsid w:val="00CE144D"/>
    <w:rsid w:val="00CE201F"/>
    <w:rsid w:val="00CF4095"/>
    <w:rsid w:val="00D018E1"/>
    <w:rsid w:val="00D06490"/>
    <w:rsid w:val="00D15B92"/>
    <w:rsid w:val="00D17D8C"/>
    <w:rsid w:val="00D202CB"/>
    <w:rsid w:val="00D3629F"/>
    <w:rsid w:val="00D71B92"/>
    <w:rsid w:val="00D83F20"/>
    <w:rsid w:val="00D91913"/>
    <w:rsid w:val="00D9798E"/>
    <w:rsid w:val="00DA4C6C"/>
    <w:rsid w:val="00DB4884"/>
    <w:rsid w:val="00DC4D54"/>
    <w:rsid w:val="00DD3ACD"/>
    <w:rsid w:val="00DE19E9"/>
    <w:rsid w:val="00DF3E35"/>
    <w:rsid w:val="00E11E12"/>
    <w:rsid w:val="00E13600"/>
    <w:rsid w:val="00E14220"/>
    <w:rsid w:val="00E16CC4"/>
    <w:rsid w:val="00E26755"/>
    <w:rsid w:val="00E371D7"/>
    <w:rsid w:val="00E4021B"/>
    <w:rsid w:val="00E5761A"/>
    <w:rsid w:val="00E57782"/>
    <w:rsid w:val="00E77C75"/>
    <w:rsid w:val="00E840FC"/>
    <w:rsid w:val="00E945ED"/>
    <w:rsid w:val="00EA11B4"/>
    <w:rsid w:val="00EA12A8"/>
    <w:rsid w:val="00EA361E"/>
    <w:rsid w:val="00EB34BC"/>
    <w:rsid w:val="00EB3CA8"/>
    <w:rsid w:val="00EB51F5"/>
    <w:rsid w:val="00EB7C81"/>
    <w:rsid w:val="00EC6B9E"/>
    <w:rsid w:val="00ED04A2"/>
    <w:rsid w:val="00EE30CA"/>
    <w:rsid w:val="00F42ACE"/>
    <w:rsid w:val="00F557AE"/>
    <w:rsid w:val="00F93774"/>
    <w:rsid w:val="00FA1786"/>
    <w:rsid w:val="00FA2956"/>
    <w:rsid w:val="00FD4DC2"/>
    <w:rsid w:val="00FD6250"/>
    <w:rsid w:val="00FE0214"/>
    <w:rsid w:val="00FE7260"/>
    <w:rsid w:val="00FF1A31"/>
    <w:rsid w:val="00FF7909"/>
    <w:rsid w:val="00FF7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2"/>
    </o:shapelayout>
  </w:shapeDefaults>
  <w:decimalSymbol w:val="."/>
  <w:listSeparator w:val=","/>
  <w14:docId w14:val="3CDBC5BA"/>
  <w15:chartTrackingRefBased/>
  <w15:docId w15:val="{A179BE85-15FD-4D2D-A693-CF3F47A93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73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79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E6FC2"/>
    <w:pPr>
      <w:keepNext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E6FC2"/>
    <w:rPr>
      <w:rFonts w:ascii="Arial" w:eastAsia="Times New Roman" w:hAnsi="Arial" w:cs="Arial"/>
      <w:b/>
      <w:bCs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2E6FC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E6FC2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2E6F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6FC2"/>
    <w:pPr>
      <w:ind w:left="720"/>
      <w:contextualSpacing/>
    </w:pPr>
  </w:style>
  <w:style w:type="paragraph" w:customStyle="1" w:styleId="Body">
    <w:name w:val="Body"/>
    <w:rsid w:val="007E1C4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customStyle="1" w:styleId="Heading1Char">
    <w:name w:val="Heading 1 Char"/>
    <w:basedOn w:val="DefaultParagraphFont"/>
    <w:link w:val="Heading1"/>
    <w:uiPriority w:val="9"/>
    <w:rsid w:val="00FF790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A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A4B"/>
    <w:rPr>
      <w:rFonts w:ascii="Segoe UI" w:eastAsia="Times New Roman" w:hAnsi="Segoe UI" w:cs="Segoe UI"/>
      <w:sz w:val="18"/>
      <w:szCs w:val="18"/>
      <w:lang w:val="en-US" w:eastAsia="en-US"/>
    </w:rPr>
  </w:style>
  <w:style w:type="paragraph" w:customStyle="1" w:styleId="paragraph">
    <w:name w:val="paragraph"/>
    <w:basedOn w:val="Normal"/>
    <w:rsid w:val="00A7264E"/>
    <w:pPr>
      <w:spacing w:before="100" w:beforeAutospacing="1" w:after="100" w:afterAutospacing="1"/>
    </w:pPr>
    <w:rPr>
      <w:lang w:val="en-SG" w:eastAsia="zh-CN"/>
    </w:rPr>
  </w:style>
  <w:style w:type="character" w:customStyle="1" w:styleId="normaltextrun">
    <w:name w:val="normaltextrun"/>
    <w:basedOn w:val="DefaultParagraphFont"/>
    <w:rsid w:val="00A7264E"/>
  </w:style>
  <w:style w:type="character" w:customStyle="1" w:styleId="eop">
    <w:name w:val="eop"/>
    <w:basedOn w:val="DefaultParagraphFont"/>
    <w:rsid w:val="00A7264E"/>
  </w:style>
  <w:style w:type="table" w:styleId="PlainTable2">
    <w:name w:val="Plain Table 2"/>
    <w:basedOn w:val="TableNormal"/>
    <w:uiPriority w:val="42"/>
    <w:rsid w:val="00A7264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7264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A7264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DF3E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432C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2C27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4E2D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2DA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D64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0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1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7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3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0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4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7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19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8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1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55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33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4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5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03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89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7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5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1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75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2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1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1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6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4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7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58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05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4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4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5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0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1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13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91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6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0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90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3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4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09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0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52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42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64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74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03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2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82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40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3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9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96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84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6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0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4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6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13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62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07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5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1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9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68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07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2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38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93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5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5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37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4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5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95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5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2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deXGrant@ntu.edu.s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ibi.ntu.edu.sg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B441EE4052F4E81931F7EA52A39A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62B22-AF67-4162-95D3-C67A06A3EF2B}"/>
      </w:docPartPr>
      <w:docPartBody>
        <w:p w:rsidR="00D40EA6" w:rsidRDefault="003215FC" w:rsidP="003215FC">
          <w:pPr>
            <w:pStyle w:val="3B441EE4052F4E81931F7EA52A39A1E0"/>
          </w:pPr>
          <w:r w:rsidRPr="005146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DA337692224C25A72C5E1EA7E9E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FBEC4-6BFA-437D-A113-5A6D08CDDA9C}"/>
      </w:docPartPr>
      <w:docPartBody>
        <w:p w:rsidR="00D40EA6" w:rsidRDefault="003215FC" w:rsidP="003215FC">
          <w:pPr>
            <w:pStyle w:val="40DA337692224C25A72C5E1EA7E9E6D7"/>
          </w:pPr>
          <w:r w:rsidRPr="005146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D6C72611534C1AA0CD34C158BE3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AAA41-2282-44AB-B97A-F5F32B2A4C7B}"/>
      </w:docPartPr>
      <w:docPartBody>
        <w:p w:rsidR="00E65010" w:rsidRDefault="005F2C2F" w:rsidP="005F2C2F">
          <w:pPr>
            <w:pStyle w:val="5FD6C72611534C1AA0CD34C158BE384F5"/>
          </w:pPr>
          <w:r w:rsidRPr="00971421">
            <w:rPr>
              <w:rStyle w:val="PlaceholderText"/>
              <w:rFonts w:eastAsiaTheme="minorEastAsia"/>
              <w:sz w:val="20"/>
              <w:szCs w:val="20"/>
            </w:rPr>
            <w:t>Click here to enter numeric value.</w:t>
          </w:r>
        </w:p>
      </w:docPartBody>
    </w:docPart>
    <w:docPart>
      <w:docPartPr>
        <w:name w:val="60D0D602E9474DE08DC6ED0FA09F2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3E7CC-D423-4D27-9B41-22EB8E068C88}"/>
      </w:docPartPr>
      <w:docPartBody>
        <w:p w:rsidR="00E65010" w:rsidRDefault="005F2C2F" w:rsidP="005F2C2F">
          <w:pPr>
            <w:pStyle w:val="60D0D602E9474DE08DC6ED0FA09F2F595"/>
          </w:pPr>
          <w:r w:rsidRPr="00971421">
            <w:rPr>
              <w:rStyle w:val="PlaceholderText"/>
              <w:rFonts w:eastAsiaTheme="minorEastAsia"/>
              <w:sz w:val="20"/>
              <w:szCs w:val="20"/>
            </w:rPr>
            <w:t xml:space="preserve">Indicate an approximate percentage of members who attended your FLC meetings on average (e.g., </w:t>
          </w:r>
          <w:r>
            <w:rPr>
              <w:rStyle w:val="PlaceholderText"/>
              <w:rFonts w:eastAsiaTheme="minorEastAsia"/>
              <w:sz w:val="20"/>
              <w:szCs w:val="20"/>
            </w:rPr>
            <w:t>70</w:t>
          </w:r>
          <w:r>
            <w:rPr>
              <w:rStyle w:val="PlaceholderText"/>
              <w:rFonts w:eastAsiaTheme="minorEastAsia"/>
              <w:szCs w:val="20"/>
            </w:rPr>
            <w:t>%</w:t>
          </w:r>
          <w:r w:rsidRPr="00971421">
            <w:rPr>
              <w:rStyle w:val="PlaceholderText"/>
              <w:rFonts w:eastAsiaTheme="minorEastAsia"/>
              <w:sz w:val="20"/>
              <w:szCs w:val="20"/>
            </w:rPr>
            <w:t>).</w:t>
          </w:r>
        </w:p>
      </w:docPartBody>
    </w:docPart>
    <w:docPart>
      <w:docPartPr>
        <w:name w:val="E9F7C21EDB724EDCB11FF56F5BBB0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247AC-1EFD-48A9-889F-6F3789AA0A8C}"/>
      </w:docPartPr>
      <w:docPartBody>
        <w:p w:rsidR="00E65010" w:rsidRDefault="005F2C2F" w:rsidP="005F2C2F">
          <w:pPr>
            <w:pStyle w:val="E9F7C21EDB724EDCB11FF56F5BBB0859"/>
          </w:pPr>
          <w:r w:rsidRPr="00514687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numeric value</w:t>
          </w:r>
          <w:r w:rsidRPr="00514687">
            <w:rPr>
              <w:rStyle w:val="PlaceholderText"/>
            </w:rPr>
            <w:t>.</w:t>
          </w:r>
        </w:p>
      </w:docPartBody>
    </w:docPart>
    <w:docPart>
      <w:docPartPr>
        <w:name w:val="E3DB90F346114830BC97B11687F52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33D6B-58AC-4A70-B8AF-1D16CB90A2C7}"/>
      </w:docPartPr>
      <w:docPartBody>
        <w:p w:rsidR="00E65010" w:rsidRDefault="005F2C2F" w:rsidP="005F2C2F">
          <w:pPr>
            <w:pStyle w:val="E3DB90F346114830BC97B11687F520BA5"/>
          </w:pPr>
          <w:r w:rsidRPr="00971421">
            <w:rPr>
              <w:rStyle w:val="PlaceholderText"/>
              <w:rFonts w:eastAsiaTheme="minorEastAsia"/>
              <w:sz w:val="20"/>
              <w:szCs w:val="20"/>
            </w:rPr>
            <w:t>Click here to indicate the institution/organisation and the number of members from each..</w:t>
          </w:r>
        </w:p>
      </w:docPartBody>
    </w:docPart>
    <w:docPart>
      <w:docPartPr>
        <w:name w:val="9C275FD9739B4C5DA9517ED87012A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CF849-F76F-4E35-BA63-8E3D7423CD12}"/>
      </w:docPartPr>
      <w:docPartBody>
        <w:p w:rsidR="00E65010" w:rsidRDefault="005F2C2F" w:rsidP="005F2C2F">
          <w:pPr>
            <w:pStyle w:val="9C275FD9739B4C5DA9517ED87012A7744"/>
          </w:pPr>
          <w:r w:rsidRPr="00971421">
            <w:rPr>
              <w:rStyle w:val="PlaceholderText"/>
              <w:rFonts w:eastAsiaTheme="minorEastAsia"/>
              <w:sz w:val="20"/>
              <w:szCs w:val="20"/>
            </w:rPr>
            <w:t>Click here to enter numeric value.</w:t>
          </w:r>
        </w:p>
      </w:docPartBody>
    </w:docPart>
    <w:docPart>
      <w:docPartPr>
        <w:name w:val="BC1013F95B13413D9FD446C9A8D38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BD64B4-AB42-4761-8B1A-477A682CC7CC}"/>
      </w:docPartPr>
      <w:docPartBody>
        <w:p w:rsidR="00E65010" w:rsidRDefault="005F2C2F" w:rsidP="005F2C2F">
          <w:pPr>
            <w:pStyle w:val="BC1013F95B13413D9FD446C9A8D38A9B4"/>
          </w:pPr>
          <w:r w:rsidRPr="00971421">
            <w:rPr>
              <w:rStyle w:val="PlaceholderText"/>
              <w:rFonts w:eastAsiaTheme="minorEastAsia"/>
              <w:sz w:val="20"/>
              <w:szCs w:val="20"/>
            </w:rPr>
            <w:t>Click here to enter text.</w:t>
          </w:r>
        </w:p>
      </w:docPartBody>
    </w:docPart>
    <w:docPart>
      <w:docPartPr>
        <w:name w:val="721EEE288DFE452B954627FCDEADF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D45BD-BEBC-42EE-9911-D69013A9EA12}"/>
      </w:docPartPr>
      <w:docPartBody>
        <w:p w:rsidR="00E65010" w:rsidRDefault="005F2C2F" w:rsidP="005F2C2F">
          <w:pPr>
            <w:pStyle w:val="721EEE288DFE452B954627FCDEADFC2F"/>
          </w:pPr>
          <w:r w:rsidRPr="00614630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Please specify</w:t>
          </w:r>
        </w:p>
      </w:docPartBody>
    </w:docPart>
    <w:docPart>
      <w:docPartPr>
        <w:name w:val="B01353E1F68B42609B6978829D52F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0A19F-C65B-4EAC-9115-A54013066EAC}"/>
      </w:docPartPr>
      <w:docPartBody>
        <w:p w:rsidR="00E65010" w:rsidRDefault="005F2C2F" w:rsidP="005F2C2F">
          <w:pPr>
            <w:pStyle w:val="B01353E1F68B42609B6978829D52F609"/>
          </w:pPr>
          <w:r w:rsidRPr="0043525F">
            <w:rPr>
              <w:rStyle w:val="PlaceholderText"/>
            </w:rPr>
            <w:t>Choose an item.</w:t>
          </w:r>
        </w:p>
      </w:docPartBody>
    </w:docPart>
    <w:docPart>
      <w:docPartPr>
        <w:name w:val="CD8038D7871B4450A380DBB87E70D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D5386-6CF9-4268-B882-F983D5A63EE9}"/>
      </w:docPartPr>
      <w:docPartBody>
        <w:p w:rsidR="00E65010" w:rsidRDefault="005F2C2F" w:rsidP="005F2C2F">
          <w:pPr>
            <w:pStyle w:val="CD8038D7871B4450A380DBB87E70DDDD"/>
          </w:pPr>
          <w:r w:rsidRPr="00614630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Please specify</w:t>
          </w:r>
        </w:p>
      </w:docPartBody>
    </w:docPart>
    <w:docPart>
      <w:docPartPr>
        <w:name w:val="76ABD1767F2A409B947BA8EAF42B23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C0E5D-C89D-4E26-A951-82FAE781407D}"/>
      </w:docPartPr>
      <w:docPartBody>
        <w:p w:rsidR="00E65010" w:rsidRDefault="005F2C2F" w:rsidP="005F2C2F">
          <w:pPr>
            <w:pStyle w:val="76ABD1767F2A409B947BA8EAF42B23B5"/>
          </w:pPr>
          <w:r w:rsidRPr="0043525F">
            <w:rPr>
              <w:rStyle w:val="PlaceholderText"/>
            </w:rPr>
            <w:t>Choose an item.</w:t>
          </w:r>
        </w:p>
      </w:docPartBody>
    </w:docPart>
    <w:docPart>
      <w:docPartPr>
        <w:name w:val="1FE52C8C2517423C93E35AA9E40CA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DA1470-5F2F-4C9D-8608-F4C9594E7958}"/>
      </w:docPartPr>
      <w:docPartBody>
        <w:p w:rsidR="00E65010" w:rsidRDefault="005F2C2F" w:rsidP="005F2C2F">
          <w:pPr>
            <w:pStyle w:val="1FE52C8C2517423C93E35AA9E40CA89A"/>
          </w:pPr>
          <w:r w:rsidRPr="0030261E">
            <w:rPr>
              <w:rStyle w:val="PlaceholderText"/>
            </w:rPr>
            <w:t>Click here to enter text.</w:t>
          </w:r>
        </w:p>
      </w:docPartBody>
    </w:docPart>
    <w:docPart>
      <w:docPartPr>
        <w:name w:val="94F16D9AA4044BAF993C117E3BDB8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3873D-A104-49E9-AC58-0C4DF0E533E9}"/>
      </w:docPartPr>
      <w:docPartBody>
        <w:p w:rsidR="00E65010" w:rsidRDefault="005F2C2F" w:rsidP="005F2C2F">
          <w:pPr>
            <w:pStyle w:val="94F16D9AA4044BAF993C117E3BDB8C76"/>
          </w:pPr>
          <w:r w:rsidRPr="00614630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Please specify</w:t>
          </w:r>
        </w:p>
      </w:docPartBody>
    </w:docPart>
    <w:docPart>
      <w:docPartPr>
        <w:name w:val="004671A5F89F4EDC8ECCC49B15E7D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5234C-B511-43EE-832E-FCAC364CCE59}"/>
      </w:docPartPr>
      <w:docPartBody>
        <w:p w:rsidR="00E65010" w:rsidRDefault="005F2C2F" w:rsidP="005F2C2F">
          <w:pPr>
            <w:pStyle w:val="004671A5F89F4EDC8ECCC49B15E7D796"/>
          </w:pPr>
          <w:r w:rsidRPr="0043525F">
            <w:rPr>
              <w:rStyle w:val="PlaceholderText"/>
            </w:rPr>
            <w:t>Choose an item.</w:t>
          </w:r>
        </w:p>
      </w:docPartBody>
    </w:docPart>
    <w:docPart>
      <w:docPartPr>
        <w:name w:val="09207DADE73B48D88EFAFF7F5D88A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FFCDD-68E1-4111-BA2E-B945D3591FCE}"/>
      </w:docPartPr>
      <w:docPartBody>
        <w:p w:rsidR="00E65010" w:rsidRDefault="005F2C2F" w:rsidP="005F2C2F">
          <w:pPr>
            <w:pStyle w:val="09207DADE73B48D88EFAFF7F5D88AA12"/>
          </w:pPr>
          <w:r w:rsidRPr="00614630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Please specify</w:t>
          </w:r>
        </w:p>
      </w:docPartBody>
    </w:docPart>
    <w:docPart>
      <w:docPartPr>
        <w:name w:val="5BDCEAA482A7474598C3BB28B535A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8F0C5-5EC0-43AC-8A7C-CAE73E6E99CF}"/>
      </w:docPartPr>
      <w:docPartBody>
        <w:p w:rsidR="00E65010" w:rsidRDefault="005F2C2F" w:rsidP="005F2C2F">
          <w:pPr>
            <w:pStyle w:val="5BDCEAA482A7474598C3BB28B535AB13"/>
          </w:pPr>
          <w:r w:rsidRPr="0043525F">
            <w:rPr>
              <w:rStyle w:val="PlaceholderText"/>
            </w:rPr>
            <w:t>Choose an item.</w:t>
          </w:r>
        </w:p>
      </w:docPartBody>
    </w:docPart>
    <w:docPart>
      <w:docPartPr>
        <w:name w:val="26638926DD564C76BFE712816077E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B51C64-1A77-49F1-A1B7-38058C2C1204}"/>
      </w:docPartPr>
      <w:docPartBody>
        <w:p w:rsidR="00E65010" w:rsidRDefault="005F2C2F" w:rsidP="005F2C2F">
          <w:pPr>
            <w:pStyle w:val="26638926DD564C76BFE712816077E412"/>
          </w:pPr>
          <w:r w:rsidRPr="00971421">
            <w:rPr>
              <w:rStyle w:val="PlaceholderText"/>
              <w:sz w:val="20"/>
              <w:szCs w:val="20"/>
            </w:rPr>
            <w:t>Click here to enter numeric value.</w:t>
          </w:r>
          <w:r>
            <w:rPr>
              <w:rStyle w:val="Heading2Char"/>
              <w:rFonts w:eastAsiaTheme="minorEastAsia"/>
              <w:sz w:val="20"/>
              <w:szCs w:val="20"/>
            </w:rPr>
            <w:t xml:space="preserve"> </w:t>
          </w:r>
        </w:p>
      </w:docPartBody>
    </w:docPart>
    <w:docPart>
      <w:docPartPr>
        <w:name w:val="2966E1D031D54BE797C94B82D85E9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71EE1-B5E4-48EA-B4B6-B1644D6ED7A3}"/>
      </w:docPartPr>
      <w:docPartBody>
        <w:p w:rsidR="00E65010" w:rsidRDefault="005F2C2F" w:rsidP="005F2C2F">
          <w:pPr>
            <w:pStyle w:val="2966E1D031D54BE797C94B82D85E9ACB"/>
          </w:pPr>
          <w:r w:rsidRPr="00971421">
            <w:rPr>
              <w:rStyle w:val="PlaceholderText"/>
              <w:sz w:val="20"/>
              <w:szCs w:val="20"/>
            </w:rPr>
            <w:t>Click here to enter numeric value.</w:t>
          </w:r>
        </w:p>
      </w:docPartBody>
    </w:docPart>
    <w:docPart>
      <w:docPartPr>
        <w:name w:val="654C2904F3DE4A628588BD6D97108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95681-4C07-46CB-8474-6FDF1AE055E0}"/>
      </w:docPartPr>
      <w:docPartBody>
        <w:p w:rsidR="00E65010" w:rsidRDefault="005F2C2F" w:rsidP="005F2C2F">
          <w:pPr>
            <w:pStyle w:val="654C2904F3DE4A628588BD6D97108D38"/>
          </w:pPr>
          <w:r w:rsidRPr="00971421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313AD7A1126F4986901C763DDD8C3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AB306-A422-4D76-8692-D65F26AB6159}"/>
      </w:docPartPr>
      <w:docPartBody>
        <w:p w:rsidR="00E65010" w:rsidRDefault="005F2C2F" w:rsidP="005F2C2F">
          <w:pPr>
            <w:pStyle w:val="313AD7A1126F4986901C763DDD8C31C4"/>
          </w:pPr>
          <w:r w:rsidRPr="60169F6E">
            <w:rPr>
              <w:rStyle w:val="PlaceholderText"/>
            </w:rPr>
            <w:t>Click here to enter text.</w:t>
          </w:r>
        </w:p>
      </w:docPartBody>
    </w:docPart>
    <w:docPart>
      <w:docPartPr>
        <w:name w:val="DE7D4CBA01204137A3A1A873BE07E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DE5BB-A70C-409B-92F3-EB7F31216FF0}"/>
      </w:docPartPr>
      <w:docPartBody>
        <w:p w:rsidR="00E65010" w:rsidRDefault="005F2C2F" w:rsidP="005F2C2F">
          <w:pPr>
            <w:pStyle w:val="DE7D4CBA01204137A3A1A873BE07E86B"/>
          </w:pPr>
          <w:r w:rsidRPr="00915167">
            <w:rPr>
              <w:rStyle w:val="PlaceholderText"/>
            </w:rPr>
            <w:t>Click here to enter text.</w:t>
          </w:r>
        </w:p>
      </w:docPartBody>
    </w:docPart>
    <w:docPart>
      <w:docPartPr>
        <w:name w:val="30DA107326CD47FA84C5703889BC3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16814-37C9-482D-9EAF-CDFE3720A251}"/>
      </w:docPartPr>
      <w:docPartBody>
        <w:p w:rsidR="00E65010" w:rsidRDefault="005F2C2F" w:rsidP="005F2C2F">
          <w:pPr>
            <w:pStyle w:val="30DA107326CD47FA84C5703889BC3995"/>
          </w:pPr>
          <w:r w:rsidRPr="00971421">
            <w:rPr>
              <w:rStyle w:val="PlaceholderText"/>
              <w:sz w:val="20"/>
              <w:szCs w:val="20"/>
            </w:rPr>
            <w:t>Click here to enter numeric valu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15FC"/>
    <w:rsid w:val="0002624C"/>
    <w:rsid w:val="00130E11"/>
    <w:rsid w:val="00223D6C"/>
    <w:rsid w:val="003215FC"/>
    <w:rsid w:val="005F2C2F"/>
    <w:rsid w:val="005F7A16"/>
    <w:rsid w:val="006206E9"/>
    <w:rsid w:val="0078017B"/>
    <w:rsid w:val="00A5390D"/>
    <w:rsid w:val="00B74FAA"/>
    <w:rsid w:val="00C547DB"/>
    <w:rsid w:val="00D40EA6"/>
    <w:rsid w:val="00E65010"/>
    <w:rsid w:val="00EA5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5F2C2F"/>
    <w:pPr>
      <w:keepNext/>
      <w:spacing w:after="0" w:line="240" w:lineRule="auto"/>
      <w:outlineLvl w:val="1"/>
    </w:pPr>
    <w:rPr>
      <w:rFonts w:ascii="Arial" w:eastAsia="Times New Roman" w:hAnsi="Arial" w:cs="Arial"/>
      <w:b/>
      <w:bCs/>
      <w:kern w:val="0"/>
      <w:sz w:val="24"/>
      <w:szCs w:val="24"/>
      <w:lang w:val="en-US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2C2F"/>
    <w:rPr>
      <w:color w:val="808080"/>
    </w:rPr>
  </w:style>
  <w:style w:type="paragraph" w:customStyle="1" w:styleId="3B441EE4052F4E81931F7EA52A39A1E0">
    <w:name w:val="3B441EE4052F4E81931F7EA52A39A1E0"/>
    <w:rsid w:val="003215FC"/>
  </w:style>
  <w:style w:type="paragraph" w:customStyle="1" w:styleId="40DA337692224C25A72C5E1EA7E9E6D7">
    <w:name w:val="40DA337692224C25A72C5E1EA7E9E6D7"/>
    <w:rsid w:val="003215FC"/>
  </w:style>
  <w:style w:type="paragraph" w:customStyle="1" w:styleId="E9F7C21EDB724EDCB11FF56F5BBB0859">
    <w:name w:val="E9F7C21EDB724EDCB11FF56F5BBB0859"/>
    <w:rsid w:val="005F2C2F"/>
    <w:pPr>
      <w:spacing w:line="278" w:lineRule="auto"/>
    </w:pPr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5F2C2F"/>
    <w:rPr>
      <w:rFonts w:ascii="Arial" w:eastAsia="Times New Roman" w:hAnsi="Arial" w:cs="Arial"/>
      <w:b/>
      <w:bCs/>
      <w:kern w:val="0"/>
      <w:sz w:val="24"/>
      <w:szCs w:val="24"/>
      <w:lang w:val="en-US" w:eastAsia="en-US"/>
      <w14:ligatures w14:val="none"/>
    </w:rPr>
  </w:style>
  <w:style w:type="paragraph" w:customStyle="1" w:styleId="9C275FD9739B4C5DA9517ED87012A7744">
    <w:name w:val="9C275FD9739B4C5DA9517ED87012A7744"/>
    <w:rsid w:val="005F2C2F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 w:eastAsia="en-US"/>
      <w14:ligatures w14:val="none"/>
    </w:rPr>
  </w:style>
  <w:style w:type="paragraph" w:customStyle="1" w:styleId="BC1013F95B13413D9FD446C9A8D38A9B4">
    <w:name w:val="BC1013F95B13413D9FD446C9A8D38A9B4"/>
    <w:rsid w:val="005F2C2F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 w:eastAsia="en-US"/>
      <w14:ligatures w14:val="none"/>
    </w:rPr>
  </w:style>
  <w:style w:type="paragraph" w:customStyle="1" w:styleId="E3DB90F346114830BC97B11687F520BA5">
    <w:name w:val="E3DB90F346114830BC97B11687F520BA5"/>
    <w:rsid w:val="005F2C2F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 w:eastAsia="en-US"/>
      <w14:ligatures w14:val="none"/>
    </w:rPr>
  </w:style>
  <w:style w:type="paragraph" w:customStyle="1" w:styleId="5FD6C72611534C1AA0CD34C158BE384F5">
    <w:name w:val="5FD6C72611534C1AA0CD34C158BE384F5"/>
    <w:rsid w:val="005F2C2F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 w:eastAsia="en-US"/>
      <w14:ligatures w14:val="none"/>
    </w:rPr>
  </w:style>
  <w:style w:type="paragraph" w:customStyle="1" w:styleId="60D0D602E9474DE08DC6ED0FA09F2F595">
    <w:name w:val="60D0D602E9474DE08DC6ED0FA09F2F595"/>
    <w:rsid w:val="005F2C2F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 w:eastAsia="en-US"/>
      <w14:ligatures w14:val="none"/>
    </w:rPr>
  </w:style>
  <w:style w:type="paragraph" w:customStyle="1" w:styleId="721EEE288DFE452B954627FCDEADFC2F">
    <w:name w:val="721EEE288DFE452B954627FCDEADFC2F"/>
    <w:rsid w:val="005F2C2F"/>
    <w:pPr>
      <w:spacing w:line="278" w:lineRule="auto"/>
    </w:pPr>
    <w:rPr>
      <w:sz w:val="24"/>
      <w:szCs w:val="24"/>
    </w:rPr>
  </w:style>
  <w:style w:type="paragraph" w:customStyle="1" w:styleId="B01353E1F68B42609B6978829D52F609">
    <w:name w:val="B01353E1F68B42609B6978829D52F609"/>
    <w:rsid w:val="005F2C2F"/>
    <w:pPr>
      <w:spacing w:line="278" w:lineRule="auto"/>
    </w:pPr>
    <w:rPr>
      <w:sz w:val="24"/>
      <w:szCs w:val="24"/>
    </w:rPr>
  </w:style>
  <w:style w:type="paragraph" w:customStyle="1" w:styleId="CD8038D7871B4450A380DBB87E70DDDD">
    <w:name w:val="CD8038D7871B4450A380DBB87E70DDDD"/>
    <w:rsid w:val="005F2C2F"/>
    <w:pPr>
      <w:spacing w:line="278" w:lineRule="auto"/>
    </w:pPr>
    <w:rPr>
      <w:sz w:val="24"/>
      <w:szCs w:val="24"/>
    </w:rPr>
  </w:style>
  <w:style w:type="paragraph" w:customStyle="1" w:styleId="76ABD1767F2A409B947BA8EAF42B23B5">
    <w:name w:val="76ABD1767F2A409B947BA8EAF42B23B5"/>
    <w:rsid w:val="005F2C2F"/>
    <w:pPr>
      <w:spacing w:line="278" w:lineRule="auto"/>
    </w:pPr>
    <w:rPr>
      <w:sz w:val="24"/>
      <w:szCs w:val="24"/>
    </w:rPr>
  </w:style>
  <w:style w:type="paragraph" w:customStyle="1" w:styleId="1FE52C8C2517423C93E35AA9E40CA89A">
    <w:name w:val="1FE52C8C2517423C93E35AA9E40CA89A"/>
    <w:rsid w:val="005F2C2F"/>
    <w:pPr>
      <w:spacing w:line="278" w:lineRule="auto"/>
    </w:pPr>
    <w:rPr>
      <w:sz w:val="24"/>
      <w:szCs w:val="24"/>
    </w:rPr>
  </w:style>
  <w:style w:type="paragraph" w:customStyle="1" w:styleId="94F16D9AA4044BAF993C117E3BDB8C76">
    <w:name w:val="94F16D9AA4044BAF993C117E3BDB8C76"/>
    <w:rsid w:val="005F2C2F"/>
    <w:pPr>
      <w:spacing w:line="278" w:lineRule="auto"/>
    </w:pPr>
    <w:rPr>
      <w:sz w:val="24"/>
      <w:szCs w:val="24"/>
    </w:rPr>
  </w:style>
  <w:style w:type="paragraph" w:customStyle="1" w:styleId="004671A5F89F4EDC8ECCC49B15E7D796">
    <w:name w:val="004671A5F89F4EDC8ECCC49B15E7D796"/>
    <w:rsid w:val="005F2C2F"/>
    <w:pPr>
      <w:spacing w:line="278" w:lineRule="auto"/>
    </w:pPr>
    <w:rPr>
      <w:sz w:val="24"/>
      <w:szCs w:val="24"/>
    </w:rPr>
  </w:style>
  <w:style w:type="paragraph" w:customStyle="1" w:styleId="09207DADE73B48D88EFAFF7F5D88AA12">
    <w:name w:val="09207DADE73B48D88EFAFF7F5D88AA12"/>
    <w:rsid w:val="005F2C2F"/>
    <w:pPr>
      <w:spacing w:line="278" w:lineRule="auto"/>
    </w:pPr>
    <w:rPr>
      <w:sz w:val="24"/>
      <w:szCs w:val="24"/>
    </w:rPr>
  </w:style>
  <w:style w:type="paragraph" w:customStyle="1" w:styleId="5BDCEAA482A7474598C3BB28B535AB13">
    <w:name w:val="5BDCEAA482A7474598C3BB28B535AB13"/>
    <w:rsid w:val="005F2C2F"/>
    <w:pPr>
      <w:spacing w:line="278" w:lineRule="auto"/>
    </w:pPr>
    <w:rPr>
      <w:sz w:val="24"/>
      <w:szCs w:val="24"/>
    </w:rPr>
  </w:style>
  <w:style w:type="paragraph" w:customStyle="1" w:styleId="26638926DD564C76BFE712816077E412">
    <w:name w:val="26638926DD564C76BFE712816077E412"/>
    <w:rsid w:val="005F2C2F"/>
    <w:pPr>
      <w:spacing w:line="278" w:lineRule="auto"/>
    </w:pPr>
    <w:rPr>
      <w:sz w:val="24"/>
      <w:szCs w:val="24"/>
    </w:rPr>
  </w:style>
  <w:style w:type="paragraph" w:customStyle="1" w:styleId="2966E1D031D54BE797C94B82D85E9ACB">
    <w:name w:val="2966E1D031D54BE797C94B82D85E9ACB"/>
    <w:rsid w:val="005F2C2F"/>
    <w:pPr>
      <w:spacing w:line="278" w:lineRule="auto"/>
    </w:pPr>
    <w:rPr>
      <w:sz w:val="24"/>
      <w:szCs w:val="24"/>
    </w:rPr>
  </w:style>
  <w:style w:type="paragraph" w:customStyle="1" w:styleId="654C2904F3DE4A628588BD6D97108D38">
    <w:name w:val="654C2904F3DE4A628588BD6D97108D38"/>
    <w:rsid w:val="005F2C2F"/>
    <w:pPr>
      <w:spacing w:line="278" w:lineRule="auto"/>
    </w:pPr>
    <w:rPr>
      <w:sz w:val="24"/>
      <w:szCs w:val="24"/>
    </w:rPr>
  </w:style>
  <w:style w:type="paragraph" w:customStyle="1" w:styleId="313AD7A1126F4986901C763DDD8C31C4">
    <w:name w:val="313AD7A1126F4986901C763DDD8C31C4"/>
    <w:rsid w:val="005F2C2F"/>
    <w:pPr>
      <w:spacing w:line="278" w:lineRule="auto"/>
    </w:pPr>
    <w:rPr>
      <w:sz w:val="24"/>
      <w:szCs w:val="24"/>
    </w:rPr>
  </w:style>
  <w:style w:type="paragraph" w:customStyle="1" w:styleId="DE7D4CBA01204137A3A1A873BE07E86B">
    <w:name w:val="DE7D4CBA01204137A3A1A873BE07E86B"/>
    <w:rsid w:val="005F2C2F"/>
    <w:pPr>
      <w:spacing w:line="278" w:lineRule="auto"/>
    </w:pPr>
    <w:rPr>
      <w:sz w:val="24"/>
      <w:szCs w:val="24"/>
    </w:rPr>
  </w:style>
  <w:style w:type="paragraph" w:customStyle="1" w:styleId="30DA107326CD47FA84C5703889BC3995">
    <w:name w:val="30DA107326CD47FA84C5703889BC3995"/>
    <w:rsid w:val="005F2C2F"/>
    <w:pPr>
      <w:spacing w:line="278" w:lineRule="auto"/>
    </w:pPr>
    <w:rPr>
      <w:sz w:val="24"/>
      <w:szCs w:val="24"/>
    </w:rPr>
  </w:style>
  <w:style w:type="paragraph" w:customStyle="1" w:styleId="8D334D48B7A741F7AFC15F0792FE6215">
    <w:name w:val="8D334D48B7A741F7AFC15F0792FE6215"/>
    <w:rsid w:val="005F2C2F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e8ca06-929c-49fa-8a89-d53526c2f85f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9ABA78D285B44EA8BB07D31349C0E9" ma:contentTypeVersion="15" ma:contentTypeDescription="Create a new document." ma:contentTypeScope="" ma:versionID="5f03ac751a4733252ed8ef8e64ea0a25">
  <xsd:schema xmlns:xsd="http://www.w3.org/2001/XMLSchema" xmlns:xs="http://www.w3.org/2001/XMLSchema" xmlns:p="http://schemas.microsoft.com/office/2006/metadata/properties" xmlns:ns2="34e8ca06-929c-49fa-8a89-d53526c2f85f" xmlns:ns3="066b940e-042f-4925-90bb-df60c567f655" targetNamespace="http://schemas.microsoft.com/office/2006/metadata/properties" ma:root="true" ma:fieldsID="2ad78948209da9fbe548396cc7f96375" ns2:_="" ns3:_="">
    <xsd:import namespace="34e8ca06-929c-49fa-8a89-d53526c2f85f"/>
    <xsd:import namespace="066b940e-042f-4925-90bb-df60c567f6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8ca06-929c-49fa-8a89-d53526c2f8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bc49540-5c35-4aa1-8e74-ce79722717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6b940e-042f-4925-90bb-df60c567f65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94FA9F-356B-43C9-928C-3FFCB41E65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E93E12-B912-4856-98B4-9E779EB9E6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D8258E-9FB0-4870-A8E9-64C39663DA88}">
  <ds:schemaRefs>
    <ds:schemaRef ds:uri="http://schemas.microsoft.com/office/2006/metadata/properties"/>
    <ds:schemaRef ds:uri="http://schemas.microsoft.com/office/infopath/2007/PartnerControls"/>
    <ds:schemaRef ds:uri="34e8ca06-929c-49fa-8a89-d53526c2f85f"/>
  </ds:schemaRefs>
</ds:datastoreItem>
</file>

<file path=customXml/itemProps4.xml><?xml version="1.0" encoding="utf-8"?>
<ds:datastoreItem xmlns:ds="http://schemas.openxmlformats.org/officeDocument/2006/customXml" ds:itemID="{FC68CCF4-E06D-441A-B519-C75EFF0039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8ca06-929c-49fa-8a89-d53526c2f85f"/>
    <ds:schemaRef ds:uri="066b940e-042f-4925-90bb-df60c567f6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5ce9348-be2a-462b-8fc0-e1765a9b204a}" enabled="0" method="" siteId="{15ce9348-be2a-462b-8fc0-e1765a9b204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3</TotalTime>
  <Pages>4</Pages>
  <Words>878</Words>
  <Characters>500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nyang Technological University</Company>
  <LinksUpToDate>false</LinksUpToDate>
  <CharactersWithSpaces>5874</CharactersWithSpaces>
  <SharedDoc>false</SharedDoc>
  <HLinks>
    <vt:vector size="6" baseType="variant">
      <vt:variant>
        <vt:i4>6815770</vt:i4>
      </vt:variant>
      <vt:variant>
        <vt:i4>0</vt:i4>
      </vt:variant>
      <vt:variant>
        <vt:i4>0</vt:i4>
      </vt:variant>
      <vt:variant>
        <vt:i4>5</vt:i4>
      </vt:variant>
      <vt:variant>
        <vt:lpwstr>mailto:EdeXGrant@ntu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Lee@ntu.edu.sg</dc:creator>
  <cp:keywords/>
  <dc:description/>
  <cp:lastModifiedBy>Jeanette Choy</cp:lastModifiedBy>
  <cp:revision>114</cp:revision>
  <cp:lastPrinted>2022-01-06T18:40:00Z</cp:lastPrinted>
  <dcterms:created xsi:type="dcterms:W3CDTF">2025-12-12T03:40:00Z</dcterms:created>
  <dcterms:modified xsi:type="dcterms:W3CDTF">2025-12-22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ABA78D285B44EA8BB07D31349C0E9</vt:lpwstr>
  </property>
  <property fmtid="{D5CDD505-2E9C-101B-9397-08002B2CF9AE}" pid="3" name="MediaServiceImageTags">
    <vt:lpwstr/>
  </property>
</Properties>
</file>